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CF3F9" w14:textId="3224B3D5" w:rsidR="006A63A1" w:rsidRPr="006A63A1" w:rsidRDefault="006A63A1" w:rsidP="006A63A1">
      <w:pPr>
        <w:jc w:val="center"/>
        <w:rPr>
          <w:sz w:val="56"/>
          <w:szCs w:val="56"/>
        </w:rPr>
      </w:pPr>
      <w:r w:rsidRPr="006A63A1">
        <w:rPr>
          <w:sz w:val="56"/>
          <w:szCs w:val="56"/>
        </w:rPr>
        <w:t>Software Requirements Specification</w:t>
      </w:r>
      <w:r w:rsidR="004D4A50">
        <w:rPr>
          <w:sz w:val="56"/>
          <w:szCs w:val="56"/>
        </w:rPr>
        <w:t xml:space="preserve"> </w:t>
      </w:r>
      <w:r w:rsidR="004D4A50" w:rsidRPr="004D4A50">
        <w:rPr>
          <w:sz w:val="28"/>
          <w:szCs w:val="28"/>
        </w:rPr>
        <w:t>(SRS Document)</w:t>
      </w:r>
    </w:p>
    <w:p w14:paraId="4FD8CE76" w14:textId="77777777" w:rsidR="004D4A50" w:rsidRDefault="004D4A50" w:rsidP="00BE1BE8">
      <w:pPr>
        <w:jc w:val="center"/>
      </w:pPr>
    </w:p>
    <w:p w14:paraId="4D26C380" w14:textId="613BD7F5" w:rsidR="00F20765" w:rsidRDefault="004D4A50" w:rsidP="00BE1BE8">
      <w:pPr>
        <w:jc w:val="center"/>
      </w:pPr>
      <w:r>
        <w:t>F</w:t>
      </w:r>
      <w:r w:rsidR="006A63A1">
        <w:t>or</w:t>
      </w:r>
    </w:p>
    <w:p w14:paraId="6E78DD0E" w14:textId="77777777" w:rsidR="004D4A50" w:rsidRPr="00FC6FA6" w:rsidRDefault="004D4A50" w:rsidP="00BE1BE8">
      <w:pPr>
        <w:jc w:val="center"/>
      </w:pPr>
    </w:p>
    <w:p w14:paraId="6326F584" w14:textId="198BE4F9" w:rsidR="00F20765" w:rsidRPr="00FC6FA6" w:rsidRDefault="00CC5357" w:rsidP="00BE1BE8">
      <w:pPr>
        <w:jc w:val="center"/>
        <w:rPr>
          <w:b/>
          <w:sz w:val="40"/>
          <w:szCs w:val="40"/>
        </w:rPr>
      </w:pPr>
      <w:r w:rsidRPr="00FC6FA6">
        <w:rPr>
          <w:b/>
          <w:sz w:val="40"/>
          <w:szCs w:val="40"/>
        </w:rPr>
        <w:t>E-commerce for Artisans</w:t>
      </w:r>
    </w:p>
    <w:p w14:paraId="389092D2" w14:textId="4EE6D51A" w:rsidR="00F20765" w:rsidRPr="00FC6FA6" w:rsidRDefault="00F20765" w:rsidP="00BE1BE8">
      <w:pPr>
        <w:jc w:val="center"/>
      </w:pPr>
    </w:p>
    <w:p w14:paraId="1D5D4C52" w14:textId="01B83234" w:rsidR="00F20765" w:rsidRPr="00FC6FA6" w:rsidRDefault="00F20765" w:rsidP="00BE1BE8">
      <w:pPr>
        <w:jc w:val="center"/>
        <w:rPr>
          <w:sz w:val="22"/>
          <w:szCs w:val="22"/>
        </w:rPr>
      </w:pPr>
      <w:r w:rsidRPr="00FC6FA6">
        <w:rPr>
          <w:sz w:val="22"/>
          <w:szCs w:val="22"/>
        </w:rPr>
        <w:t xml:space="preserve">Submitted </w:t>
      </w:r>
      <w:r w:rsidR="00093453" w:rsidRPr="00FC6FA6">
        <w:rPr>
          <w:sz w:val="22"/>
          <w:szCs w:val="22"/>
        </w:rPr>
        <w:t xml:space="preserve">as a part of </w:t>
      </w:r>
      <w:r w:rsidR="00CC5357" w:rsidRPr="00FC6FA6">
        <w:rPr>
          <w:sz w:val="22"/>
          <w:szCs w:val="22"/>
        </w:rPr>
        <w:t xml:space="preserve">the </w:t>
      </w:r>
      <w:r w:rsidR="0090667B" w:rsidRPr="00FC6FA6">
        <w:rPr>
          <w:sz w:val="22"/>
          <w:szCs w:val="22"/>
        </w:rPr>
        <w:t>course curriculum</w:t>
      </w:r>
      <w:r w:rsidR="00BC02F6" w:rsidRPr="00FC6FA6">
        <w:rPr>
          <w:sz w:val="22"/>
          <w:szCs w:val="22"/>
        </w:rPr>
        <w:t xml:space="preserve"> for</w:t>
      </w:r>
    </w:p>
    <w:p w14:paraId="1F45AAF3" w14:textId="2671D526" w:rsidR="00F20765" w:rsidRPr="00FC6FA6" w:rsidRDefault="00F20765" w:rsidP="00BE1BE8">
      <w:pPr>
        <w:jc w:val="center"/>
      </w:pPr>
    </w:p>
    <w:p w14:paraId="4EBBF8DA" w14:textId="66FD7F3E" w:rsidR="00C50644" w:rsidRPr="00FC6FA6" w:rsidRDefault="00C50644" w:rsidP="00BE1BE8">
      <w:pPr>
        <w:jc w:val="center"/>
      </w:pPr>
    </w:p>
    <w:p w14:paraId="1C46B577" w14:textId="715A5783" w:rsidR="00F20765" w:rsidRPr="00FC6FA6" w:rsidRDefault="003F6E6B" w:rsidP="00BE1BE8">
      <w:pPr>
        <w:jc w:val="center"/>
        <w:rPr>
          <w:b/>
          <w:sz w:val="32"/>
          <w:szCs w:val="32"/>
        </w:rPr>
      </w:pPr>
      <w:r w:rsidRPr="00FC6FA6">
        <w:rPr>
          <w:b/>
          <w:sz w:val="32"/>
          <w:szCs w:val="32"/>
        </w:rPr>
        <w:t>Bachelor</w:t>
      </w:r>
      <w:r w:rsidR="00F20765" w:rsidRPr="00FC6FA6">
        <w:rPr>
          <w:b/>
          <w:sz w:val="32"/>
          <w:szCs w:val="32"/>
        </w:rPr>
        <w:t xml:space="preserve"> of Technology</w:t>
      </w:r>
    </w:p>
    <w:p w14:paraId="34CE63B6" w14:textId="77777777" w:rsidR="004D4A50" w:rsidRDefault="004D4A50" w:rsidP="00BE1BE8">
      <w:pPr>
        <w:jc w:val="center"/>
      </w:pPr>
    </w:p>
    <w:p w14:paraId="5FAC49C8" w14:textId="2BBE0B90" w:rsidR="00F20765" w:rsidRPr="00FC6FA6" w:rsidRDefault="00C50644" w:rsidP="00BE1BE8">
      <w:pPr>
        <w:jc w:val="center"/>
      </w:pPr>
      <w:r w:rsidRPr="00FC6FA6">
        <w:t>i</w:t>
      </w:r>
      <w:r w:rsidR="00F20765" w:rsidRPr="00FC6FA6">
        <w:t>n</w:t>
      </w:r>
    </w:p>
    <w:p w14:paraId="46327A55" w14:textId="3D437DBF" w:rsidR="004D4A50" w:rsidRPr="004D4A50" w:rsidRDefault="003F6E6B" w:rsidP="004D4A50">
      <w:pPr>
        <w:jc w:val="center"/>
        <w:rPr>
          <w:b/>
          <w:sz w:val="32"/>
          <w:szCs w:val="32"/>
        </w:rPr>
      </w:pPr>
      <w:r w:rsidRPr="00FC6FA6">
        <w:rPr>
          <w:b/>
          <w:sz w:val="32"/>
          <w:szCs w:val="32"/>
        </w:rPr>
        <w:t>Computer Science</w:t>
      </w:r>
    </w:p>
    <w:p w14:paraId="1D6AE595" w14:textId="05C3FE9C" w:rsidR="00A63A07" w:rsidRPr="00FC6FA6" w:rsidRDefault="00A63A07" w:rsidP="00BE1BE8">
      <w:pPr>
        <w:jc w:val="center"/>
      </w:pPr>
    </w:p>
    <w:p w14:paraId="28F63443" w14:textId="77777777" w:rsidR="00A63A07" w:rsidRPr="00FC6FA6" w:rsidRDefault="00A63A07" w:rsidP="00BE1BE8">
      <w:pPr>
        <w:jc w:val="center"/>
      </w:pPr>
    </w:p>
    <w:p w14:paraId="083FAB7C" w14:textId="10AF83AB" w:rsidR="00F20765" w:rsidRPr="00FC6FA6" w:rsidRDefault="00A527B4" w:rsidP="00BE1BE8">
      <w:pPr>
        <w:jc w:val="center"/>
      </w:pPr>
      <w:r w:rsidRPr="00FC6FA6">
        <w:rPr>
          <w:noProof/>
          <w:lang w:val="en-GB" w:eastAsia="en-GB"/>
        </w:rPr>
        <w:drawing>
          <wp:inline distT="0" distB="0" distL="0" distR="0" wp14:anchorId="0935B6AA" wp14:editId="41D22564">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656A22C4" w:rsidR="00F20765" w:rsidRPr="00FC6FA6" w:rsidRDefault="00F20765" w:rsidP="00BE1BE8">
      <w:pPr>
        <w:jc w:val="center"/>
      </w:pPr>
    </w:p>
    <w:p w14:paraId="2BAC42DE" w14:textId="77777777" w:rsidR="00B62CD4" w:rsidRPr="00FC6FA6" w:rsidRDefault="00B62CD4" w:rsidP="00BE1BE8">
      <w:pPr>
        <w:jc w:val="center"/>
      </w:pPr>
    </w:p>
    <w:p w14:paraId="0A8E16D8" w14:textId="77777777" w:rsidR="00B62CD4" w:rsidRPr="00FC6FA6" w:rsidRDefault="00B62CD4" w:rsidP="00BE1BE8">
      <w:pPr>
        <w:jc w:val="center"/>
      </w:pPr>
    </w:p>
    <w:p w14:paraId="080F07EE" w14:textId="0EFF49CF" w:rsidR="00F20765" w:rsidRPr="00FC6FA6" w:rsidRDefault="00F20765" w:rsidP="00BE1BE8">
      <w:pPr>
        <w:jc w:val="center"/>
      </w:pPr>
    </w:p>
    <w:p w14:paraId="799171FB" w14:textId="3C1321CA" w:rsidR="009C5CE6" w:rsidRPr="00FC6FA6" w:rsidRDefault="009C5CE6" w:rsidP="00BE1BE8">
      <w:pPr>
        <w:jc w:val="center"/>
        <w:rPr>
          <w:b/>
        </w:rPr>
      </w:pPr>
      <w:r w:rsidRPr="00FC6FA6">
        <w:rPr>
          <w:b/>
        </w:rPr>
        <w:t>Submitted by</w:t>
      </w:r>
    </w:p>
    <w:p w14:paraId="18F856F9" w14:textId="247A210D" w:rsidR="00F20765" w:rsidRPr="00FC6FA6" w:rsidRDefault="00BE27E7" w:rsidP="00BE27E7">
      <w:r w:rsidRPr="00FC6FA6">
        <w:t xml:space="preserve">                                    </w:t>
      </w:r>
      <w:r w:rsidR="00CF6BBA" w:rsidRPr="00FC6FA6">
        <w:t xml:space="preserve">        </w:t>
      </w:r>
      <w:r w:rsidRPr="00FC6FA6">
        <w:t xml:space="preserve"> </w:t>
      </w:r>
      <w:r w:rsidR="00CC5357" w:rsidRPr="00FC6FA6">
        <w:t xml:space="preserve">Nikhil </w:t>
      </w:r>
      <w:proofErr w:type="gramStart"/>
      <w:r w:rsidR="00CC5357" w:rsidRPr="00FC6FA6">
        <w:t>Garg</w:t>
      </w:r>
      <w:r w:rsidR="00210EC1" w:rsidRPr="00FC6FA6">
        <w:t>(</w:t>
      </w:r>
      <w:proofErr w:type="gramEnd"/>
      <w:r w:rsidR="00CC5357" w:rsidRPr="00FC6FA6">
        <w:t>2100290120113</w:t>
      </w:r>
      <w:r w:rsidR="00210EC1" w:rsidRPr="00FC6FA6">
        <w:t>)</w:t>
      </w:r>
    </w:p>
    <w:p w14:paraId="7E6D4FF3" w14:textId="682A6230" w:rsidR="00CC5357" w:rsidRPr="00FC6FA6" w:rsidRDefault="00CC5357" w:rsidP="00BE1BE8">
      <w:pPr>
        <w:jc w:val="center"/>
      </w:pPr>
      <w:r w:rsidRPr="00FC6FA6">
        <w:t xml:space="preserve">Prakhar </w:t>
      </w:r>
      <w:proofErr w:type="gramStart"/>
      <w:r w:rsidRPr="00FC6FA6">
        <w:t>Sharma(</w:t>
      </w:r>
      <w:proofErr w:type="gramEnd"/>
      <w:r w:rsidRPr="00FC6FA6">
        <w:t>2100290120123)</w:t>
      </w:r>
    </w:p>
    <w:p w14:paraId="5696B28B" w14:textId="56030793" w:rsidR="00CC5357" w:rsidRPr="00FC6FA6" w:rsidRDefault="00BE27E7" w:rsidP="00BE27E7">
      <w:r w:rsidRPr="00FC6FA6">
        <w:t xml:space="preserve">                                     </w:t>
      </w:r>
      <w:r w:rsidR="00CF6BBA" w:rsidRPr="00FC6FA6">
        <w:t xml:space="preserve">        </w:t>
      </w:r>
      <w:r w:rsidRPr="00FC6FA6">
        <w:t>N</w:t>
      </w:r>
      <w:r w:rsidR="00CC5357" w:rsidRPr="00FC6FA6">
        <w:t xml:space="preserve">avneet </w:t>
      </w:r>
      <w:proofErr w:type="gramStart"/>
      <w:r w:rsidR="00CC5357" w:rsidRPr="00FC6FA6">
        <w:t>Saini(</w:t>
      </w:r>
      <w:proofErr w:type="gramEnd"/>
      <w:r w:rsidR="00CC5357" w:rsidRPr="00FC6FA6">
        <w:t>2100290120111)</w:t>
      </w:r>
    </w:p>
    <w:p w14:paraId="20ED011F" w14:textId="57DB2920" w:rsidR="00CF6BBA" w:rsidRPr="00FC6FA6" w:rsidRDefault="00CF6BBA" w:rsidP="00BE27E7">
      <w:r w:rsidRPr="00FC6FA6">
        <w:t xml:space="preserve">                                             Diwakar </w:t>
      </w:r>
      <w:proofErr w:type="gramStart"/>
      <w:r w:rsidRPr="00FC6FA6">
        <w:t>Mittal(</w:t>
      </w:r>
      <w:proofErr w:type="gramEnd"/>
      <w:r w:rsidRPr="00FC6FA6">
        <w:t>2100290120075)</w:t>
      </w:r>
    </w:p>
    <w:p w14:paraId="5A7D23FB" w14:textId="5F91BC29" w:rsidR="009C5CE6" w:rsidRPr="00FC6FA6" w:rsidRDefault="009C5CE6" w:rsidP="00BE1BE8">
      <w:pPr>
        <w:jc w:val="center"/>
      </w:pPr>
    </w:p>
    <w:p w14:paraId="1EEEED46" w14:textId="77777777" w:rsidR="004D4A50" w:rsidRDefault="004D4A50" w:rsidP="00BE1BE8">
      <w:pPr>
        <w:jc w:val="center"/>
        <w:rPr>
          <w:b/>
        </w:rPr>
      </w:pPr>
    </w:p>
    <w:p w14:paraId="0DDA3E10" w14:textId="4F115BE3" w:rsidR="009C5CE6" w:rsidRPr="00FC6FA6" w:rsidRDefault="009C5CE6" w:rsidP="00BE1BE8">
      <w:pPr>
        <w:jc w:val="center"/>
        <w:rPr>
          <w:b/>
        </w:rPr>
      </w:pPr>
      <w:r w:rsidRPr="00FC6FA6">
        <w:rPr>
          <w:b/>
        </w:rPr>
        <w:t>Under the Supervision of</w:t>
      </w:r>
    </w:p>
    <w:p w14:paraId="088B922E" w14:textId="5A33BA89" w:rsidR="009C5CE6" w:rsidRPr="00FC6FA6" w:rsidRDefault="00BE27E7" w:rsidP="00BE1BE8">
      <w:pPr>
        <w:jc w:val="center"/>
      </w:pPr>
      <w:r w:rsidRPr="00FC6FA6">
        <w:t>Dr. Harsh Khatter</w:t>
      </w:r>
    </w:p>
    <w:p w14:paraId="6D73A22F" w14:textId="031070D9" w:rsidR="009C5CE6" w:rsidRPr="00FC6FA6" w:rsidRDefault="00BE27E7" w:rsidP="00BE1BE8">
      <w:pPr>
        <w:jc w:val="center"/>
        <w:rPr>
          <w:sz w:val="16"/>
          <w:szCs w:val="16"/>
        </w:rPr>
      </w:pPr>
      <w:r w:rsidRPr="00FC6FA6">
        <w:t>Associate Professor</w:t>
      </w:r>
    </w:p>
    <w:p w14:paraId="52AFED3E" w14:textId="77777777" w:rsidR="006A63A1" w:rsidRDefault="006A63A1" w:rsidP="006A63A1">
      <w:pPr>
        <w:rPr>
          <w:b/>
          <w:sz w:val="32"/>
          <w:szCs w:val="32"/>
        </w:rPr>
      </w:pPr>
    </w:p>
    <w:p w14:paraId="2FC4856B" w14:textId="13417901" w:rsidR="00F20765" w:rsidRPr="00FC6FA6" w:rsidRDefault="006A63A1" w:rsidP="006A63A1">
      <w:pPr>
        <w:rPr>
          <w:sz w:val="32"/>
          <w:szCs w:val="32"/>
        </w:rPr>
      </w:pPr>
      <w:r>
        <w:rPr>
          <w:b/>
          <w:sz w:val="32"/>
          <w:szCs w:val="32"/>
        </w:rPr>
        <w:t xml:space="preserve">                    </w:t>
      </w:r>
      <w:r w:rsidR="0019426B" w:rsidRPr="00FC6FA6">
        <w:rPr>
          <w:b/>
          <w:sz w:val="32"/>
          <w:szCs w:val="32"/>
        </w:rPr>
        <w:t>KIET Group of Institutions, Ghaziabad</w:t>
      </w:r>
    </w:p>
    <w:p w14:paraId="213F14EB" w14:textId="7C067D7E" w:rsidR="00F20765" w:rsidRPr="00FC6FA6" w:rsidRDefault="00F20765" w:rsidP="00BE1BE8">
      <w:pPr>
        <w:jc w:val="center"/>
        <w:rPr>
          <w:b/>
          <w:spacing w:val="14"/>
          <w:sz w:val="32"/>
          <w:szCs w:val="32"/>
        </w:rPr>
      </w:pPr>
      <w:r w:rsidRPr="00FC6FA6">
        <w:rPr>
          <w:b/>
          <w:spacing w:val="14"/>
          <w:sz w:val="32"/>
          <w:szCs w:val="32"/>
        </w:rPr>
        <w:t xml:space="preserve">Department of </w:t>
      </w:r>
      <w:r w:rsidR="003F6E6B" w:rsidRPr="00FC6FA6">
        <w:rPr>
          <w:b/>
          <w:spacing w:val="14"/>
          <w:sz w:val="32"/>
          <w:szCs w:val="32"/>
        </w:rPr>
        <w:t>Computer Science</w:t>
      </w:r>
    </w:p>
    <w:p w14:paraId="0C1233F2" w14:textId="0D5B8399" w:rsidR="00F20765" w:rsidRPr="00FC6FA6" w:rsidRDefault="00030D6D" w:rsidP="00BE1BE8">
      <w:pPr>
        <w:jc w:val="center"/>
        <w:rPr>
          <w:b/>
          <w:sz w:val="28"/>
          <w:szCs w:val="28"/>
        </w:rPr>
      </w:pPr>
      <w:r w:rsidRPr="00FC6FA6">
        <w:rPr>
          <w:b/>
          <w:spacing w:val="34"/>
          <w:sz w:val="32"/>
          <w:szCs w:val="32"/>
        </w:rPr>
        <w:t>Dr. A.P.J. Abdul Kalam Technical University</w:t>
      </w:r>
    </w:p>
    <w:p w14:paraId="39B29814" w14:textId="7E7BBD02" w:rsidR="00BE1BE8" w:rsidRPr="00FC6FA6" w:rsidRDefault="002A25A6" w:rsidP="00CF6BBA">
      <w:pPr>
        <w:ind w:left="2880" w:firstLine="720"/>
        <w:rPr>
          <w:b/>
          <w:sz w:val="28"/>
          <w:szCs w:val="28"/>
        </w:rPr>
      </w:pPr>
      <w:r w:rsidRPr="00FC6FA6">
        <w:rPr>
          <w:b/>
          <w:sz w:val="28"/>
          <w:szCs w:val="28"/>
        </w:rPr>
        <w:t>202</w:t>
      </w:r>
      <w:r w:rsidR="00210EC1" w:rsidRPr="00FC6FA6">
        <w:rPr>
          <w:b/>
          <w:sz w:val="28"/>
          <w:szCs w:val="28"/>
        </w:rPr>
        <w:t>2</w:t>
      </w:r>
      <w:r w:rsidRPr="00FC6FA6">
        <w:rPr>
          <w:b/>
          <w:sz w:val="28"/>
          <w:szCs w:val="28"/>
        </w:rPr>
        <w:t>-202</w:t>
      </w:r>
      <w:r w:rsidR="00210EC1" w:rsidRPr="00FC6FA6">
        <w:rPr>
          <w:b/>
          <w:sz w:val="28"/>
          <w:szCs w:val="28"/>
        </w:rPr>
        <w:t>3</w:t>
      </w:r>
    </w:p>
    <w:p w14:paraId="3F814BAD" w14:textId="77777777" w:rsidR="00C24149" w:rsidRPr="00FC6FA6" w:rsidRDefault="00C24149" w:rsidP="00C24149">
      <w:pPr>
        <w:ind w:left="720"/>
        <w:jc w:val="both"/>
        <w:rPr>
          <w:b/>
        </w:rPr>
      </w:pPr>
    </w:p>
    <w:p w14:paraId="50029590" w14:textId="3353D3D5" w:rsidR="00425B8C" w:rsidRDefault="00425B8C">
      <w:pPr>
        <w:rPr>
          <w:b/>
          <w:sz w:val="40"/>
          <w:szCs w:val="40"/>
        </w:rPr>
      </w:pPr>
    </w:p>
    <w:p w14:paraId="0E30A6C2" w14:textId="77777777" w:rsidR="00425B8C" w:rsidRPr="00FC6FA6" w:rsidRDefault="00425B8C" w:rsidP="00425B8C">
      <w:pPr>
        <w:tabs>
          <w:tab w:val="left" w:pos="2304"/>
        </w:tabs>
        <w:spacing w:line="360" w:lineRule="auto"/>
        <w:ind w:left="2304"/>
        <w:rPr>
          <w:b/>
          <w:sz w:val="32"/>
          <w:szCs w:val="32"/>
        </w:rPr>
      </w:pPr>
      <w:r w:rsidRPr="00FC6FA6">
        <w:rPr>
          <w:b/>
          <w:sz w:val="32"/>
          <w:szCs w:val="32"/>
        </w:rPr>
        <w:t xml:space="preserve">TABLE OF CONTENTS  </w:t>
      </w:r>
    </w:p>
    <w:p w14:paraId="7B7A1419" w14:textId="77777777" w:rsidR="00425B8C" w:rsidRPr="00FC6FA6" w:rsidRDefault="00425B8C" w:rsidP="00425B8C">
      <w:pPr>
        <w:ind w:left="720"/>
        <w:jc w:val="center"/>
        <w:rPr>
          <w:b/>
        </w:rPr>
      </w:pPr>
    </w:p>
    <w:tbl>
      <w:tblPr>
        <w:tblW w:w="9519" w:type="dxa"/>
        <w:tblInd w:w="108" w:type="dxa"/>
        <w:tblLook w:val="04A0" w:firstRow="1" w:lastRow="0" w:firstColumn="1" w:lastColumn="0" w:noHBand="0" w:noVBand="1"/>
      </w:tblPr>
      <w:tblGrid>
        <w:gridCol w:w="8643"/>
        <w:gridCol w:w="876"/>
      </w:tblGrid>
      <w:tr w:rsidR="00425B8C" w:rsidRPr="00FC6FA6" w14:paraId="07DADFC6" w14:textId="77777777" w:rsidTr="00595B1A">
        <w:trPr>
          <w:trHeight w:val="479"/>
        </w:trPr>
        <w:tc>
          <w:tcPr>
            <w:tcW w:w="8643" w:type="dxa"/>
            <w:tcBorders>
              <w:top w:val="nil"/>
              <w:left w:val="nil"/>
              <w:bottom w:val="nil"/>
              <w:right w:val="nil"/>
            </w:tcBorders>
            <w:shd w:val="clear" w:color="auto" w:fill="auto"/>
            <w:noWrap/>
            <w:vAlign w:val="center"/>
            <w:hideMark/>
          </w:tcPr>
          <w:p w14:paraId="1562090F" w14:textId="77777777" w:rsidR="00425B8C" w:rsidRPr="00FC6FA6" w:rsidRDefault="00425B8C" w:rsidP="00595B1A">
            <w:pPr>
              <w:rPr>
                <w:sz w:val="20"/>
                <w:szCs w:val="20"/>
              </w:rPr>
            </w:pPr>
          </w:p>
        </w:tc>
        <w:tc>
          <w:tcPr>
            <w:tcW w:w="876" w:type="dxa"/>
            <w:tcBorders>
              <w:top w:val="nil"/>
              <w:left w:val="nil"/>
              <w:bottom w:val="nil"/>
              <w:right w:val="nil"/>
            </w:tcBorders>
            <w:shd w:val="clear" w:color="auto" w:fill="auto"/>
            <w:noWrap/>
            <w:vAlign w:val="center"/>
            <w:hideMark/>
          </w:tcPr>
          <w:p w14:paraId="6D022F3B" w14:textId="77777777" w:rsidR="00425B8C" w:rsidRPr="00FC6FA6" w:rsidRDefault="00425B8C" w:rsidP="00595B1A">
            <w:pPr>
              <w:jc w:val="center"/>
              <w:rPr>
                <w:color w:val="000000"/>
                <w:sz w:val="22"/>
                <w:szCs w:val="22"/>
              </w:rPr>
            </w:pPr>
            <w:r w:rsidRPr="00FC6FA6">
              <w:rPr>
                <w:color w:val="000000"/>
                <w:sz w:val="22"/>
                <w:szCs w:val="22"/>
              </w:rPr>
              <w:t>Page No.</w:t>
            </w:r>
          </w:p>
        </w:tc>
      </w:tr>
      <w:tr w:rsidR="00425B8C" w:rsidRPr="00FC6FA6" w14:paraId="0B6F8F51" w14:textId="77777777" w:rsidTr="00595B1A">
        <w:trPr>
          <w:trHeight w:val="479"/>
        </w:trPr>
        <w:tc>
          <w:tcPr>
            <w:tcW w:w="8643" w:type="dxa"/>
            <w:tcBorders>
              <w:top w:val="nil"/>
              <w:left w:val="nil"/>
              <w:bottom w:val="nil"/>
              <w:right w:val="nil"/>
            </w:tcBorders>
            <w:shd w:val="clear" w:color="auto" w:fill="auto"/>
            <w:noWrap/>
            <w:vAlign w:val="center"/>
            <w:hideMark/>
          </w:tcPr>
          <w:p w14:paraId="72C773C9" w14:textId="77777777" w:rsidR="00425B8C" w:rsidRPr="00FC6FA6" w:rsidRDefault="00425B8C" w:rsidP="00595B1A">
            <w:pPr>
              <w:rPr>
                <w:color w:val="000000"/>
              </w:rPr>
            </w:pPr>
            <w:r w:rsidRPr="00FC6FA6">
              <w:rPr>
                <w:color w:val="000000"/>
              </w:rPr>
              <w:t>TITLE PAGE ....................................................................................................................</w:t>
            </w:r>
          </w:p>
        </w:tc>
        <w:tc>
          <w:tcPr>
            <w:tcW w:w="876" w:type="dxa"/>
            <w:tcBorders>
              <w:top w:val="nil"/>
              <w:left w:val="nil"/>
              <w:bottom w:val="nil"/>
              <w:right w:val="nil"/>
            </w:tcBorders>
            <w:shd w:val="clear" w:color="auto" w:fill="auto"/>
            <w:noWrap/>
            <w:vAlign w:val="center"/>
            <w:hideMark/>
          </w:tcPr>
          <w:p w14:paraId="68B1E373" w14:textId="77777777" w:rsidR="00425B8C" w:rsidRPr="00FC6FA6" w:rsidRDefault="00425B8C" w:rsidP="00595B1A">
            <w:pPr>
              <w:jc w:val="center"/>
              <w:rPr>
                <w:color w:val="000000"/>
                <w:sz w:val="22"/>
                <w:szCs w:val="22"/>
              </w:rPr>
            </w:pPr>
            <w:r w:rsidRPr="00FC6FA6">
              <w:rPr>
                <w:color w:val="000000"/>
                <w:sz w:val="22"/>
                <w:szCs w:val="22"/>
              </w:rPr>
              <w:t xml:space="preserve"> 1</w:t>
            </w:r>
          </w:p>
        </w:tc>
      </w:tr>
      <w:tr w:rsidR="00425B8C" w:rsidRPr="00FC6FA6" w14:paraId="3BADD7E4" w14:textId="77777777" w:rsidTr="00595B1A">
        <w:trPr>
          <w:trHeight w:val="479"/>
        </w:trPr>
        <w:tc>
          <w:tcPr>
            <w:tcW w:w="8643" w:type="dxa"/>
            <w:tcBorders>
              <w:top w:val="nil"/>
              <w:left w:val="nil"/>
              <w:bottom w:val="nil"/>
              <w:right w:val="nil"/>
            </w:tcBorders>
            <w:shd w:val="clear" w:color="auto" w:fill="auto"/>
            <w:noWrap/>
            <w:vAlign w:val="center"/>
            <w:hideMark/>
          </w:tcPr>
          <w:p w14:paraId="7462519B" w14:textId="77777777" w:rsidR="00425B8C" w:rsidRPr="00FC6FA6" w:rsidRDefault="00425B8C" w:rsidP="003D53C1">
            <w:pPr>
              <w:rPr>
                <w:color w:val="000000"/>
                <w:sz w:val="22"/>
                <w:szCs w:val="22"/>
              </w:rPr>
            </w:pPr>
          </w:p>
        </w:tc>
        <w:tc>
          <w:tcPr>
            <w:tcW w:w="876" w:type="dxa"/>
            <w:tcBorders>
              <w:top w:val="nil"/>
              <w:left w:val="nil"/>
              <w:bottom w:val="nil"/>
              <w:right w:val="nil"/>
            </w:tcBorders>
            <w:shd w:val="clear" w:color="auto" w:fill="auto"/>
            <w:noWrap/>
            <w:vAlign w:val="center"/>
            <w:hideMark/>
          </w:tcPr>
          <w:p w14:paraId="7AE198BF" w14:textId="77777777" w:rsidR="00425B8C" w:rsidRPr="00FC6FA6" w:rsidRDefault="00425B8C" w:rsidP="00595B1A">
            <w:pPr>
              <w:rPr>
                <w:sz w:val="20"/>
                <w:szCs w:val="20"/>
              </w:rPr>
            </w:pPr>
          </w:p>
        </w:tc>
      </w:tr>
      <w:tr w:rsidR="00425B8C" w:rsidRPr="00FC6FA6" w14:paraId="11ED1441" w14:textId="77777777" w:rsidTr="00595B1A">
        <w:trPr>
          <w:trHeight w:val="479"/>
        </w:trPr>
        <w:tc>
          <w:tcPr>
            <w:tcW w:w="8643" w:type="dxa"/>
            <w:tcBorders>
              <w:top w:val="nil"/>
              <w:left w:val="nil"/>
              <w:bottom w:val="nil"/>
              <w:right w:val="nil"/>
            </w:tcBorders>
            <w:shd w:val="clear" w:color="auto" w:fill="auto"/>
            <w:noWrap/>
            <w:vAlign w:val="center"/>
            <w:hideMark/>
          </w:tcPr>
          <w:p w14:paraId="17400D16" w14:textId="1FB09AE2" w:rsidR="00425B8C" w:rsidRPr="00613B75" w:rsidRDefault="00613B75" w:rsidP="00613B75">
            <w:pPr>
              <w:rPr>
                <w:color w:val="000000"/>
              </w:rPr>
            </w:pPr>
            <w:r>
              <w:rPr>
                <w:color w:val="000000"/>
              </w:rPr>
              <w:t xml:space="preserve">1. </w:t>
            </w:r>
            <w:r w:rsidR="00425B8C" w:rsidRPr="00613B75">
              <w:rPr>
                <w:color w:val="000000"/>
              </w:rPr>
              <w:t xml:space="preserve">INTRODUCTION </w:t>
            </w:r>
          </w:p>
        </w:tc>
        <w:tc>
          <w:tcPr>
            <w:tcW w:w="876" w:type="dxa"/>
            <w:tcBorders>
              <w:top w:val="nil"/>
              <w:left w:val="nil"/>
              <w:bottom w:val="nil"/>
              <w:right w:val="nil"/>
            </w:tcBorders>
            <w:shd w:val="clear" w:color="auto" w:fill="auto"/>
            <w:noWrap/>
            <w:vAlign w:val="center"/>
            <w:hideMark/>
          </w:tcPr>
          <w:p w14:paraId="0F42D4DE" w14:textId="77777777" w:rsidR="00425B8C" w:rsidRPr="00FC6FA6" w:rsidRDefault="00425B8C" w:rsidP="00595B1A">
            <w:pPr>
              <w:jc w:val="center"/>
              <w:rPr>
                <w:color w:val="000000"/>
                <w:sz w:val="22"/>
                <w:szCs w:val="22"/>
              </w:rPr>
            </w:pPr>
            <w:r w:rsidRPr="00FC6FA6">
              <w:rPr>
                <w:color w:val="000000"/>
                <w:sz w:val="22"/>
                <w:szCs w:val="22"/>
              </w:rPr>
              <w:t>7-13</w:t>
            </w:r>
          </w:p>
        </w:tc>
      </w:tr>
      <w:tr w:rsidR="00425B8C" w:rsidRPr="00FC6FA6" w14:paraId="49240984" w14:textId="77777777" w:rsidTr="00595B1A">
        <w:trPr>
          <w:trHeight w:val="479"/>
        </w:trPr>
        <w:tc>
          <w:tcPr>
            <w:tcW w:w="8643" w:type="dxa"/>
            <w:tcBorders>
              <w:top w:val="nil"/>
              <w:left w:val="nil"/>
              <w:bottom w:val="nil"/>
              <w:right w:val="nil"/>
            </w:tcBorders>
            <w:shd w:val="clear" w:color="auto" w:fill="auto"/>
            <w:noWrap/>
            <w:vAlign w:val="center"/>
            <w:hideMark/>
          </w:tcPr>
          <w:p w14:paraId="4F2EBFA7" w14:textId="77777777" w:rsidR="00425B8C" w:rsidRPr="00FC6FA6" w:rsidRDefault="00425B8C" w:rsidP="00595B1A">
            <w:pPr>
              <w:ind w:firstLineChars="500" w:firstLine="1200"/>
              <w:rPr>
                <w:color w:val="000000"/>
              </w:rPr>
            </w:pPr>
            <w:r w:rsidRPr="00FC6FA6">
              <w:rPr>
                <w:color w:val="000000"/>
              </w:rPr>
              <w:t>1.1.</w:t>
            </w:r>
            <w:r w:rsidRPr="00FC6FA6">
              <w:rPr>
                <w:color w:val="000000"/>
                <w:sz w:val="14"/>
                <w:szCs w:val="14"/>
              </w:rPr>
              <w:t xml:space="preserve">          </w:t>
            </w:r>
            <w:r w:rsidRPr="00FC6FA6">
              <w:rPr>
                <w:color w:val="000000"/>
              </w:rPr>
              <w:t xml:space="preserve">Introduction ……………………...................................................       </w:t>
            </w:r>
          </w:p>
        </w:tc>
        <w:tc>
          <w:tcPr>
            <w:tcW w:w="876" w:type="dxa"/>
            <w:tcBorders>
              <w:top w:val="nil"/>
              <w:left w:val="nil"/>
              <w:bottom w:val="nil"/>
              <w:right w:val="nil"/>
            </w:tcBorders>
            <w:shd w:val="clear" w:color="auto" w:fill="auto"/>
            <w:noWrap/>
            <w:vAlign w:val="center"/>
            <w:hideMark/>
          </w:tcPr>
          <w:p w14:paraId="4F7B52CB" w14:textId="77777777" w:rsidR="00425B8C" w:rsidRPr="00FC6FA6" w:rsidRDefault="00425B8C" w:rsidP="00595B1A">
            <w:pPr>
              <w:jc w:val="center"/>
              <w:rPr>
                <w:color w:val="000000"/>
                <w:sz w:val="22"/>
                <w:szCs w:val="22"/>
              </w:rPr>
            </w:pPr>
            <w:r w:rsidRPr="00FC6FA6">
              <w:rPr>
                <w:color w:val="000000"/>
                <w:sz w:val="22"/>
                <w:szCs w:val="22"/>
              </w:rPr>
              <w:t>7</w:t>
            </w:r>
          </w:p>
        </w:tc>
      </w:tr>
      <w:tr w:rsidR="00425B8C" w:rsidRPr="00FC6FA6" w14:paraId="4C5FA162" w14:textId="77777777" w:rsidTr="00595B1A">
        <w:trPr>
          <w:trHeight w:val="479"/>
        </w:trPr>
        <w:tc>
          <w:tcPr>
            <w:tcW w:w="8643" w:type="dxa"/>
            <w:tcBorders>
              <w:top w:val="nil"/>
              <w:left w:val="nil"/>
              <w:bottom w:val="nil"/>
              <w:right w:val="nil"/>
            </w:tcBorders>
            <w:shd w:val="clear" w:color="auto" w:fill="auto"/>
            <w:noWrap/>
            <w:vAlign w:val="center"/>
            <w:hideMark/>
          </w:tcPr>
          <w:p w14:paraId="0DE63D46" w14:textId="19CE4A78" w:rsidR="00425B8C" w:rsidRPr="00FC6FA6" w:rsidRDefault="00185BD0" w:rsidP="00425B8C">
            <w:pPr>
              <w:rPr>
                <w:color w:val="000000"/>
              </w:rPr>
            </w:pPr>
            <w:r>
              <w:rPr>
                <w:color w:val="000000"/>
              </w:rPr>
              <w:t xml:space="preserve">                    </w:t>
            </w:r>
            <w:r w:rsidR="00425B8C" w:rsidRPr="00FC6FA6">
              <w:rPr>
                <w:color w:val="000000"/>
              </w:rPr>
              <w:t>1.2.</w:t>
            </w:r>
            <w:r w:rsidR="00425B8C" w:rsidRPr="00FC6FA6">
              <w:rPr>
                <w:color w:val="000000"/>
                <w:sz w:val="14"/>
                <w:szCs w:val="14"/>
              </w:rPr>
              <w:t xml:space="preserve">          </w:t>
            </w:r>
            <w:r w:rsidR="00425B8C">
              <w:rPr>
                <w:color w:val="000000"/>
              </w:rPr>
              <w:t>Purpose</w:t>
            </w:r>
            <w:r w:rsidR="00425B8C" w:rsidRPr="00FC6FA6">
              <w:rPr>
                <w:color w:val="000000"/>
              </w:rPr>
              <w:t>………………………………………………………</w:t>
            </w:r>
            <w:proofErr w:type="gramStart"/>
            <w:r w:rsidR="00425B8C" w:rsidRPr="00FC6FA6">
              <w:rPr>
                <w:color w:val="000000"/>
              </w:rPr>
              <w:t>…</w:t>
            </w:r>
            <w:r w:rsidR="00425B8C">
              <w:rPr>
                <w:color w:val="000000"/>
              </w:rPr>
              <w:t>..</w:t>
            </w:r>
            <w:proofErr w:type="gramEnd"/>
            <w:r w:rsidR="00425B8C" w:rsidRPr="00FC6FA6">
              <w:rPr>
                <w:color w:val="000000"/>
              </w:rPr>
              <w:t xml:space="preserve">         </w:t>
            </w:r>
          </w:p>
        </w:tc>
        <w:tc>
          <w:tcPr>
            <w:tcW w:w="876" w:type="dxa"/>
            <w:tcBorders>
              <w:top w:val="nil"/>
              <w:left w:val="nil"/>
              <w:bottom w:val="nil"/>
              <w:right w:val="nil"/>
            </w:tcBorders>
            <w:shd w:val="clear" w:color="auto" w:fill="auto"/>
            <w:noWrap/>
            <w:vAlign w:val="center"/>
            <w:hideMark/>
          </w:tcPr>
          <w:p w14:paraId="54C95F73" w14:textId="77777777" w:rsidR="00425B8C" w:rsidRPr="00FC6FA6" w:rsidRDefault="00425B8C" w:rsidP="00595B1A">
            <w:pPr>
              <w:jc w:val="center"/>
              <w:rPr>
                <w:color w:val="000000"/>
                <w:sz w:val="22"/>
                <w:szCs w:val="22"/>
              </w:rPr>
            </w:pPr>
            <w:r w:rsidRPr="00FC6FA6">
              <w:rPr>
                <w:color w:val="000000"/>
                <w:sz w:val="22"/>
                <w:szCs w:val="22"/>
              </w:rPr>
              <w:t>9</w:t>
            </w:r>
          </w:p>
        </w:tc>
      </w:tr>
      <w:tr w:rsidR="00425B8C" w:rsidRPr="00FC6FA6" w14:paraId="37614E69" w14:textId="77777777" w:rsidTr="00595B1A">
        <w:trPr>
          <w:trHeight w:val="479"/>
        </w:trPr>
        <w:tc>
          <w:tcPr>
            <w:tcW w:w="8643" w:type="dxa"/>
            <w:tcBorders>
              <w:top w:val="nil"/>
              <w:left w:val="nil"/>
              <w:bottom w:val="nil"/>
              <w:right w:val="nil"/>
            </w:tcBorders>
            <w:shd w:val="clear" w:color="auto" w:fill="auto"/>
            <w:noWrap/>
            <w:vAlign w:val="center"/>
            <w:hideMark/>
          </w:tcPr>
          <w:p w14:paraId="0BBF07F1" w14:textId="30095235" w:rsidR="00425B8C" w:rsidRPr="00FC6FA6" w:rsidRDefault="00185BD0" w:rsidP="00185BD0">
            <w:pPr>
              <w:rPr>
                <w:color w:val="000000"/>
              </w:rPr>
            </w:pPr>
            <w:r>
              <w:rPr>
                <w:color w:val="000000"/>
              </w:rPr>
              <w:t xml:space="preserve">                    </w:t>
            </w:r>
            <w:r w:rsidR="00425B8C" w:rsidRPr="00FC6FA6">
              <w:rPr>
                <w:color w:val="000000"/>
              </w:rPr>
              <w:t>1.3.</w:t>
            </w:r>
            <w:r w:rsidR="00425B8C" w:rsidRPr="00FC6FA6">
              <w:rPr>
                <w:color w:val="000000"/>
                <w:sz w:val="14"/>
                <w:szCs w:val="14"/>
              </w:rPr>
              <w:t xml:space="preserve">          </w:t>
            </w:r>
            <w:r w:rsidR="00425B8C" w:rsidRPr="00FC6FA6">
              <w:rPr>
                <w:color w:val="000000"/>
              </w:rPr>
              <w:t xml:space="preserve">Scope…………………………………………………………….       </w:t>
            </w:r>
          </w:p>
        </w:tc>
        <w:tc>
          <w:tcPr>
            <w:tcW w:w="876" w:type="dxa"/>
            <w:tcBorders>
              <w:top w:val="nil"/>
              <w:left w:val="nil"/>
              <w:bottom w:val="nil"/>
              <w:right w:val="nil"/>
            </w:tcBorders>
            <w:shd w:val="clear" w:color="auto" w:fill="auto"/>
            <w:noWrap/>
            <w:vAlign w:val="center"/>
            <w:hideMark/>
          </w:tcPr>
          <w:p w14:paraId="3AA06C23" w14:textId="047B14FA" w:rsidR="00DD0601" w:rsidRPr="00FC6FA6" w:rsidRDefault="00425B8C" w:rsidP="00DD0601">
            <w:pPr>
              <w:jc w:val="center"/>
              <w:rPr>
                <w:color w:val="000000"/>
                <w:sz w:val="22"/>
                <w:szCs w:val="22"/>
              </w:rPr>
            </w:pPr>
            <w:r w:rsidRPr="00FC6FA6">
              <w:rPr>
                <w:color w:val="000000"/>
                <w:sz w:val="22"/>
                <w:szCs w:val="22"/>
              </w:rPr>
              <w:t>11</w:t>
            </w:r>
          </w:p>
        </w:tc>
      </w:tr>
      <w:tr w:rsidR="00425B8C" w:rsidRPr="00FC6FA6" w14:paraId="3FBB21BF" w14:textId="77777777" w:rsidTr="00595B1A">
        <w:trPr>
          <w:trHeight w:val="479"/>
        </w:trPr>
        <w:tc>
          <w:tcPr>
            <w:tcW w:w="8643" w:type="dxa"/>
            <w:tcBorders>
              <w:top w:val="nil"/>
              <w:left w:val="nil"/>
              <w:bottom w:val="nil"/>
              <w:right w:val="nil"/>
            </w:tcBorders>
            <w:shd w:val="clear" w:color="auto" w:fill="auto"/>
            <w:noWrap/>
            <w:vAlign w:val="center"/>
            <w:hideMark/>
          </w:tcPr>
          <w:p w14:paraId="0E9BE6B5" w14:textId="44210631" w:rsidR="00DD0601" w:rsidRDefault="00425B8C" w:rsidP="00595B1A">
            <w:pPr>
              <w:rPr>
                <w:color w:val="000000"/>
              </w:rPr>
            </w:pPr>
            <w:r>
              <w:rPr>
                <w:color w:val="000000"/>
              </w:rPr>
              <w:t xml:space="preserve">                    1.4       List of Abbreviation…………………………………………</w:t>
            </w:r>
            <w:proofErr w:type="gramStart"/>
            <w:r>
              <w:rPr>
                <w:color w:val="000000"/>
              </w:rPr>
              <w:t>…..</w:t>
            </w:r>
            <w:proofErr w:type="gramEnd"/>
            <w:r>
              <w:rPr>
                <w:color w:val="000000"/>
              </w:rPr>
              <w:t xml:space="preserve"> </w:t>
            </w:r>
            <w:r w:rsidR="00DD0601">
              <w:rPr>
                <w:color w:val="000000"/>
              </w:rPr>
              <w:t xml:space="preserve">     </w:t>
            </w:r>
          </w:p>
          <w:p w14:paraId="6A6D4BAA" w14:textId="228EA281" w:rsidR="00DD0601" w:rsidRDefault="00DD0601" w:rsidP="00595B1A">
            <w:pPr>
              <w:rPr>
                <w:color w:val="000000"/>
              </w:rPr>
            </w:pPr>
            <w:r>
              <w:rPr>
                <w:color w:val="000000"/>
              </w:rPr>
              <w:t xml:space="preserve">                    1.5       References……………………………………………………….            </w:t>
            </w:r>
          </w:p>
          <w:p w14:paraId="3462134E" w14:textId="4F33B35B" w:rsidR="00613B75" w:rsidRDefault="00425B8C" w:rsidP="00595B1A">
            <w:pPr>
              <w:rPr>
                <w:color w:val="000000"/>
              </w:rPr>
            </w:pPr>
            <w:r>
              <w:rPr>
                <w:color w:val="000000"/>
              </w:rPr>
              <w:t xml:space="preserve">       </w:t>
            </w:r>
            <w:r w:rsidR="00DD0601">
              <w:rPr>
                <w:color w:val="000000"/>
              </w:rPr>
              <w:t xml:space="preserve">             </w:t>
            </w:r>
          </w:p>
          <w:p w14:paraId="5AE34098" w14:textId="77777777" w:rsidR="00613B75" w:rsidRDefault="00425B8C" w:rsidP="00595B1A">
            <w:pPr>
              <w:rPr>
                <w:color w:val="000000"/>
              </w:rPr>
            </w:pPr>
            <w:r w:rsidRPr="00FC6FA6">
              <w:rPr>
                <w:color w:val="000000"/>
              </w:rPr>
              <w:t xml:space="preserve"> </w:t>
            </w:r>
            <w:r w:rsidR="00613B75">
              <w:rPr>
                <w:color w:val="000000"/>
              </w:rPr>
              <w:t>2. OVERALL DESCRIPTION</w:t>
            </w:r>
            <w:r w:rsidRPr="00FC6FA6">
              <w:rPr>
                <w:color w:val="000000"/>
              </w:rPr>
              <w:t xml:space="preserve">     </w:t>
            </w:r>
          </w:p>
          <w:p w14:paraId="553F00B5" w14:textId="5638C4D0" w:rsidR="00425B8C" w:rsidRDefault="00425B8C" w:rsidP="00595B1A">
            <w:pPr>
              <w:rPr>
                <w:color w:val="000000"/>
              </w:rPr>
            </w:pPr>
            <w:r w:rsidRPr="00FC6FA6">
              <w:rPr>
                <w:color w:val="000000"/>
              </w:rPr>
              <w:t xml:space="preserve">     </w:t>
            </w:r>
          </w:p>
          <w:p w14:paraId="27A2CC6A" w14:textId="734FC4AB" w:rsidR="00613B75" w:rsidRDefault="00613B75" w:rsidP="00595B1A">
            <w:pPr>
              <w:rPr>
                <w:color w:val="000000"/>
              </w:rPr>
            </w:pPr>
            <w:r>
              <w:rPr>
                <w:color w:val="000000"/>
              </w:rPr>
              <w:t xml:space="preserve">                    2.1       Product Perspective……………………………………………….</w:t>
            </w:r>
          </w:p>
          <w:p w14:paraId="626879D4" w14:textId="01169CDC" w:rsidR="00613B75" w:rsidRDefault="00613B75" w:rsidP="00595B1A">
            <w:pPr>
              <w:rPr>
                <w:color w:val="000000"/>
              </w:rPr>
            </w:pPr>
            <w:r>
              <w:rPr>
                <w:color w:val="000000"/>
              </w:rPr>
              <w:t xml:space="preserve">                    2.2       Product Features…………………………………………………...</w:t>
            </w:r>
          </w:p>
          <w:p w14:paraId="2083F496" w14:textId="7145600E" w:rsidR="00E73DE3" w:rsidRDefault="00613B75" w:rsidP="00595B1A">
            <w:pPr>
              <w:rPr>
                <w:color w:val="000000"/>
              </w:rPr>
            </w:pPr>
            <w:r>
              <w:rPr>
                <w:color w:val="000000"/>
              </w:rPr>
              <w:t xml:space="preserve">                  </w:t>
            </w:r>
            <w:r w:rsidR="00185BD0">
              <w:rPr>
                <w:color w:val="000000"/>
              </w:rPr>
              <w:t xml:space="preserve"> </w:t>
            </w:r>
            <w:r w:rsidR="00E73DE3">
              <w:rPr>
                <w:color w:val="000000"/>
              </w:rPr>
              <w:t xml:space="preserve"> 2.3       User Classes </w:t>
            </w:r>
            <w:proofErr w:type="gramStart"/>
            <w:r w:rsidR="00E73DE3">
              <w:rPr>
                <w:color w:val="000000"/>
              </w:rPr>
              <w:t>And</w:t>
            </w:r>
            <w:proofErr w:type="gramEnd"/>
            <w:r w:rsidR="00E73DE3">
              <w:rPr>
                <w:color w:val="000000"/>
              </w:rPr>
              <w:t xml:space="preserve"> Characteristics………………………………….</w:t>
            </w:r>
          </w:p>
          <w:p w14:paraId="3ED1835A" w14:textId="5EA21FB3" w:rsidR="00185BD0" w:rsidRDefault="00E73DE3" w:rsidP="00595B1A">
            <w:pPr>
              <w:rPr>
                <w:color w:val="000000"/>
              </w:rPr>
            </w:pPr>
            <w:r>
              <w:rPr>
                <w:color w:val="000000"/>
              </w:rPr>
              <w:t xml:space="preserve">                   </w:t>
            </w:r>
            <w:r w:rsidR="00185BD0">
              <w:rPr>
                <w:color w:val="000000"/>
              </w:rPr>
              <w:t xml:space="preserve"> </w:t>
            </w:r>
            <w:r>
              <w:rPr>
                <w:color w:val="000000"/>
              </w:rPr>
              <w:t>2.4       Operating Environment……………………………………………</w:t>
            </w:r>
          </w:p>
          <w:p w14:paraId="10F7259C" w14:textId="0FCAACEA" w:rsidR="00E73DE3" w:rsidRDefault="00185BD0" w:rsidP="00595B1A">
            <w:pPr>
              <w:rPr>
                <w:color w:val="000000"/>
              </w:rPr>
            </w:pPr>
            <w:r>
              <w:rPr>
                <w:color w:val="000000"/>
              </w:rPr>
              <w:t xml:space="preserve">                    </w:t>
            </w:r>
            <w:r w:rsidR="00E73DE3">
              <w:rPr>
                <w:color w:val="000000"/>
              </w:rPr>
              <w:t>2.5       Design And Implementation Constraints………………………</w:t>
            </w:r>
            <w:proofErr w:type="gramStart"/>
            <w:r w:rsidR="00E73DE3">
              <w:rPr>
                <w:color w:val="000000"/>
              </w:rPr>
              <w:t>…..</w:t>
            </w:r>
            <w:proofErr w:type="gramEnd"/>
          </w:p>
          <w:p w14:paraId="4F465AC9" w14:textId="66381000" w:rsidR="00E73DE3" w:rsidRDefault="00E73DE3" w:rsidP="00595B1A">
            <w:pPr>
              <w:rPr>
                <w:color w:val="000000"/>
              </w:rPr>
            </w:pPr>
            <w:r>
              <w:rPr>
                <w:color w:val="000000"/>
              </w:rPr>
              <w:t xml:space="preserve">                    2.6       Assumptions And Dependencies………………………………</w:t>
            </w:r>
            <w:proofErr w:type="gramStart"/>
            <w:r>
              <w:rPr>
                <w:color w:val="000000"/>
              </w:rPr>
              <w:t>…..</w:t>
            </w:r>
            <w:proofErr w:type="gramEnd"/>
          </w:p>
          <w:p w14:paraId="2B09E7DD" w14:textId="4A4DFC38" w:rsidR="00613B75" w:rsidRPr="00FC6FA6" w:rsidRDefault="00613B75" w:rsidP="00595B1A">
            <w:pPr>
              <w:rPr>
                <w:color w:val="000000"/>
              </w:rPr>
            </w:pPr>
            <w:r>
              <w:rPr>
                <w:color w:val="000000"/>
              </w:rPr>
              <w:t xml:space="preserve">                 </w:t>
            </w:r>
          </w:p>
        </w:tc>
        <w:tc>
          <w:tcPr>
            <w:tcW w:w="876" w:type="dxa"/>
            <w:tcBorders>
              <w:top w:val="nil"/>
              <w:left w:val="nil"/>
              <w:bottom w:val="nil"/>
              <w:right w:val="nil"/>
            </w:tcBorders>
            <w:shd w:val="clear" w:color="auto" w:fill="auto"/>
            <w:noWrap/>
            <w:vAlign w:val="center"/>
            <w:hideMark/>
          </w:tcPr>
          <w:p w14:paraId="7DC145B1" w14:textId="1B3A6C94" w:rsidR="00DD0601" w:rsidRDefault="00DD0601" w:rsidP="00DD0601">
            <w:pPr>
              <w:rPr>
                <w:color w:val="000000"/>
                <w:sz w:val="22"/>
                <w:szCs w:val="22"/>
              </w:rPr>
            </w:pPr>
            <w:r>
              <w:rPr>
                <w:color w:val="000000"/>
                <w:sz w:val="22"/>
                <w:szCs w:val="22"/>
              </w:rPr>
              <w:t xml:space="preserve">    </w:t>
            </w:r>
          </w:p>
          <w:p w14:paraId="022C716A" w14:textId="4F9BEE20" w:rsidR="00DD0601" w:rsidRDefault="00DD0601" w:rsidP="00DD0601">
            <w:pPr>
              <w:rPr>
                <w:color w:val="000000"/>
                <w:sz w:val="22"/>
                <w:szCs w:val="22"/>
              </w:rPr>
            </w:pPr>
            <w:r>
              <w:rPr>
                <w:color w:val="000000"/>
                <w:sz w:val="22"/>
                <w:szCs w:val="22"/>
              </w:rPr>
              <w:t xml:space="preserve">        </w:t>
            </w:r>
          </w:p>
          <w:p w14:paraId="3F85C8C9" w14:textId="77777777" w:rsidR="00DD0601" w:rsidRDefault="00DD0601" w:rsidP="00DD0601">
            <w:pPr>
              <w:rPr>
                <w:color w:val="000000"/>
                <w:sz w:val="22"/>
                <w:szCs w:val="22"/>
              </w:rPr>
            </w:pPr>
          </w:p>
          <w:p w14:paraId="3568FF52" w14:textId="77777777" w:rsidR="00DD0601" w:rsidRDefault="00DD0601" w:rsidP="00DD0601">
            <w:pPr>
              <w:rPr>
                <w:color w:val="000000"/>
                <w:sz w:val="22"/>
                <w:szCs w:val="22"/>
              </w:rPr>
            </w:pPr>
          </w:p>
          <w:p w14:paraId="7802A2C6" w14:textId="5F4FA7F9" w:rsidR="00425B8C" w:rsidRDefault="00DD0601" w:rsidP="00613B75">
            <w:pPr>
              <w:rPr>
                <w:color w:val="000000"/>
                <w:sz w:val="22"/>
                <w:szCs w:val="22"/>
              </w:rPr>
            </w:pPr>
            <w:r>
              <w:rPr>
                <w:color w:val="000000"/>
                <w:sz w:val="22"/>
                <w:szCs w:val="22"/>
              </w:rPr>
              <w:t xml:space="preserve">            </w:t>
            </w:r>
            <w:r w:rsidR="00425B8C" w:rsidRPr="00FC6FA6">
              <w:rPr>
                <w:color w:val="000000"/>
                <w:sz w:val="22"/>
                <w:szCs w:val="22"/>
              </w:rPr>
              <w:t>14-</w:t>
            </w:r>
            <w:r w:rsidR="00425B8C">
              <w:rPr>
                <w:color w:val="000000"/>
                <w:sz w:val="22"/>
                <w:szCs w:val="22"/>
              </w:rPr>
              <w:t>17</w:t>
            </w:r>
          </w:p>
          <w:p w14:paraId="3610DB55" w14:textId="27E5E886" w:rsidR="00613B75" w:rsidRPr="00FC6FA6" w:rsidRDefault="00613B75" w:rsidP="00595B1A">
            <w:pPr>
              <w:jc w:val="center"/>
              <w:rPr>
                <w:color w:val="000000"/>
                <w:sz w:val="22"/>
                <w:szCs w:val="22"/>
              </w:rPr>
            </w:pPr>
          </w:p>
        </w:tc>
      </w:tr>
      <w:tr w:rsidR="00425B8C" w:rsidRPr="00FC6FA6" w14:paraId="52281D72" w14:textId="77777777" w:rsidTr="00595B1A">
        <w:trPr>
          <w:trHeight w:val="479"/>
        </w:trPr>
        <w:tc>
          <w:tcPr>
            <w:tcW w:w="8643" w:type="dxa"/>
            <w:tcBorders>
              <w:top w:val="nil"/>
              <w:left w:val="nil"/>
              <w:bottom w:val="nil"/>
              <w:right w:val="nil"/>
            </w:tcBorders>
            <w:shd w:val="clear" w:color="auto" w:fill="auto"/>
            <w:noWrap/>
            <w:vAlign w:val="center"/>
            <w:hideMark/>
          </w:tcPr>
          <w:p w14:paraId="090A7C60" w14:textId="421E9EDA" w:rsidR="003D53C1" w:rsidRPr="00FC6FA6" w:rsidRDefault="003D53C1" w:rsidP="00595B1A">
            <w:pPr>
              <w:rPr>
                <w:color w:val="000000"/>
              </w:rPr>
            </w:pPr>
            <w:r>
              <w:rPr>
                <w:color w:val="000000"/>
              </w:rPr>
              <w:t>3.</w:t>
            </w:r>
            <w:r w:rsidR="00425B8C" w:rsidRPr="00FC6FA6">
              <w:rPr>
                <w:color w:val="000000"/>
              </w:rPr>
              <w:t xml:space="preserve"> </w:t>
            </w:r>
            <w:r>
              <w:rPr>
                <w:color w:val="000000"/>
              </w:rPr>
              <w:t>SPECIFIC REQUIREMENTS</w:t>
            </w:r>
          </w:p>
        </w:tc>
        <w:tc>
          <w:tcPr>
            <w:tcW w:w="876" w:type="dxa"/>
            <w:tcBorders>
              <w:top w:val="nil"/>
              <w:left w:val="nil"/>
              <w:bottom w:val="nil"/>
              <w:right w:val="nil"/>
            </w:tcBorders>
            <w:shd w:val="clear" w:color="auto" w:fill="auto"/>
            <w:noWrap/>
            <w:vAlign w:val="center"/>
            <w:hideMark/>
          </w:tcPr>
          <w:p w14:paraId="72521622" w14:textId="77777777" w:rsidR="00425B8C" w:rsidRPr="00FC6FA6" w:rsidRDefault="00425B8C" w:rsidP="00595B1A">
            <w:pPr>
              <w:jc w:val="center"/>
              <w:rPr>
                <w:color w:val="000000"/>
                <w:sz w:val="22"/>
                <w:szCs w:val="22"/>
              </w:rPr>
            </w:pPr>
            <w:r>
              <w:rPr>
                <w:color w:val="000000"/>
                <w:sz w:val="22"/>
                <w:szCs w:val="22"/>
              </w:rPr>
              <w:t>18</w:t>
            </w:r>
            <w:r w:rsidRPr="00FC6FA6">
              <w:rPr>
                <w:color w:val="000000"/>
                <w:sz w:val="22"/>
                <w:szCs w:val="22"/>
              </w:rPr>
              <w:t>-2</w:t>
            </w:r>
            <w:r>
              <w:rPr>
                <w:color w:val="000000"/>
                <w:sz w:val="22"/>
                <w:szCs w:val="22"/>
              </w:rPr>
              <w:t>3</w:t>
            </w:r>
          </w:p>
        </w:tc>
      </w:tr>
      <w:tr w:rsidR="00425B8C" w:rsidRPr="00FC6FA6" w14:paraId="1F51D8EC" w14:textId="77777777" w:rsidTr="00595B1A">
        <w:trPr>
          <w:trHeight w:val="479"/>
        </w:trPr>
        <w:tc>
          <w:tcPr>
            <w:tcW w:w="8643" w:type="dxa"/>
            <w:tcBorders>
              <w:top w:val="nil"/>
              <w:left w:val="nil"/>
              <w:bottom w:val="nil"/>
              <w:right w:val="nil"/>
            </w:tcBorders>
            <w:shd w:val="clear" w:color="auto" w:fill="auto"/>
            <w:noWrap/>
            <w:vAlign w:val="bottom"/>
            <w:hideMark/>
          </w:tcPr>
          <w:p w14:paraId="281F0D0B" w14:textId="77777777" w:rsidR="00425B8C" w:rsidRDefault="00425B8C" w:rsidP="00595B1A">
            <w:pPr>
              <w:rPr>
                <w:color w:val="000000"/>
              </w:rPr>
            </w:pPr>
            <w:r w:rsidRPr="00FC6FA6">
              <w:rPr>
                <w:color w:val="000000"/>
                <w:sz w:val="22"/>
                <w:szCs w:val="22"/>
              </w:rPr>
              <w:t xml:space="preserve">               </w:t>
            </w:r>
            <w:r w:rsidR="003D53C1">
              <w:rPr>
                <w:color w:val="000000"/>
                <w:sz w:val="22"/>
                <w:szCs w:val="22"/>
              </w:rPr>
              <w:t xml:space="preserve">       </w:t>
            </w:r>
            <w:r w:rsidRPr="00FC6FA6">
              <w:rPr>
                <w:color w:val="000000"/>
              </w:rPr>
              <w:t xml:space="preserve">3.1 </w:t>
            </w:r>
            <w:r w:rsidR="003D53C1">
              <w:rPr>
                <w:color w:val="000000"/>
              </w:rPr>
              <w:t xml:space="preserve">      </w:t>
            </w:r>
            <w:r w:rsidR="00551E7B" w:rsidRPr="00551E7B">
              <w:rPr>
                <w:color w:val="000000"/>
              </w:rPr>
              <w:t>External Interface Requirements</w:t>
            </w:r>
            <w:r w:rsidR="00551E7B">
              <w:rPr>
                <w:color w:val="000000"/>
              </w:rPr>
              <w:t>………………………………</w:t>
            </w:r>
            <w:proofErr w:type="gramStart"/>
            <w:r w:rsidR="00551E7B">
              <w:rPr>
                <w:color w:val="000000"/>
              </w:rPr>
              <w:t>…..</w:t>
            </w:r>
            <w:proofErr w:type="gramEnd"/>
          </w:p>
          <w:p w14:paraId="1E1AE0DA" w14:textId="77777777" w:rsidR="00551E7B" w:rsidRDefault="00551E7B" w:rsidP="00595B1A">
            <w:pPr>
              <w:rPr>
                <w:color w:val="000000"/>
              </w:rPr>
            </w:pPr>
            <w:r>
              <w:rPr>
                <w:color w:val="000000"/>
              </w:rPr>
              <w:t xml:space="preserve">                    3.2       </w:t>
            </w:r>
            <w:r w:rsidRPr="00551E7B">
              <w:rPr>
                <w:color w:val="000000"/>
              </w:rPr>
              <w:t>Functional Requirements</w:t>
            </w:r>
            <w:r>
              <w:rPr>
                <w:color w:val="000000"/>
              </w:rPr>
              <w:t>………………………………………</w:t>
            </w:r>
            <w:proofErr w:type="gramStart"/>
            <w:r>
              <w:rPr>
                <w:color w:val="000000"/>
              </w:rPr>
              <w:t>…..</w:t>
            </w:r>
            <w:proofErr w:type="gramEnd"/>
          </w:p>
          <w:p w14:paraId="07B05CA4" w14:textId="77777777" w:rsidR="00551E7B" w:rsidRDefault="00551E7B" w:rsidP="00595B1A">
            <w:pPr>
              <w:rPr>
                <w:color w:val="000000"/>
              </w:rPr>
            </w:pPr>
            <w:r>
              <w:rPr>
                <w:color w:val="000000"/>
              </w:rPr>
              <w:t xml:space="preserve">                    3.3       </w:t>
            </w:r>
            <w:r w:rsidRPr="00551E7B">
              <w:rPr>
                <w:color w:val="000000"/>
              </w:rPr>
              <w:t>Non-functional Requirements</w:t>
            </w:r>
            <w:r>
              <w:rPr>
                <w:color w:val="000000"/>
              </w:rPr>
              <w:t>………………………………………</w:t>
            </w:r>
          </w:p>
          <w:p w14:paraId="67FE8B6F" w14:textId="045FFBDF" w:rsidR="00551E7B" w:rsidRPr="00FC6FA6" w:rsidRDefault="00551E7B" w:rsidP="00595B1A">
            <w:pPr>
              <w:rPr>
                <w:color w:val="000000"/>
              </w:rPr>
            </w:pPr>
            <w:r>
              <w:rPr>
                <w:color w:val="000000"/>
              </w:rPr>
              <w:t xml:space="preserve">          </w:t>
            </w:r>
          </w:p>
        </w:tc>
        <w:tc>
          <w:tcPr>
            <w:tcW w:w="876" w:type="dxa"/>
            <w:tcBorders>
              <w:top w:val="nil"/>
              <w:left w:val="nil"/>
              <w:bottom w:val="nil"/>
              <w:right w:val="nil"/>
            </w:tcBorders>
            <w:shd w:val="clear" w:color="auto" w:fill="auto"/>
            <w:noWrap/>
            <w:vAlign w:val="center"/>
            <w:hideMark/>
          </w:tcPr>
          <w:p w14:paraId="2B38062E" w14:textId="77777777" w:rsidR="00425B8C" w:rsidRPr="00FC6FA6" w:rsidRDefault="00425B8C" w:rsidP="00595B1A">
            <w:pPr>
              <w:rPr>
                <w:color w:val="000000"/>
                <w:sz w:val="22"/>
                <w:szCs w:val="22"/>
              </w:rPr>
            </w:pPr>
            <w:r w:rsidRPr="00FC6FA6">
              <w:rPr>
                <w:color w:val="000000"/>
                <w:sz w:val="22"/>
                <w:szCs w:val="22"/>
              </w:rPr>
              <w:t xml:space="preserve">    1</w:t>
            </w:r>
            <w:r>
              <w:rPr>
                <w:color w:val="000000"/>
                <w:sz w:val="22"/>
                <w:szCs w:val="22"/>
              </w:rPr>
              <w:t>8</w:t>
            </w:r>
          </w:p>
        </w:tc>
      </w:tr>
      <w:tr w:rsidR="00425B8C" w:rsidRPr="00FC6FA6" w14:paraId="6FE6BE22" w14:textId="77777777" w:rsidTr="00595B1A">
        <w:trPr>
          <w:trHeight w:val="479"/>
        </w:trPr>
        <w:tc>
          <w:tcPr>
            <w:tcW w:w="8643" w:type="dxa"/>
            <w:tcBorders>
              <w:top w:val="nil"/>
              <w:left w:val="nil"/>
              <w:bottom w:val="nil"/>
              <w:right w:val="nil"/>
            </w:tcBorders>
            <w:shd w:val="clear" w:color="auto" w:fill="auto"/>
            <w:noWrap/>
            <w:vAlign w:val="center"/>
            <w:hideMark/>
          </w:tcPr>
          <w:p w14:paraId="01DB364B" w14:textId="67180AB0" w:rsidR="003D53C1" w:rsidRPr="00FC6FA6" w:rsidRDefault="003D53C1" w:rsidP="00595B1A">
            <w:pPr>
              <w:rPr>
                <w:color w:val="000000"/>
              </w:rPr>
            </w:pPr>
          </w:p>
          <w:p w14:paraId="4AEE013A" w14:textId="77777777" w:rsidR="00425B8C" w:rsidRPr="00FC6FA6" w:rsidRDefault="00425B8C" w:rsidP="00595B1A">
            <w:pPr>
              <w:rPr>
                <w:color w:val="000000"/>
              </w:rPr>
            </w:pPr>
          </w:p>
        </w:tc>
        <w:tc>
          <w:tcPr>
            <w:tcW w:w="876" w:type="dxa"/>
            <w:tcBorders>
              <w:top w:val="nil"/>
              <w:left w:val="nil"/>
              <w:bottom w:val="nil"/>
              <w:right w:val="nil"/>
            </w:tcBorders>
            <w:shd w:val="clear" w:color="auto" w:fill="auto"/>
            <w:noWrap/>
            <w:vAlign w:val="center"/>
            <w:hideMark/>
          </w:tcPr>
          <w:p w14:paraId="27B1ED3B" w14:textId="77777777" w:rsidR="00425B8C" w:rsidRPr="00FC6FA6" w:rsidRDefault="00425B8C" w:rsidP="00595B1A">
            <w:pPr>
              <w:jc w:val="center"/>
              <w:rPr>
                <w:color w:val="000000"/>
                <w:sz w:val="22"/>
                <w:szCs w:val="22"/>
              </w:rPr>
            </w:pPr>
            <w:r w:rsidRPr="00FC6FA6">
              <w:rPr>
                <w:color w:val="000000"/>
                <w:sz w:val="22"/>
                <w:szCs w:val="22"/>
              </w:rPr>
              <w:t>2</w:t>
            </w:r>
            <w:r>
              <w:rPr>
                <w:color w:val="000000"/>
                <w:sz w:val="22"/>
                <w:szCs w:val="22"/>
              </w:rPr>
              <w:t>2</w:t>
            </w:r>
          </w:p>
        </w:tc>
      </w:tr>
      <w:tr w:rsidR="00425B8C" w:rsidRPr="00FC6FA6" w14:paraId="3D1D1E1F" w14:textId="77777777" w:rsidTr="00595B1A">
        <w:trPr>
          <w:trHeight w:val="479"/>
        </w:trPr>
        <w:tc>
          <w:tcPr>
            <w:tcW w:w="8643" w:type="dxa"/>
            <w:tcBorders>
              <w:top w:val="nil"/>
              <w:left w:val="nil"/>
              <w:bottom w:val="nil"/>
              <w:right w:val="nil"/>
            </w:tcBorders>
            <w:shd w:val="clear" w:color="auto" w:fill="auto"/>
            <w:noWrap/>
            <w:vAlign w:val="center"/>
            <w:hideMark/>
          </w:tcPr>
          <w:p w14:paraId="31E21727" w14:textId="77777777" w:rsidR="00185BD0" w:rsidRDefault="00185BD0" w:rsidP="00595B1A">
            <w:pPr>
              <w:rPr>
                <w:color w:val="000000"/>
              </w:rPr>
            </w:pPr>
          </w:p>
          <w:p w14:paraId="478C2FFD" w14:textId="5B8C5692" w:rsidR="00425B8C" w:rsidRDefault="00185BD0" w:rsidP="00595B1A">
            <w:pPr>
              <w:rPr>
                <w:color w:val="000000"/>
              </w:rPr>
            </w:pPr>
            <w:r>
              <w:rPr>
                <w:color w:val="000000"/>
              </w:rPr>
              <w:t>4. APPENDICES</w:t>
            </w:r>
          </w:p>
          <w:p w14:paraId="615EE458" w14:textId="40FE6C41" w:rsidR="00551E7B" w:rsidRDefault="00551E7B" w:rsidP="00595B1A">
            <w:pPr>
              <w:rPr>
                <w:color w:val="000000"/>
              </w:rPr>
            </w:pPr>
            <w:r>
              <w:rPr>
                <w:color w:val="000000"/>
              </w:rPr>
              <w:t xml:space="preserve">                   4.1        Flowchart…………………………………………………………...</w:t>
            </w:r>
          </w:p>
          <w:p w14:paraId="7BB2D31D" w14:textId="7E8D93DF" w:rsidR="00185BD0" w:rsidRDefault="00185BD0" w:rsidP="00595B1A">
            <w:pPr>
              <w:rPr>
                <w:color w:val="000000"/>
              </w:rPr>
            </w:pPr>
            <w:r>
              <w:rPr>
                <w:color w:val="000000"/>
              </w:rPr>
              <w:t xml:space="preserve">                   4.</w:t>
            </w:r>
            <w:r w:rsidR="00551E7B">
              <w:rPr>
                <w:color w:val="000000"/>
              </w:rPr>
              <w:t>2</w:t>
            </w:r>
            <w:r>
              <w:rPr>
                <w:color w:val="000000"/>
              </w:rPr>
              <w:t xml:space="preserve">        </w:t>
            </w:r>
            <w:r w:rsidR="00C67B3F">
              <w:rPr>
                <w:color w:val="000000"/>
              </w:rPr>
              <w:t>ER</w:t>
            </w:r>
            <w:r w:rsidRPr="00185BD0">
              <w:rPr>
                <w:color w:val="000000"/>
              </w:rPr>
              <w:t xml:space="preserve"> Diagram</w:t>
            </w:r>
            <w:r>
              <w:rPr>
                <w:color w:val="000000"/>
              </w:rPr>
              <w:t>……………………</w:t>
            </w:r>
            <w:r w:rsidR="00551E7B">
              <w:rPr>
                <w:color w:val="000000"/>
              </w:rPr>
              <w:t>…</w:t>
            </w:r>
            <w:r>
              <w:rPr>
                <w:color w:val="000000"/>
              </w:rPr>
              <w:t>………………………</w:t>
            </w:r>
            <w:r w:rsidR="00C67B3F">
              <w:rPr>
                <w:color w:val="000000"/>
              </w:rPr>
              <w:t>…………</w:t>
            </w:r>
          </w:p>
          <w:p w14:paraId="2D7D0968" w14:textId="29B984DE" w:rsidR="00185BD0" w:rsidRDefault="00185BD0" w:rsidP="00595B1A">
            <w:pPr>
              <w:rPr>
                <w:color w:val="000000"/>
              </w:rPr>
            </w:pPr>
            <w:r>
              <w:rPr>
                <w:color w:val="000000"/>
              </w:rPr>
              <w:t xml:space="preserve">                   4.</w:t>
            </w:r>
            <w:r w:rsidR="00551E7B">
              <w:rPr>
                <w:color w:val="000000"/>
              </w:rPr>
              <w:t>3</w:t>
            </w:r>
            <w:r>
              <w:rPr>
                <w:color w:val="000000"/>
              </w:rPr>
              <w:t xml:space="preserve">        </w:t>
            </w:r>
            <w:r w:rsidR="00C67B3F" w:rsidRPr="00185BD0">
              <w:rPr>
                <w:color w:val="000000"/>
              </w:rPr>
              <w:t>Glossary</w:t>
            </w:r>
            <w:r w:rsidR="00C67B3F">
              <w:rPr>
                <w:color w:val="000000"/>
              </w:rPr>
              <w:t xml:space="preserve"> </w:t>
            </w:r>
            <w:r>
              <w:rPr>
                <w:color w:val="000000"/>
              </w:rPr>
              <w:t>…………………………………………………</w:t>
            </w:r>
            <w:r w:rsidR="00C67B3F">
              <w:rPr>
                <w:color w:val="000000"/>
              </w:rPr>
              <w:t>………….</w:t>
            </w:r>
          </w:p>
          <w:p w14:paraId="0219060E" w14:textId="4B2F870B" w:rsidR="00185BD0" w:rsidRPr="00FC6FA6" w:rsidRDefault="00185BD0" w:rsidP="00595B1A">
            <w:pPr>
              <w:rPr>
                <w:color w:val="000000"/>
              </w:rPr>
            </w:pPr>
            <w:r>
              <w:rPr>
                <w:color w:val="000000"/>
              </w:rPr>
              <w:t xml:space="preserve">                   4.</w:t>
            </w:r>
            <w:r w:rsidR="00551E7B">
              <w:rPr>
                <w:color w:val="000000"/>
              </w:rPr>
              <w:t>4</w:t>
            </w:r>
            <w:r>
              <w:rPr>
                <w:color w:val="000000"/>
              </w:rPr>
              <w:t xml:space="preserve">        </w:t>
            </w:r>
            <w:r w:rsidR="00C67B3F">
              <w:rPr>
                <w:color w:val="000000"/>
              </w:rPr>
              <w:t>Analysis Models……………………………</w:t>
            </w:r>
            <w:r>
              <w:rPr>
                <w:color w:val="000000"/>
              </w:rPr>
              <w:t>……………………….</w:t>
            </w:r>
          </w:p>
        </w:tc>
        <w:tc>
          <w:tcPr>
            <w:tcW w:w="876" w:type="dxa"/>
            <w:tcBorders>
              <w:top w:val="nil"/>
              <w:left w:val="nil"/>
              <w:bottom w:val="nil"/>
              <w:right w:val="nil"/>
            </w:tcBorders>
            <w:shd w:val="clear" w:color="auto" w:fill="auto"/>
            <w:noWrap/>
            <w:vAlign w:val="center"/>
            <w:hideMark/>
          </w:tcPr>
          <w:p w14:paraId="150A098D" w14:textId="77777777" w:rsidR="00425B8C" w:rsidRPr="00FC6FA6" w:rsidRDefault="00425B8C" w:rsidP="00595B1A">
            <w:pPr>
              <w:jc w:val="center"/>
              <w:rPr>
                <w:color w:val="000000"/>
                <w:sz w:val="22"/>
                <w:szCs w:val="22"/>
              </w:rPr>
            </w:pPr>
            <w:r w:rsidRPr="00FC6FA6">
              <w:rPr>
                <w:color w:val="000000"/>
                <w:sz w:val="22"/>
                <w:szCs w:val="22"/>
              </w:rPr>
              <w:t>2</w:t>
            </w:r>
            <w:r>
              <w:rPr>
                <w:color w:val="000000"/>
                <w:sz w:val="22"/>
                <w:szCs w:val="22"/>
              </w:rPr>
              <w:t>4</w:t>
            </w:r>
          </w:p>
        </w:tc>
      </w:tr>
      <w:tr w:rsidR="00425B8C" w:rsidRPr="00FC6FA6" w14:paraId="57630C7E" w14:textId="77777777" w:rsidTr="003D53C1">
        <w:trPr>
          <w:trHeight w:val="479"/>
        </w:trPr>
        <w:tc>
          <w:tcPr>
            <w:tcW w:w="8643" w:type="dxa"/>
            <w:tcBorders>
              <w:top w:val="nil"/>
              <w:left w:val="nil"/>
              <w:bottom w:val="nil"/>
              <w:right w:val="nil"/>
            </w:tcBorders>
            <w:shd w:val="clear" w:color="auto" w:fill="auto"/>
            <w:noWrap/>
            <w:vAlign w:val="center"/>
          </w:tcPr>
          <w:p w14:paraId="21196913" w14:textId="273ABC90" w:rsidR="00425B8C" w:rsidRPr="00FC6FA6" w:rsidRDefault="00425B8C" w:rsidP="00595B1A">
            <w:pPr>
              <w:rPr>
                <w:color w:val="000000"/>
              </w:rPr>
            </w:pPr>
          </w:p>
        </w:tc>
        <w:tc>
          <w:tcPr>
            <w:tcW w:w="876" w:type="dxa"/>
            <w:tcBorders>
              <w:top w:val="nil"/>
              <w:left w:val="nil"/>
              <w:bottom w:val="nil"/>
              <w:right w:val="nil"/>
            </w:tcBorders>
            <w:shd w:val="clear" w:color="auto" w:fill="auto"/>
            <w:noWrap/>
            <w:vAlign w:val="center"/>
          </w:tcPr>
          <w:p w14:paraId="66E0C143" w14:textId="687FBF67" w:rsidR="00425B8C" w:rsidRPr="00FC6FA6" w:rsidRDefault="00425B8C" w:rsidP="00595B1A">
            <w:pPr>
              <w:rPr>
                <w:color w:val="000000"/>
                <w:sz w:val="22"/>
                <w:szCs w:val="22"/>
              </w:rPr>
            </w:pPr>
          </w:p>
        </w:tc>
      </w:tr>
      <w:tr w:rsidR="00425B8C" w:rsidRPr="00FC6FA6" w14:paraId="76F5801D" w14:textId="77777777" w:rsidTr="003D53C1">
        <w:trPr>
          <w:trHeight w:val="479"/>
        </w:trPr>
        <w:tc>
          <w:tcPr>
            <w:tcW w:w="8643" w:type="dxa"/>
            <w:tcBorders>
              <w:top w:val="nil"/>
              <w:left w:val="nil"/>
              <w:bottom w:val="nil"/>
              <w:right w:val="nil"/>
            </w:tcBorders>
            <w:shd w:val="clear" w:color="auto" w:fill="auto"/>
            <w:noWrap/>
            <w:vAlign w:val="center"/>
          </w:tcPr>
          <w:p w14:paraId="0DE31FDC" w14:textId="5C94CB3A" w:rsidR="00425B8C" w:rsidRPr="00FC6FA6" w:rsidRDefault="00425B8C" w:rsidP="00595B1A">
            <w:pPr>
              <w:rPr>
                <w:color w:val="000000"/>
              </w:rPr>
            </w:pPr>
          </w:p>
        </w:tc>
        <w:tc>
          <w:tcPr>
            <w:tcW w:w="876" w:type="dxa"/>
            <w:tcBorders>
              <w:top w:val="nil"/>
              <w:left w:val="nil"/>
              <w:bottom w:val="nil"/>
              <w:right w:val="nil"/>
            </w:tcBorders>
            <w:shd w:val="clear" w:color="auto" w:fill="auto"/>
            <w:noWrap/>
            <w:vAlign w:val="center"/>
          </w:tcPr>
          <w:p w14:paraId="5D49E57B" w14:textId="0A00D269" w:rsidR="00425B8C" w:rsidRPr="00FC6FA6" w:rsidRDefault="00425B8C" w:rsidP="00595B1A">
            <w:pPr>
              <w:rPr>
                <w:color w:val="000000"/>
                <w:sz w:val="22"/>
                <w:szCs w:val="22"/>
              </w:rPr>
            </w:pPr>
          </w:p>
        </w:tc>
      </w:tr>
    </w:tbl>
    <w:p w14:paraId="62C372D9" w14:textId="77777777" w:rsidR="00E73DE3" w:rsidRDefault="00E73DE3">
      <w:pPr>
        <w:rPr>
          <w:b/>
          <w:sz w:val="40"/>
          <w:szCs w:val="40"/>
        </w:rPr>
      </w:pPr>
    </w:p>
    <w:p w14:paraId="37AED1D2" w14:textId="26E8E205" w:rsidR="00DD0601" w:rsidRPr="00FC6FA6" w:rsidRDefault="00DD0601" w:rsidP="00DD0601">
      <w:pPr>
        <w:ind w:left="720"/>
        <w:rPr>
          <w:b/>
          <w:bCs/>
          <w:sz w:val="32"/>
          <w:szCs w:val="32"/>
        </w:rPr>
      </w:pPr>
      <w:r w:rsidRPr="00FC6FA6">
        <w:rPr>
          <w:b/>
          <w:bCs/>
          <w:sz w:val="32"/>
          <w:szCs w:val="32"/>
        </w:rPr>
        <w:t xml:space="preserve">           </w:t>
      </w:r>
      <w:r w:rsidR="003D53C1">
        <w:rPr>
          <w:b/>
          <w:bCs/>
          <w:sz w:val="32"/>
          <w:szCs w:val="32"/>
        </w:rPr>
        <w:t xml:space="preserve"> </w:t>
      </w:r>
      <w:r w:rsidRPr="00FC6FA6">
        <w:rPr>
          <w:b/>
          <w:bCs/>
          <w:sz w:val="32"/>
          <w:szCs w:val="32"/>
        </w:rPr>
        <w:t xml:space="preserve">                  INTRODUCTION</w:t>
      </w:r>
    </w:p>
    <w:p w14:paraId="48B42A86" w14:textId="77777777" w:rsidR="00DD0601" w:rsidRPr="00FC6FA6" w:rsidRDefault="00DD0601" w:rsidP="00DD0601">
      <w:pPr>
        <w:ind w:left="720"/>
        <w:jc w:val="center"/>
        <w:rPr>
          <w:b/>
          <w:bCs/>
          <w:sz w:val="32"/>
          <w:szCs w:val="32"/>
        </w:rPr>
      </w:pPr>
    </w:p>
    <w:p w14:paraId="42D02A3A" w14:textId="77777777" w:rsidR="00DD0601" w:rsidRPr="00FC6FA6" w:rsidRDefault="00DD0601" w:rsidP="00DD0601">
      <w:pPr>
        <w:ind w:left="720"/>
        <w:jc w:val="center"/>
        <w:rPr>
          <w:b/>
          <w:bCs/>
          <w:sz w:val="40"/>
          <w:szCs w:val="40"/>
        </w:rPr>
      </w:pPr>
    </w:p>
    <w:p w14:paraId="46F0BADA" w14:textId="77777777" w:rsidR="00DD0601" w:rsidRPr="00FC6FA6" w:rsidRDefault="00DD0601" w:rsidP="00DD0601">
      <w:pPr>
        <w:ind w:left="720"/>
      </w:pPr>
      <w:r w:rsidRPr="00FC6FA6">
        <w:t xml:space="preserve">In the dynamic landscape of commerce, the integration of technology has become paramount, transforming the way artisans bring their craft to the world. The "E-Commerce for Artisans" project is a visionary initiative poised to revolutionize the traditional artisan marketplace, embracing the digital realm to empower skilled craftsmen and craftswomen. </w:t>
      </w:r>
    </w:p>
    <w:p w14:paraId="1C3D177D" w14:textId="77777777" w:rsidR="00DD0601" w:rsidRPr="00FC6FA6" w:rsidRDefault="00DD0601" w:rsidP="00DD0601">
      <w:pPr>
        <w:ind w:left="720"/>
      </w:pPr>
    </w:p>
    <w:p w14:paraId="6EBAC52A" w14:textId="77777777" w:rsidR="00DD0601" w:rsidRPr="00FC6FA6" w:rsidRDefault="00DD0601" w:rsidP="00DD0601">
      <w:pPr>
        <w:ind w:left="720"/>
      </w:pPr>
    </w:p>
    <w:p w14:paraId="0E2AC34A" w14:textId="77777777" w:rsidR="00DD0601" w:rsidRPr="00FC6FA6" w:rsidRDefault="00DD0601" w:rsidP="00DD0601">
      <w:pPr>
        <w:ind w:left="720"/>
      </w:pPr>
      <w:r w:rsidRPr="00FC6FA6">
        <w:t>This project aims to create a dedicated online platform, providing artisans with an accessible and expansive marketplace to showcase and sell their unique creations. By leveraging the capabilities of e-commerce, we seek to break down geographical constraints, allowing artisans to connect with a global audience and significantly broaden their market reach.</w:t>
      </w:r>
    </w:p>
    <w:p w14:paraId="19929812" w14:textId="77777777" w:rsidR="00DD0601" w:rsidRPr="00FC6FA6" w:rsidRDefault="00DD0601" w:rsidP="00DD0601">
      <w:pPr>
        <w:ind w:left="720"/>
      </w:pPr>
    </w:p>
    <w:p w14:paraId="27E0A822" w14:textId="77777777" w:rsidR="00DD0601" w:rsidRPr="00FC6FA6" w:rsidRDefault="00DD0601" w:rsidP="00DD0601">
      <w:pPr>
        <w:ind w:left="720"/>
      </w:pPr>
    </w:p>
    <w:p w14:paraId="709EDFAA" w14:textId="77777777" w:rsidR="00DD0601" w:rsidRPr="00FC6FA6" w:rsidRDefault="00DD0601" w:rsidP="00DD0601">
      <w:pPr>
        <w:ind w:left="720"/>
      </w:pPr>
      <w:r w:rsidRPr="00FC6FA6">
        <w:t>In addition to facilitating transactions, our initiative is committed to preserving cultural heritage, fostering sustainable practices, and nurturing a sense of community among artisans and art enthusiasts alike. The intersection of tradition and technology is at the core of this endeavor, promising not just economic empowerment for artisans but also a celebration of the rich tapestry of global craftsmanship in the digital age. Join us on this journey to redefine how the world appreciates and engages with artisanal excellence.</w:t>
      </w:r>
    </w:p>
    <w:p w14:paraId="5FE28865" w14:textId="77777777" w:rsidR="00CF6BBA" w:rsidRPr="00FC6FA6" w:rsidRDefault="00CF6BBA" w:rsidP="00F52444">
      <w:pPr>
        <w:tabs>
          <w:tab w:val="left" w:pos="2304"/>
        </w:tabs>
        <w:spacing w:line="360" w:lineRule="auto"/>
        <w:ind w:left="2304"/>
        <w:rPr>
          <w:b/>
          <w:sz w:val="40"/>
          <w:szCs w:val="40"/>
        </w:rPr>
      </w:pPr>
    </w:p>
    <w:p w14:paraId="662AB07F" w14:textId="77777777" w:rsidR="00CF6BBA" w:rsidRPr="00FC6FA6" w:rsidRDefault="00CF6BBA" w:rsidP="00C63E1C">
      <w:pPr>
        <w:tabs>
          <w:tab w:val="left" w:pos="2304"/>
        </w:tabs>
        <w:spacing w:line="360" w:lineRule="auto"/>
        <w:rPr>
          <w:b/>
          <w:sz w:val="40"/>
          <w:szCs w:val="40"/>
        </w:rPr>
      </w:pPr>
    </w:p>
    <w:p w14:paraId="3DB1A06A" w14:textId="0E9E04EE" w:rsidR="00DD0601" w:rsidRDefault="00DD0601" w:rsidP="00B20084">
      <w:pPr>
        <w:rPr>
          <w:b/>
        </w:rPr>
      </w:pPr>
    </w:p>
    <w:p w14:paraId="5F2FD874" w14:textId="77777777" w:rsidR="00DD0601" w:rsidRDefault="00DD0601">
      <w:pPr>
        <w:rPr>
          <w:b/>
        </w:rPr>
      </w:pPr>
      <w:r>
        <w:rPr>
          <w:b/>
        </w:rPr>
        <w:br w:type="page"/>
      </w:r>
    </w:p>
    <w:p w14:paraId="498FCA9C" w14:textId="77777777" w:rsidR="00DD0601" w:rsidRPr="00FC6FA6" w:rsidRDefault="00DD0601" w:rsidP="00DD0601">
      <w:pPr>
        <w:ind w:left="720"/>
        <w:jc w:val="center"/>
        <w:rPr>
          <w:b/>
          <w:bCs/>
          <w:sz w:val="32"/>
          <w:szCs w:val="32"/>
        </w:rPr>
      </w:pPr>
      <w:r>
        <w:rPr>
          <w:b/>
          <w:bCs/>
          <w:sz w:val="32"/>
          <w:szCs w:val="32"/>
        </w:rPr>
        <w:lastRenderedPageBreak/>
        <w:t>PURPOSE</w:t>
      </w:r>
    </w:p>
    <w:p w14:paraId="2C5C8ECD" w14:textId="77777777" w:rsidR="00DD0601" w:rsidRPr="00FC6FA6" w:rsidRDefault="00DD0601" w:rsidP="00DD0601">
      <w:pPr>
        <w:ind w:left="720"/>
        <w:jc w:val="center"/>
        <w:rPr>
          <w:b/>
          <w:bCs/>
          <w:sz w:val="40"/>
          <w:szCs w:val="40"/>
        </w:rPr>
      </w:pPr>
    </w:p>
    <w:p w14:paraId="75DF16ED" w14:textId="77777777" w:rsidR="00DD0601" w:rsidRPr="00FC6FA6" w:rsidRDefault="00DD0601" w:rsidP="00DD0601">
      <w:pPr>
        <w:ind w:left="720"/>
        <w:jc w:val="center"/>
        <w:rPr>
          <w:b/>
          <w:bCs/>
          <w:sz w:val="40"/>
          <w:szCs w:val="40"/>
        </w:rPr>
      </w:pPr>
    </w:p>
    <w:p w14:paraId="0A7F74BE" w14:textId="77777777" w:rsidR="00DD0601" w:rsidRPr="00FC6FA6" w:rsidRDefault="00DD0601" w:rsidP="00DD0601">
      <w:pPr>
        <w:ind w:left="720"/>
      </w:pPr>
      <w:r w:rsidRPr="00FC6FA6">
        <w:t xml:space="preserve">The </w:t>
      </w:r>
      <w:r>
        <w:t>purpose</w:t>
      </w:r>
      <w:r w:rsidRPr="00FC6FA6">
        <w:t xml:space="preserve"> for an e-commerce project for artisans should align with the mission of empowering artisans, expanding their market reach, and fostering sustainable growth. Here are some suggested objectives:</w:t>
      </w:r>
    </w:p>
    <w:p w14:paraId="56AE4D34" w14:textId="77777777" w:rsidR="00DD0601" w:rsidRPr="00FC6FA6" w:rsidRDefault="00DD0601" w:rsidP="00DD0601">
      <w:pPr>
        <w:ind w:left="720"/>
      </w:pPr>
    </w:p>
    <w:p w14:paraId="77D495DC" w14:textId="77777777" w:rsidR="00DD0601" w:rsidRPr="00FC6FA6" w:rsidRDefault="00DD0601" w:rsidP="00DD0601">
      <w:pPr>
        <w:ind w:left="720"/>
      </w:pPr>
      <w:r w:rsidRPr="00FC6FA6">
        <w:t xml:space="preserve">1. **Global </w:t>
      </w:r>
      <w:proofErr w:type="gramStart"/>
      <w:r w:rsidRPr="00FC6FA6">
        <w:t>Reach:*</w:t>
      </w:r>
      <w:proofErr w:type="gramEnd"/>
      <w:r w:rsidRPr="00FC6FA6">
        <w:t>* Enable artisans to reach a wider audience by providing a platform that transcends geographical boundaries, allowing them to showcase and sell their creations globally.</w:t>
      </w:r>
    </w:p>
    <w:p w14:paraId="31860E30" w14:textId="77777777" w:rsidR="00DD0601" w:rsidRPr="00FC6FA6" w:rsidRDefault="00DD0601" w:rsidP="00DD0601">
      <w:pPr>
        <w:ind w:left="720"/>
      </w:pPr>
    </w:p>
    <w:p w14:paraId="7EDB0540" w14:textId="77777777" w:rsidR="00DD0601" w:rsidRPr="00FC6FA6" w:rsidRDefault="00DD0601" w:rsidP="00DD0601">
      <w:pPr>
        <w:ind w:left="720"/>
      </w:pPr>
      <w:r w:rsidRPr="00FC6FA6">
        <w:t xml:space="preserve">2. **Economic </w:t>
      </w:r>
      <w:proofErr w:type="gramStart"/>
      <w:r w:rsidRPr="00FC6FA6">
        <w:t>Empowerment:*</w:t>
      </w:r>
      <w:proofErr w:type="gramEnd"/>
      <w:r w:rsidRPr="00FC6FA6">
        <w:t>* Facilitate economic empowerment by increasing sales opportunities for artisans, thereby improving their financial sustainability and supporting their livelihoods.</w:t>
      </w:r>
    </w:p>
    <w:p w14:paraId="336562D5" w14:textId="77777777" w:rsidR="00DD0601" w:rsidRPr="00FC6FA6" w:rsidRDefault="00DD0601" w:rsidP="00DD0601">
      <w:pPr>
        <w:ind w:left="720"/>
      </w:pPr>
    </w:p>
    <w:p w14:paraId="538D6583" w14:textId="77777777" w:rsidR="00DD0601" w:rsidRPr="00FC6FA6" w:rsidRDefault="00DD0601" w:rsidP="00DD0601">
      <w:pPr>
        <w:ind w:left="720"/>
      </w:pPr>
      <w:r w:rsidRPr="00FC6FA6">
        <w:t xml:space="preserve">3. **Digital </w:t>
      </w:r>
      <w:proofErr w:type="gramStart"/>
      <w:r w:rsidRPr="00FC6FA6">
        <w:t>Literacy:*</w:t>
      </w:r>
      <w:proofErr w:type="gramEnd"/>
      <w:r w:rsidRPr="00FC6FA6">
        <w:t>* Promote digital literacy among artisans, offering training and support to enhance their ability to navigate and manage their online presence effectively.</w:t>
      </w:r>
    </w:p>
    <w:p w14:paraId="727C2E26" w14:textId="77777777" w:rsidR="00DD0601" w:rsidRPr="00FC6FA6" w:rsidRDefault="00DD0601" w:rsidP="00DD0601">
      <w:pPr>
        <w:ind w:left="720"/>
      </w:pPr>
    </w:p>
    <w:p w14:paraId="210366A9" w14:textId="77777777" w:rsidR="00DD0601" w:rsidRPr="00FC6FA6" w:rsidRDefault="00DD0601" w:rsidP="00DD0601">
      <w:pPr>
        <w:ind w:left="720"/>
      </w:pPr>
      <w:r w:rsidRPr="00FC6FA6">
        <w:t xml:space="preserve">4. **Cultural </w:t>
      </w:r>
      <w:proofErr w:type="gramStart"/>
      <w:r w:rsidRPr="00FC6FA6">
        <w:t>Preservation:*</w:t>
      </w:r>
      <w:proofErr w:type="gramEnd"/>
      <w:r w:rsidRPr="00FC6FA6">
        <w:t>* Emphasize the preservation of cultural heritage by showcasing and promoting traditional craftsmanship, fostering an appreciation for diverse art forms on a global scale.</w:t>
      </w:r>
    </w:p>
    <w:p w14:paraId="1A8628CE" w14:textId="77777777" w:rsidR="00DD0601" w:rsidRPr="00FC6FA6" w:rsidRDefault="00DD0601" w:rsidP="00DD0601">
      <w:pPr>
        <w:ind w:left="720"/>
      </w:pPr>
    </w:p>
    <w:p w14:paraId="27D81E49" w14:textId="77777777" w:rsidR="00DD0601" w:rsidRPr="00FC6FA6" w:rsidRDefault="00DD0601" w:rsidP="00DD0601">
      <w:pPr>
        <w:ind w:left="720"/>
      </w:pPr>
      <w:r w:rsidRPr="00FC6FA6">
        <w:t xml:space="preserve">5. **Community </w:t>
      </w:r>
      <w:proofErr w:type="gramStart"/>
      <w:r w:rsidRPr="00FC6FA6">
        <w:t>Building:*</w:t>
      </w:r>
      <w:proofErr w:type="gramEnd"/>
      <w:r w:rsidRPr="00FC6FA6">
        <w:t>* Foster a sense of community among artisans and customers, creating an interactive platform that encourages collaboration, feedback, and the exchange of ideas.</w:t>
      </w:r>
    </w:p>
    <w:p w14:paraId="290E99E2" w14:textId="77777777" w:rsidR="00DD0601" w:rsidRPr="00FC6FA6" w:rsidRDefault="00DD0601" w:rsidP="00DD0601">
      <w:pPr>
        <w:ind w:left="720"/>
        <w:rPr>
          <w:sz w:val="32"/>
          <w:szCs w:val="32"/>
        </w:rPr>
      </w:pPr>
    </w:p>
    <w:p w14:paraId="303231E5" w14:textId="77777777" w:rsidR="00DD0601" w:rsidRPr="00FC6FA6" w:rsidRDefault="00DD0601" w:rsidP="00DD0601">
      <w:pPr>
        <w:ind w:left="720"/>
      </w:pPr>
      <w:r w:rsidRPr="00FC6FA6">
        <w:t>6. **</w:t>
      </w:r>
      <w:proofErr w:type="gramStart"/>
      <w:r w:rsidRPr="00FC6FA6">
        <w:t>Sustainability:*</w:t>
      </w:r>
      <w:proofErr w:type="gramEnd"/>
      <w:r w:rsidRPr="00FC6FA6">
        <w:t>* Encourage sustainable practices by highlighting environmentally friendly and ethically produced artisanal products, aligning with the growing demand for eco-conscious consumer choices.</w:t>
      </w:r>
    </w:p>
    <w:p w14:paraId="10B0D9EA" w14:textId="77777777" w:rsidR="00DD0601" w:rsidRPr="00FC6FA6" w:rsidRDefault="00DD0601" w:rsidP="00DD0601">
      <w:pPr>
        <w:ind w:left="720"/>
      </w:pPr>
    </w:p>
    <w:p w14:paraId="6BA49091" w14:textId="77777777" w:rsidR="00DD0601" w:rsidRPr="00FC6FA6" w:rsidRDefault="00DD0601" w:rsidP="00DD0601">
      <w:pPr>
        <w:ind w:left="720"/>
      </w:pPr>
      <w:r w:rsidRPr="00FC6FA6">
        <w:t xml:space="preserve">7. **User-Friendly </w:t>
      </w:r>
      <w:proofErr w:type="gramStart"/>
      <w:r w:rsidRPr="00FC6FA6">
        <w:t>Interface:*</w:t>
      </w:r>
      <w:proofErr w:type="gramEnd"/>
      <w:r w:rsidRPr="00FC6FA6">
        <w:t>* Develop an intuitive and user-friendly e-commerce platform, ensuring artisans can easily manage their online storefronts without technical barriers.</w:t>
      </w:r>
    </w:p>
    <w:p w14:paraId="234AEB1C" w14:textId="77777777" w:rsidR="00DD0601" w:rsidRPr="00FC6FA6" w:rsidRDefault="00DD0601" w:rsidP="00DD0601">
      <w:pPr>
        <w:ind w:left="720"/>
        <w:rPr>
          <w:sz w:val="32"/>
          <w:szCs w:val="32"/>
        </w:rPr>
      </w:pPr>
    </w:p>
    <w:p w14:paraId="0C2A6253" w14:textId="77777777" w:rsidR="00DD0601" w:rsidRPr="00FC6FA6" w:rsidRDefault="00DD0601" w:rsidP="00DD0601">
      <w:pPr>
        <w:ind w:left="720"/>
      </w:pPr>
      <w:r w:rsidRPr="00FC6FA6">
        <w:t xml:space="preserve">8. **Secure </w:t>
      </w:r>
      <w:proofErr w:type="gramStart"/>
      <w:r w:rsidRPr="00FC6FA6">
        <w:t>Transactions:*</w:t>
      </w:r>
      <w:proofErr w:type="gramEnd"/>
      <w:r w:rsidRPr="00FC6FA6">
        <w:t>* Implement robust security measures to safeguard financial transactions and customer data, building trust and confidence in the platform.</w:t>
      </w:r>
    </w:p>
    <w:p w14:paraId="510AB2C3" w14:textId="77777777" w:rsidR="00DD0601" w:rsidRPr="00FC6FA6" w:rsidRDefault="00DD0601" w:rsidP="00DD0601">
      <w:pPr>
        <w:ind w:left="720"/>
        <w:rPr>
          <w:sz w:val="32"/>
          <w:szCs w:val="32"/>
        </w:rPr>
      </w:pPr>
    </w:p>
    <w:p w14:paraId="2278CDEA" w14:textId="77777777" w:rsidR="00DD0601" w:rsidRPr="00FC6FA6" w:rsidRDefault="00DD0601" w:rsidP="00DD0601">
      <w:pPr>
        <w:ind w:left="720"/>
      </w:pPr>
    </w:p>
    <w:p w14:paraId="0F805324" w14:textId="77777777" w:rsidR="00DD0601" w:rsidRPr="00FC6FA6" w:rsidRDefault="00DD0601" w:rsidP="00DD0601">
      <w:pPr>
        <w:ind w:left="720"/>
      </w:pPr>
    </w:p>
    <w:p w14:paraId="49024A58" w14:textId="77777777" w:rsidR="00DD0601" w:rsidRPr="00FC6FA6" w:rsidRDefault="00DD0601" w:rsidP="00DD0601">
      <w:pPr>
        <w:ind w:left="720"/>
      </w:pPr>
    </w:p>
    <w:p w14:paraId="77EAE9A2" w14:textId="77777777" w:rsidR="00DD0601" w:rsidRPr="00FC6FA6" w:rsidRDefault="00DD0601" w:rsidP="00DD0601">
      <w:pPr>
        <w:ind w:left="720"/>
      </w:pPr>
    </w:p>
    <w:p w14:paraId="0A11D9A0" w14:textId="77777777" w:rsidR="00DD0601" w:rsidRPr="00FC6FA6" w:rsidRDefault="00DD0601" w:rsidP="00DD0601">
      <w:pPr>
        <w:ind w:left="720"/>
      </w:pPr>
      <w:r w:rsidRPr="00FC6FA6">
        <w:lastRenderedPageBreak/>
        <w:t xml:space="preserve">9. **Marketing and Branding </w:t>
      </w:r>
      <w:proofErr w:type="gramStart"/>
      <w:r w:rsidRPr="00FC6FA6">
        <w:t>Support:*</w:t>
      </w:r>
      <w:proofErr w:type="gramEnd"/>
      <w:r w:rsidRPr="00FC6FA6">
        <w:t>* Provide tools and resources for artisans to effectively market their products and build a recognizable brand, helping them stand out in the competitive e-commerce landscape.</w:t>
      </w:r>
    </w:p>
    <w:p w14:paraId="69D686A5" w14:textId="77777777" w:rsidR="00DD0601" w:rsidRPr="00FC6FA6" w:rsidRDefault="00DD0601" w:rsidP="00DD0601">
      <w:pPr>
        <w:ind w:left="720"/>
      </w:pPr>
    </w:p>
    <w:p w14:paraId="65F858A2" w14:textId="77777777" w:rsidR="00DD0601" w:rsidRPr="00FC6FA6" w:rsidRDefault="00DD0601" w:rsidP="00DD0601">
      <w:pPr>
        <w:ind w:left="720"/>
      </w:pPr>
    </w:p>
    <w:p w14:paraId="036D1FE3" w14:textId="77777777" w:rsidR="00DD0601" w:rsidRPr="00FC6FA6" w:rsidRDefault="00DD0601" w:rsidP="00DD0601">
      <w:pPr>
        <w:ind w:left="720"/>
      </w:pPr>
      <w:r w:rsidRPr="00FC6FA6">
        <w:t>10. **</w:t>
      </w:r>
      <w:proofErr w:type="gramStart"/>
      <w:r w:rsidRPr="00FC6FA6">
        <w:t>Innovation:*</w:t>
      </w:r>
      <w:proofErr w:type="gramEnd"/>
      <w:r w:rsidRPr="00FC6FA6">
        <w:t>* Encourage innovation in artisanal practices by showcasing unique and contemporary creations, fostering a space where traditional craftsmanship can evolve with modern trends.</w:t>
      </w:r>
    </w:p>
    <w:p w14:paraId="0C6D0390" w14:textId="77777777" w:rsidR="00DD0601" w:rsidRPr="00FC6FA6" w:rsidRDefault="00DD0601" w:rsidP="00DD0601">
      <w:pPr>
        <w:ind w:left="720"/>
      </w:pPr>
    </w:p>
    <w:p w14:paraId="4D2E525A" w14:textId="77777777" w:rsidR="00DD0601" w:rsidRPr="00FC6FA6" w:rsidRDefault="00DD0601" w:rsidP="00DD0601">
      <w:pPr>
        <w:ind w:left="720"/>
      </w:pPr>
    </w:p>
    <w:p w14:paraId="051A1287" w14:textId="77777777" w:rsidR="00DD0601" w:rsidRPr="00FC6FA6" w:rsidRDefault="00DD0601" w:rsidP="00DD0601">
      <w:pPr>
        <w:ind w:left="720"/>
      </w:pPr>
      <w:r w:rsidRPr="00FC6FA6">
        <w:t xml:space="preserve">11. **Feedback </w:t>
      </w:r>
      <w:proofErr w:type="gramStart"/>
      <w:r w:rsidRPr="00FC6FA6">
        <w:t>Mechanism:*</w:t>
      </w:r>
      <w:proofErr w:type="gramEnd"/>
      <w:r w:rsidRPr="00FC6FA6">
        <w:t>* Establish a feedback mechanism for artisans to receive insights from customers, facilitating continuous improvement in product quality and customer satisfaction.</w:t>
      </w:r>
    </w:p>
    <w:p w14:paraId="544571A0" w14:textId="77777777" w:rsidR="00DD0601" w:rsidRPr="00FC6FA6" w:rsidRDefault="00DD0601" w:rsidP="00DD0601">
      <w:pPr>
        <w:ind w:left="720"/>
      </w:pPr>
    </w:p>
    <w:p w14:paraId="0724E3E4" w14:textId="77777777" w:rsidR="00DD0601" w:rsidRPr="00FC6FA6" w:rsidRDefault="00DD0601" w:rsidP="00DD0601">
      <w:pPr>
        <w:ind w:left="720"/>
      </w:pPr>
    </w:p>
    <w:p w14:paraId="2D47505C" w14:textId="77777777" w:rsidR="00DD0601" w:rsidRPr="00FC6FA6" w:rsidRDefault="00DD0601" w:rsidP="00DD0601">
      <w:pPr>
        <w:ind w:left="720"/>
      </w:pPr>
      <w:r w:rsidRPr="00FC6FA6">
        <w:t>12. **</w:t>
      </w:r>
      <w:proofErr w:type="gramStart"/>
      <w:r w:rsidRPr="00FC6FA6">
        <w:t>Accessibility:*</w:t>
      </w:r>
      <w:proofErr w:type="gramEnd"/>
      <w:r w:rsidRPr="00FC6FA6">
        <w:t>* Ensure that the e-commerce platform is accessible to artisans with varying levels of technological proficiency, promoting inclusivity and equal opportunities for all artisans.</w:t>
      </w:r>
    </w:p>
    <w:p w14:paraId="23E2AB8C" w14:textId="77777777" w:rsidR="00DD0601" w:rsidRPr="00FC6FA6" w:rsidRDefault="00DD0601" w:rsidP="00DD0601">
      <w:pPr>
        <w:ind w:left="720"/>
      </w:pPr>
    </w:p>
    <w:p w14:paraId="49DBD055" w14:textId="77777777" w:rsidR="00DD0601" w:rsidRPr="00FC6FA6" w:rsidRDefault="00DD0601" w:rsidP="00DD0601">
      <w:pPr>
        <w:ind w:left="720"/>
      </w:pPr>
    </w:p>
    <w:p w14:paraId="10D428BF" w14:textId="77777777" w:rsidR="00DD0601" w:rsidRPr="00FC6FA6" w:rsidRDefault="00DD0601" w:rsidP="00DD0601">
      <w:pPr>
        <w:ind w:left="720"/>
      </w:pPr>
      <w:r w:rsidRPr="00FC6FA6">
        <w:t xml:space="preserve">13. **Data </w:t>
      </w:r>
      <w:proofErr w:type="gramStart"/>
      <w:r w:rsidRPr="00FC6FA6">
        <w:t>Analytics:*</w:t>
      </w:r>
      <w:proofErr w:type="gramEnd"/>
      <w:r w:rsidRPr="00FC6FA6">
        <w:t>* Implement data analytics tools to provide insights into customer behavior, preferences, and market trends, empowering artisans to make informed decisions about their product offerings.</w:t>
      </w:r>
    </w:p>
    <w:p w14:paraId="362BCF06" w14:textId="77777777" w:rsidR="00DD0601" w:rsidRPr="00FC6FA6" w:rsidRDefault="00DD0601" w:rsidP="00DD0601">
      <w:pPr>
        <w:ind w:left="720"/>
      </w:pPr>
    </w:p>
    <w:p w14:paraId="49B1F664" w14:textId="77777777" w:rsidR="00DD0601" w:rsidRPr="00FC6FA6" w:rsidRDefault="00DD0601" w:rsidP="00DD0601">
      <w:pPr>
        <w:ind w:left="720"/>
      </w:pPr>
    </w:p>
    <w:p w14:paraId="4B4632AB" w14:textId="77777777" w:rsidR="00DD0601" w:rsidRPr="00FC6FA6" w:rsidRDefault="00DD0601" w:rsidP="00DD0601">
      <w:pPr>
        <w:ind w:left="720"/>
      </w:pPr>
      <w:r w:rsidRPr="00FC6FA6">
        <w:t xml:space="preserve">14. **Collaborations and </w:t>
      </w:r>
      <w:proofErr w:type="gramStart"/>
      <w:r w:rsidRPr="00FC6FA6">
        <w:t>Partnerships:*</w:t>
      </w:r>
      <w:proofErr w:type="gramEnd"/>
      <w:r w:rsidRPr="00FC6FA6">
        <w:t>* Facilitate collaborations and partnerships with other organizations, both within and outside the artisan community, to broaden opportunities and create synergies.</w:t>
      </w:r>
    </w:p>
    <w:p w14:paraId="5F12A9E1" w14:textId="77777777" w:rsidR="00DD0601" w:rsidRPr="00FC6FA6" w:rsidRDefault="00DD0601" w:rsidP="00DD0601">
      <w:pPr>
        <w:ind w:left="720"/>
      </w:pPr>
    </w:p>
    <w:p w14:paraId="6A0BFBD2" w14:textId="77777777" w:rsidR="00DD0601" w:rsidRPr="00FC6FA6" w:rsidRDefault="00DD0601" w:rsidP="00DD0601">
      <w:pPr>
        <w:ind w:left="720"/>
      </w:pPr>
    </w:p>
    <w:p w14:paraId="68C89462" w14:textId="77777777" w:rsidR="00DD0601" w:rsidRPr="00FC6FA6" w:rsidRDefault="00DD0601" w:rsidP="00DD0601">
      <w:pPr>
        <w:ind w:left="720"/>
      </w:pPr>
      <w:r w:rsidRPr="00FC6FA6">
        <w:t xml:space="preserve">15. **Legal and Regulatory </w:t>
      </w:r>
      <w:proofErr w:type="gramStart"/>
      <w:r w:rsidRPr="00FC6FA6">
        <w:t>Compliance:*</w:t>
      </w:r>
      <w:proofErr w:type="gramEnd"/>
      <w:r w:rsidRPr="00FC6FA6">
        <w:t>* Ensure compliance with relevant legal and regulatory frameworks, safeguarding the rights and interests of both artisans and customers within the e-commerce ecosystem.</w:t>
      </w:r>
    </w:p>
    <w:p w14:paraId="71F15F6C" w14:textId="77777777" w:rsidR="00DD0601" w:rsidRPr="00FC6FA6" w:rsidRDefault="00DD0601" w:rsidP="00DD0601">
      <w:pPr>
        <w:ind w:left="720"/>
      </w:pPr>
    </w:p>
    <w:p w14:paraId="5892B105" w14:textId="5A575417" w:rsidR="00DD0601" w:rsidRDefault="00DD0601" w:rsidP="00B20084">
      <w:pPr>
        <w:rPr>
          <w:b/>
        </w:rPr>
      </w:pPr>
    </w:p>
    <w:p w14:paraId="6341CADF" w14:textId="77777777" w:rsidR="00DD0601" w:rsidRDefault="00DD0601">
      <w:pPr>
        <w:rPr>
          <w:b/>
        </w:rPr>
      </w:pPr>
      <w:r>
        <w:rPr>
          <w:b/>
        </w:rPr>
        <w:br w:type="page"/>
      </w:r>
    </w:p>
    <w:p w14:paraId="484A02B9" w14:textId="38291E55" w:rsidR="00DD0601" w:rsidRDefault="00DD0601" w:rsidP="00B20084">
      <w:pPr>
        <w:rPr>
          <w:b/>
        </w:rPr>
      </w:pPr>
    </w:p>
    <w:p w14:paraId="1FA76B38" w14:textId="24E906B9" w:rsidR="00DD0601" w:rsidRPr="00FC6FA6" w:rsidRDefault="00DD0601" w:rsidP="00DD0601">
      <w:pPr>
        <w:tabs>
          <w:tab w:val="left" w:pos="2304"/>
        </w:tabs>
        <w:spacing w:line="360" w:lineRule="auto"/>
        <w:ind w:left="2304"/>
        <w:rPr>
          <w:b/>
          <w:bCs/>
          <w:sz w:val="32"/>
          <w:szCs w:val="32"/>
        </w:rPr>
      </w:pPr>
      <w:r w:rsidRPr="00FC6FA6">
        <w:rPr>
          <w:b/>
          <w:bCs/>
          <w:sz w:val="40"/>
          <w:szCs w:val="40"/>
        </w:rPr>
        <w:t xml:space="preserve">         </w:t>
      </w:r>
      <w:r w:rsidRPr="00FC6FA6">
        <w:rPr>
          <w:b/>
          <w:bCs/>
          <w:sz w:val="32"/>
          <w:szCs w:val="32"/>
        </w:rPr>
        <w:t>SCOPE</w:t>
      </w:r>
    </w:p>
    <w:p w14:paraId="74C910BE" w14:textId="77777777" w:rsidR="00DD0601" w:rsidRPr="00FC6FA6" w:rsidRDefault="00DD0601" w:rsidP="00DD0601">
      <w:pPr>
        <w:tabs>
          <w:tab w:val="left" w:pos="2304"/>
        </w:tabs>
        <w:spacing w:line="360" w:lineRule="auto"/>
        <w:ind w:left="2304"/>
        <w:rPr>
          <w:b/>
          <w:bCs/>
          <w:sz w:val="32"/>
          <w:szCs w:val="32"/>
        </w:rPr>
      </w:pPr>
    </w:p>
    <w:p w14:paraId="60943B36" w14:textId="77777777" w:rsidR="00DD0601" w:rsidRPr="00FC6FA6" w:rsidRDefault="00DD0601" w:rsidP="00DD0601">
      <w:pPr>
        <w:tabs>
          <w:tab w:val="left" w:pos="2304"/>
        </w:tabs>
        <w:spacing w:line="360" w:lineRule="auto"/>
      </w:pPr>
      <w:r w:rsidRPr="00FC6FA6">
        <w:t>The scope of an e-commerce project for artisans is vast, encompassing various aspects to create a comprehensive platform. Here's an overview of the potential scope for such a project:</w:t>
      </w:r>
    </w:p>
    <w:p w14:paraId="31B07FED" w14:textId="77777777" w:rsidR="00DD0601" w:rsidRPr="00FC6FA6" w:rsidRDefault="00DD0601" w:rsidP="00DD0601">
      <w:pPr>
        <w:tabs>
          <w:tab w:val="left" w:pos="2304"/>
        </w:tabs>
        <w:spacing w:line="360" w:lineRule="auto"/>
      </w:pPr>
    </w:p>
    <w:p w14:paraId="5B2883DC" w14:textId="77777777" w:rsidR="00DD0601" w:rsidRPr="00FC6FA6" w:rsidRDefault="00DD0601" w:rsidP="00DD0601">
      <w:pPr>
        <w:tabs>
          <w:tab w:val="left" w:pos="2304"/>
        </w:tabs>
        <w:spacing w:line="360" w:lineRule="auto"/>
      </w:pPr>
      <w:r w:rsidRPr="00FC6FA6">
        <w:t xml:space="preserve">1. **Artisan </w:t>
      </w:r>
      <w:proofErr w:type="gramStart"/>
      <w:r w:rsidRPr="00FC6FA6">
        <w:t>Onboarding:*</w:t>
      </w:r>
      <w:proofErr w:type="gramEnd"/>
      <w:r w:rsidRPr="00FC6FA6">
        <w:t>*</w:t>
      </w:r>
    </w:p>
    <w:p w14:paraId="3C5763D1" w14:textId="77777777" w:rsidR="00DD0601" w:rsidRPr="00FC6FA6" w:rsidRDefault="00DD0601" w:rsidP="00DD0601">
      <w:pPr>
        <w:tabs>
          <w:tab w:val="left" w:pos="2304"/>
        </w:tabs>
        <w:spacing w:line="360" w:lineRule="auto"/>
      </w:pPr>
      <w:r w:rsidRPr="00FC6FA6">
        <w:t xml:space="preserve">   - Develop a user-friendly registration process for artisans to join the platform.</w:t>
      </w:r>
    </w:p>
    <w:p w14:paraId="7F9D1B0B" w14:textId="77777777" w:rsidR="00DD0601" w:rsidRPr="00FC6FA6" w:rsidRDefault="00DD0601" w:rsidP="00DD0601">
      <w:pPr>
        <w:tabs>
          <w:tab w:val="left" w:pos="2304"/>
        </w:tabs>
        <w:spacing w:line="360" w:lineRule="auto"/>
      </w:pPr>
      <w:r w:rsidRPr="00FC6FA6">
        <w:t xml:space="preserve">   - Collect and verify essential information about artisans and their craft.</w:t>
      </w:r>
    </w:p>
    <w:p w14:paraId="49237832" w14:textId="77777777" w:rsidR="00DD0601" w:rsidRPr="00FC6FA6" w:rsidRDefault="00DD0601" w:rsidP="00DD0601">
      <w:pPr>
        <w:tabs>
          <w:tab w:val="left" w:pos="2304"/>
        </w:tabs>
        <w:spacing w:line="360" w:lineRule="auto"/>
      </w:pPr>
    </w:p>
    <w:p w14:paraId="70C6F219" w14:textId="77777777" w:rsidR="00DD0601" w:rsidRPr="00FC6FA6" w:rsidRDefault="00DD0601" w:rsidP="00DD0601">
      <w:pPr>
        <w:tabs>
          <w:tab w:val="left" w:pos="2304"/>
        </w:tabs>
        <w:spacing w:line="360" w:lineRule="auto"/>
      </w:pPr>
      <w:r w:rsidRPr="00FC6FA6">
        <w:t xml:space="preserve">2. **Storefront </w:t>
      </w:r>
      <w:proofErr w:type="gramStart"/>
      <w:r w:rsidRPr="00FC6FA6">
        <w:t>Creation:*</w:t>
      </w:r>
      <w:proofErr w:type="gramEnd"/>
      <w:r w:rsidRPr="00FC6FA6">
        <w:t>*</w:t>
      </w:r>
    </w:p>
    <w:p w14:paraId="1B42A46B" w14:textId="77777777" w:rsidR="00DD0601" w:rsidRPr="00FC6FA6" w:rsidRDefault="00DD0601" w:rsidP="00DD0601">
      <w:pPr>
        <w:tabs>
          <w:tab w:val="left" w:pos="2304"/>
        </w:tabs>
        <w:spacing w:line="360" w:lineRule="auto"/>
      </w:pPr>
      <w:r w:rsidRPr="00FC6FA6">
        <w:t xml:space="preserve">   - Enable artisans to create personalized online storefronts showcasing their products.</w:t>
      </w:r>
    </w:p>
    <w:p w14:paraId="66AA4FBF" w14:textId="77777777" w:rsidR="00DD0601" w:rsidRPr="00FC6FA6" w:rsidRDefault="00DD0601" w:rsidP="00DD0601">
      <w:pPr>
        <w:tabs>
          <w:tab w:val="left" w:pos="2304"/>
        </w:tabs>
        <w:spacing w:line="360" w:lineRule="auto"/>
      </w:pPr>
      <w:r w:rsidRPr="00FC6FA6">
        <w:t xml:space="preserve">   - Provide tools for uploading high-quality images, product descriptions, and pricing.</w:t>
      </w:r>
    </w:p>
    <w:p w14:paraId="2EC2390A" w14:textId="77777777" w:rsidR="00DD0601" w:rsidRPr="00FC6FA6" w:rsidRDefault="00DD0601" w:rsidP="00DD0601">
      <w:pPr>
        <w:tabs>
          <w:tab w:val="left" w:pos="2304"/>
        </w:tabs>
        <w:spacing w:line="360" w:lineRule="auto"/>
      </w:pPr>
    </w:p>
    <w:p w14:paraId="6C1308A0" w14:textId="77777777" w:rsidR="00DD0601" w:rsidRPr="00FC6FA6" w:rsidRDefault="00DD0601" w:rsidP="00DD0601">
      <w:pPr>
        <w:tabs>
          <w:tab w:val="left" w:pos="2304"/>
        </w:tabs>
        <w:spacing w:line="360" w:lineRule="auto"/>
      </w:pPr>
      <w:r w:rsidRPr="00FC6FA6">
        <w:t xml:space="preserve">3. **Product </w:t>
      </w:r>
      <w:proofErr w:type="gramStart"/>
      <w:r w:rsidRPr="00FC6FA6">
        <w:t>Management:*</w:t>
      </w:r>
      <w:proofErr w:type="gramEnd"/>
      <w:r w:rsidRPr="00FC6FA6">
        <w:t>*</w:t>
      </w:r>
    </w:p>
    <w:p w14:paraId="313ED3B8" w14:textId="77777777" w:rsidR="00DD0601" w:rsidRPr="00FC6FA6" w:rsidRDefault="00DD0601" w:rsidP="00DD0601">
      <w:pPr>
        <w:tabs>
          <w:tab w:val="left" w:pos="2304"/>
        </w:tabs>
        <w:spacing w:line="360" w:lineRule="auto"/>
      </w:pPr>
      <w:r w:rsidRPr="00FC6FA6">
        <w:t xml:space="preserve">   - Implement a system for artisans to add, edit, and remove products easily.</w:t>
      </w:r>
    </w:p>
    <w:p w14:paraId="524CFB68" w14:textId="77777777" w:rsidR="00DD0601" w:rsidRPr="00FC6FA6" w:rsidRDefault="00DD0601" w:rsidP="00DD0601">
      <w:pPr>
        <w:tabs>
          <w:tab w:val="left" w:pos="2304"/>
        </w:tabs>
        <w:spacing w:line="360" w:lineRule="auto"/>
      </w:pPr>
      <w:r w:rsidRPr="00FC6FA6">
        <w:t xml:space="preserve">   - Include features for categorizing products to enhance user navigation.</w:t>
      </w:r>
    </w:p>
    <w:p w14:paraId="6E559C25" w14:textId="77777777" w:rsidR="00DD0601" w:rsidRPr="00FC6FA6" w:rsidRDefault="00DD0601" w:rsidP="00DD0601">
      <w:pPr>
        <w:tabs>
          <w:tab w:val="left" w:pos="2304"/>
        </w:tabs>
        <w:spacing w:line="360" w:lineRule="auto"/>
        <w:rPr>
          <w:sz w:val="32"/>
          <w:szCs w:val="32"/>
        </w:rPr>
      </w:pPr>
    </w:p>
    <w:p w14:paraId="65542FB3" w14:textId="77777777" w:rsidR="00DD0601" w:rsidRPr="00FC6FA6" w:rsidRDefault="00DD0601" w:rsidP="00DD0601">
      <w:pPr>
        <w:tabs>
          <w:tab w:val="left" w:pos="2304"/>
        </w:tabs>
        <w:spacing w:line="360" w:lineRule="auto"/>
      </w:pPr>
      <w:r w:rsidRPr="00FC6FA6">
        <w:t xml:space="preserve">4. **E-commerce </w:t>
      </w:r>
      <w:proofErr w:type="gramStart"/>
      <w:r w:rsidRPr="00FC6FA6">
        <w:t>Functionality:*</w:t>
      </w:r>
      <w:proofErr w:type="gramEnd"/>
      <w:r w:rsidRPr="00FC6FA6">
        <w:t>*</w:t>
      </w:r>
    </w:p>
    <w:p w14:paraId="69B6D465" w14:textId="77777777" w:rsidR="00DD0601" w:rsidRPr="00FC6FA6" w:rsidRDefault="00DD0601" w:rsidP="00DD0601">
      <w:pPr>
        <w:tabs>
          <w:tab w:val="left" w:pos="2304"/>
        </w:tabs>
        <w:spacing w:line="360" w:lineRule="auto"/>
      </w:pPr>
      <w:r w:rsidRPr="00FC6FA6">
        <w:t xml:space="preserve">   - Integrate secure payment gateways for seamless transactions.</w:t>
      </w:r>
    </w:p>
    <w:p w14:paraId="25FF15E3" w14:textId="77777777" w:rsidR="00DD0601" w:rsidRPr="00FC6FA6" w:rsidRDefault="00DD0601" w:rsidP="00DD0601">
      <w:pPr>
        <w:tabs>
          <w:tab w:val="left" w:pos="2304"/>
        </w:tabs>
        <w:spacing w:line="360" w:lineRule="auto"/>
      </w:pPr>
      <w:r w:rsidRPr="00FC6FA6">
        <w:t xml:space="preserve">   - Implement a shopping cart and order management system.</w:t>
      </w:r>
    </w:p>
    <w:p w14:paraId="45F76E38" w14:textId="77777777" w:rsidR="00DD0601" w:rsidRPr="00FC6FA6" w:rsidRDefault="00DD0601" w:rsidP="00DD0601">
      <w:pPr>
        <w:tabs>
          <w:tab w:val="left" w:pos="2304"/>
        </w:tabs>
        <w:spacing w:line="360" w:lineRule="auto"/>
      </w:pPr>
    </w:p>
    <w:p w14:paraId="404C427F" w14:textId="77777777" w:rsidR="00DD0601" w:rsidRPr="00FC6FA6" w:rsidRDefault="00DD0601" w:rsidP="00DD0601">
      <w:pPr>
        <w:tabs>
          <w:tab w:val="left" w:pos="2304"/>
        </w:tabs>
        <w:spacing w:line="360" w:lineRule="auto"/>
      </w:pPr>
      <w:r w:rsidRPr="00FC6FA6">
        <w:t xml:space="preserve">5. **Search and </w:t>
      </w:r>
      <w:proofErr w:type="gramStart"/>
      <w:r w:rsidRPr="00FC6FA6">
        <w:t>Filters:*</w:t>
      </w:r>
      <w:proofErr w:type="gramEnd"/>
      <w:r w:rsidRPr="00FC6FA6">
        <w:t>*</w:t>
      </w:r>
    </w:p>
    <w:p w14:paraId="489FC80B" w14:textId="77777777" w:rsidR="00DD0601" w:rsidRPr="00FC6FA6" w:rsidRDefault="00DD0601" w:rsidP="00DD0601">
      <w:pPr>
        <w:tabs>
          <w:tab w:val="left" w:pos="2304"/>
        </w:tabs>
        <w:spacing w:line="360" w:lineRule="auto"/>
      </w:pPr>
      <w:r w:rsidRPr="00FC6FA6">
        <w:t xml:space="preserve">   - Develop robust search functionality and filters to help users find specific artisan products.</w:t>
      </w:r>
    </w:p>
    <w:p w14:paraId="34CA39E5" w14:textId="77777777" w:rsidR="00DD0601" w:rsidRPr="00FC6FA6" w:rsidRDefault="00DD0601" w:rsidP="00DD0601">
      <w:pPr>
        <w:tabs>
          <w:tab w:val="left" w:pos="2304"/>
        </w:tabs>
        <w:spacing w:line="360" w:lineRule="auto"/>
      </w:pPr>
      <w:r w:rsidRPr="00FC6FA6">
        <w:t xml:space="preserve">   - Include sorting options based on various criteria like price, popularity, or category.</w:t>
      </w:r>
    </w:p>
    <w:p w14:paraId="4D1BCF3F" w14:textId="77777777" w:rsidR="00DD0601" w:rsidRPr="00FC6FA6" w:rsidRDefault="00DD0601" w:rsidP="00DD0601">
      <w:pPr>
        <w:tabs>
          <w:tab w:val="left" w:pos="2304"/>
        </w:tabs>
        <w:spacing w:line="360" w:lineRule="auto"/>
        <w:rPr>
          <w:sz w:val="32"/>
          <w:szCs w:val="32"/>
        </w:rPr>
      </w:pPr>
    </w:p>
    <w:p w14:paraId="3EEA818C" w14:textId="77777777" w:rsidR="00DD0601" w:rsidRPr="00FC6FA6" w:rsidRDefault="00DD0601" w:rsidP="00DD0601">
      <w:pPr>
        <w:tabs>
          <w:tab w:val="left" w:pos="2304"/>
        </w:tabs>
        <w:spacing w:line="360" w:lineRule="auto"/>
      </w:pPr>
      <w:r w:rsidRPr="00FC6FA6">
        <w:t xml:space="preserve">6. **Community and </w:t>
      </w:r>
      <w:proofErr w:type="gramStart"/>
      <w:r w:rsidRPr="00FC6FA6">
        <w:t>Reviews:*</w:t>
      </w:r>
      <w:proofErr w:type="gramEnd"/>
      <w:r w:rsidRPr="00FC6FA6">
        <w:t>*</w:t>
      </w:r>
    </w:p>
    <w:p w14:paraId="4578B3A6" w14:textId="77777777" w:rsidR="00DD0601" w:rsidRPr="00FC6FA6" w:rsidRDefault="00DD0601" w:rsidP="00DD0601">
      <w:pPr>
        <w:tabs>
          <w:tab w:val="left" w:pos="2304"/>
        </w:tabs>
        <w:spacing w:line="360" w:lineRule="auto"/>
      </w:pPr>
      <w:r w:rsidRPr="00FC6FA6">
        <w:t xml:space="preserve">   - Incorporate a community space for artisans and customers to interact.</w:t>
      </w:r>
    </w:p>
    <w:p w14:paraId="4290AE56" w14:textId="77777777" w:rsidR="00DD0601" w:rsidRPr="00FC6FA6" w:rsidRDefault="00DD0601" w:rsidP="00DD0601">
      <w:pPr>
        <w:tabs>
          <w:tab w:val="left" w:pos="2304"/>
        </w:tabs>
        <w:spacing w:line="360" w:lineRule="auto"/>
      </w:pPr>
      <w:r w:rsidRPr="00FC6FA6">
        <w:rPr>
          <w:sz w:val="32"/>
          <w:szCs w:val="32"/>
        </w:rPr>
        <w:lastRenderedPageBreak/>
        <w:t xml:space="preserve">   </w:t>
      </w:r>
      <w:r w:rsidRPr="00FC6FA6">
        <w:t>- Implement a review and rating system to build trust and credibility.</w:t>
      </w:r>
    </w:p>
    <w:p w14:paraId="437CFA93" w14:textId="77777777" w:rsidR="00DD0601" w:rsidRPr="00FC6FA6" w:rsidRDefault="00DD0601" w:rsidP="00DD0601">
      <w:pPr>
        <w:tabs>
          <w:tab w:val="left" w:pos="2304"/>
        </w:tabs>
        <w:spacing w:line="360" w:lineRule="auto"/>
        <w:rPr>
          <w:sz w:val="32"/>
          <w:szCs w:val="32"/>
        </w:rPr>
      </w:pPr>
    </w:p>
    <w:p w14:paraId="2CA5B15F" w14:textId="77777777" w:rsidR="00DD0601" w:rsidRPr="00FC6FA6" w:rsidRDefault="00DD0601" w:rsidP="00DD0601">
      <w:pPr>
        <w:tabs>
          <w:tab w:val="left" w:pos="2304"/>
        </w:tabs>
        <w:spacing w:line="360" w:lineRule="auto"/>
      </w:pPr>
      <w:r w:rsidRPr="00FC6FA6">
        <w:t xml:space="preserve">7. **Mobile </w:t>
      </w:r>
      <w:proofErr w:type="gramStart"/>
      <w:r w:rsidRPr="00FC6FA6">
        <w:t>Responsiveness:*</w:t>
      </w:r>
      <w:proofErr w:type="gramEnd"/>
      <w:r w:rsidRPr="00FC6FA6">
        <w:t>*</w:t>
      </w:r>
    </w:p>
    <w:p w14:paraId="6B92466D" w14:textId="77777777" w:rsidR="00DD0601" w:rsidRPr="00FC6FA6" w:rsidRDefault="00DD0601" w:rsidP="00DD0601">
      <w:pPr>
        <w:tabs>
          <w:tab w:val="left" w:pos="2304"/>
        </w:tabs>
        <w:spacing w:line="360" w:lineRule="auto"/>
      </w:pPr>
      <w:r w:rsidRPr="00FC6FA6">
        <w:t xml:space="preserve">   - Ensure the platform is accessible and optimized for mobile devices.</w:t>
      </w:r>
    </w:p>
    <w:p w14:paraId="65A4B749" w14:textId="77777777" w:rsidR="00DD0601" w:rsidRPr="00FC6FA6" w:rsidRDefault="00DD0601" w:rsidP="00DD0601">
      <w:pPr>
        <w:tabs>
          <w:tab w:val="left" w:pos="2304"/>
        </w:tabs>
        <w:spacing w:line="360" w:lineRule="auto"/>
      </w:pPr>
    </w:p>
    <w:p w14:paraId="7B1856BD" w14:textId="77777777" w:rsidR="00DD0601" w:rsidRPr="00FC6FA6" w:rsidRDefault="00DD0601" w:rsidP="00DD0601">
      <w:pPr>
        <w:tabs>
          <w:tab w:val="left" w:pos="2304"/>
        </w:tabs>
        <w:spacing w:line="360" w:lineRule="auto"/>
      </w:pPr>
      <w:r w:rsidRPr="00FC6FA6">
        <w:t xml:space="preserve">8. **Marketing and </w:t>
      </w:r>
      <w:proofErr w:type="gramStart"/>
      <w:r w:rsidRPr="00FC6FA6">
        <w:t>Promotions:*</w:t>
      </w:r>
      <w:proofErr w:type="gramEnd"/>
      <w:r w:rsidRPr="00FC6FA6">
        <w:t>*</w:t>
      </w:r>
    </w:p>
    <w:p w14:paraId="6FC48E16" w14:textId="77777777" w:rsidR="00DD0601" w:rsidRPr="00FC6FA6" w:rsidRDefault="00DD0601" w:rsidP="00DD0601">
      <w:pPr>
        <w:tabs>
          <w:tab w:val="left" w:pos="2304"/>
        </w:tabs>
        <w:spacing w:line="360" w:lineRule="auto"/>
      </w:pPr>
      <w:r w:rsidRPr="00FC6FA6">
        <w:t xml:space="preserve">   - Integrate promotional tools such as discounts, coupons, and featured product showcases.</w:t>
      </w:r>
    </w:p>
    <w:p w14:paraId="628BE4E4" w14:textId="77777777" w:rsidR="00DD0601" w:rsidRPr="00FC6FA6" w:rsidRDefault="00DD0601" w:rsidP="00DD0601">
      <w:pPr>
        <w:tabs>
          <w:tab w:val="left" w:pos="2304"/>
        </w:tabs>
        <w:spacing w:line="360" w:lineRule="auto"/>
      </w:pPr>
      <w:r w:rsidRPr="00FC6FA6">
        <w:t xml:space="preserve">   - Implement a newsletter or notification system to keep users informed about new products or promotions.</w:t>
      </w:r>
    </w:p>
    <w:p w14:paraId="2BD8E542" w14:textId="77777777" w:rsidR="00DD0601" w:rsidRPr="00FC6FA6" w:rsidRDefault="00DD0601" w:rsidP="00DD0601">
      <w:pPr>
        <w:tabs>
          <w:tab w:val="left" w:pos="2304"/>
        </w:tabs>
        <w:spacing w:line="360" w:lineRule="auto"/>
      </w:pPr>
    </w:p>
    <w:p w14:paraId="3ADFD411" w14:textId="77777777" w:rsidR="00DD0601" w:rsidRPr="00FC6FA6" w:rsidRDefault="00DD0601" w:rsidP="00DD0601">
      <w:pPr>
        <w:tabs>
          <w:tab w:val="left" w:pos="2304"/>
        </w:tabs>
        <w:spacing w:line="360" w:lineRule="auto"/>
      </w:pPr>
      <w:r w:rsidRPr="00FC6FA6">
        <w:t xml:space="preserve">9. **Analytics and </w:t>
      </w:r>
      <w:proofErr w:type="gramStart"/>
      <w:r w:rsidRPr="00FC6FA6">
        <w:t>Reporting:*</w:t>
      </w:r>
      <w:proofErr w:type="gramEnd"/>
      <w:r w:rsidRPr="00FC6FA6">
        <w:t>*</w:t>
      </w:r>
    </w:p>
    <w:p w14:paraId="37D767C5" w14:textId="77777777" w:rsidR="00DD0601" w:rsidRPr="00FC6FA6" w:rsidRDefault="00DD0601" w:rsidP="00DD0601">
      <w:pPr>
        <w:tabs>
          <w:tab w:val="left" w:pos="2304"/>
        </w:tabs>
        <w:spacing w:line="360" w:lineRule="auto"/>
      </w:pPr>
      <w:r w:rsidRPr="00FC6FA6">
        <w:t xml:space="preserve">   - Provide analytics tools for artisans to track the performance of their storefronts.</w:t>
      </w:r>
    </w:p>
    <w:p w14:paraId="5DB4B101" w14:textId="77777777" w:rsidR="00DD0601" w:rsidRPr="00FC6FA6" w:rsidRDefault="00DD0601" w:rsidP="00DD0601">
      <w:pPr>
        <w:tabs>
          <w:tab w:val="left" w:pos="2304"/>
        </w:tabs>
        <w:spacing w:line="360" w:lineRule="auto"/>
      </w:pPr>
      <w:r w:rsidRPr="00FC6FA6">
        <w:t xml:space="preserve">   - Implement overall platform analytics for administrators to assess user behavior and improve the platform.</w:t>
      </w:r>
    </w:p>
    <w:p w14:paraId="77F7554B" w14:textId="77777777" w:rsidR="00DD0601" w:rsidRPr="00FC6FA6" w:rsidRDefault="00DD0601" w:rsidP="00DD0601">
      <w:pPr>
        <w:tabs>
          <w:tab w:val="left" w:pos="2304"/>
        </w:tabs>
        <w:spacing w:line="360" w:lineRule="auto"/>
      </w:pPr>
    </w:p>
    <w:p w14:paraId="66900798" w14:textId="77777777" w:rsidR="00DD0601" w:rsidRPr="00FC6FA6" w:rsidRDefault="00DD0601" w:rsidP="00DD0601">
      <w:pPr>
        <w:tabs>
          <w:tab w:val="left" w:pos="2304"/>
        </w:tabs>
        <w:spacing w:line="360" w:lineRule="auto"/>
      </w:pPr>
      <w:r w:rsidRPr="00FC6FA6">
        <w:t xml:space="preserve">10. **Shipping and </w:t>
      </w:r>
      <w:proofErr w:type="gramStart"/>
      <w:r w:rsidRPr="00FC6FA6">
        <w:t>Logistics:*</w:t>
      </w:r>
      <w:proofErr w:type="gramEnd"/>
      <w:r w:rsidRPr="00FC6FA6">
        <w:t>*</w:t>
      </w:r>
    </w:p>
    <w:p w14:paraId="3E803B0B" w14:textId="77777777" w:rsidR="00DD0601" w:rsidRPr="00FC6FA6" w:rsidRDefault="00DD0601" w:rsidP="00DD0601">
      <w:pPr>
        <w:tabs>
          <w:tab w:val="left" w:pos="2304"/>
        </w:tabs>
        <w:spacing w:line="360" w:lineRule="auto"/>
      </w:pPr>
      <w:r w:rsidRPr="00FC6FA6">
        <w:t xml:space="preserve">    - Integrate shipping options and provide tracking features.</w:t>
      </w:r>
    </w:p>
    <w:p w14:paraId="5865F341" w14:textId="77777777" w:rsidR="00DD0601" w:rsidRPr="00FC6FA6" w:rsidRDefault="00DD0601" w:rsidP="00DD0601">
      <w:pPr>
        <w:tabs>
          <w:tab w:val="left" w:pos="2304"/>
        </w:tabs>
        <w:spacing w:line="360" w:lineRule="auto"/>
      </w:pPr>
      <w:r w:rsidRPr="00FC6FA6">
        <w:t xml:space="preserve">    - Offer various shipping methods and calculate shipping costs based on location.</w:t>
      </w:r>
    </w:p>
    <w:p w14:paraId="5A31F1C8" w14:textId="77777777" w:rsidR="00DD0601" w:rsidRPr="00FC6FA6" w:rsidRDefault="00DD0601" w:rsidP="00DD0601">
      <w:pPr>
        <w:tabs>
          <w:tab w:val="left" w:pos="2304"/>
        </w:tabs>
        <w:spacing w:line="360" w:lineRule="auto"/>
      </w:pPr>
    </w:p>
    <w:p w14:paraId="49157872" w14:textId="77777777" w:rsidR="00DD0601" w:rsidRPr="00FC6FA6" w:rsidRDefault="00DD0601" w:rsidP="00DD0601">
      <w:pPr>
        <w:tabs>
          <w:tab w:val="left" w:pos="2304"/>
        </w:tabs>
        <w:spacing w:line="360" w:lineRule="auto"/>
      </w:pPr>
      <w:r w:rsidRPr="00FC6FA6">
        <w:t xml:space="preserve">11. **Legal and </w:t>
      </w:r>
      <w:proofErr w:type="gramStart"/>
      <w:r w:rsidRPr="00FC6FA6">
        <w:t>Compliance:*</w:t>
      </w:r>
      <w:proofErr w:type="gramEnd"/>
      <w:r w:rsidRPr="00FC6FA6">
        <w:t>*</w:t>
      </w:r>
    </w:p>
    <w:p w14:paraId="57BA91BE" w14:textId="77777777" w:rsidR="00DD0601" w:rsidRPr="00FC6FA6" w:rsidRDefault="00DD0601" w:rsidP="00DD0601">
      <w:pPr>
        <w:tabs>
          <w:tab w:val="left" w:pos="2304"/>
        </w:tabs>
        <w:spacing w:line="360" w:lineRule="auto"/>
      </w:pPr>
      <w:r w:rsidRPr="00FC6FA6">
        <w:t xml:space="preserve">    - Ensure compliance with e-commerce regulations and standards.</w:t>
      </w:r>
    </w:p>
    <w:p w14:paraId="2B76082E" w14:textId="77777777" w:rsidR="00DD0601" w:rsidRPr="00FC6FA6" w:rsidRDefault="00DD0601" w:rsidP="00DD0601">
      <w:pPr>
        <w:tabs>
          <w:tab w:val="left" w:pos="2304"/>
        </w:tabs>
        <w:spacing w:line="360" w:lineRule="auto"/>
      </w:pPr>
      <w:r w:rsidRPr="00FC6FA6">
        <w:t xml:space="preserve">    - Implement terms of service, privacy policies, and secure data storage practices.</w:t>
      </w:r>
    </w:p>
    <w:p w14:paraId="6A24A499" w14:textId="77777777" w:rsidR="00DD0601" w:rsidRPr="00FC6FA6" w:rsidRDefault="00DD0601" w:rsidP="00DD0601">
      <w:pPr>
        <w:tabs>
          <w:tab w:val="left" w:pos="2304"/>
        </w:tabs>
        <w:spacing w:line="360" w:lineRule="auto"/>
      </w:pPr>
    </w:p>
    <w:p w14:paraId="1ACB8442" w14:textId="77777777" w:rsidR="00DD0601" w:rsidRPr="00FC6FA6" w:rsidRDefault="00DD0601" w:rsidP="00DD0601">
      <w:pPr>
        <w:tabs>
          <w:tab w:val="left" w:pos="2304"/>
        </w:tabs>
        <w:spacing w:line="360" w:lineRule="auto"/>
      </w:pPr>
      <w:r w:rsidRPr="00FC6FA6">
        <w:t xml:space="preserve">12. **Customer </w:t>
      </w:r>
      <w:proofErr w:type="gramStart"/>
      <w:r w:rsidRPr="00FC6FA6">
        <w:t>Support:*</w:t>
      </w:r>
      <w:proofErr w:type="gramEnd"/>
      <w:r w:rsidRPr="00FC6FA6">
        <w:t>*</w:t>
      </w:r>
    </w:p>
    <w:p w14:paraId="0C9DA96D" w14:textId="77777777" w:rsidR="00DD0601" w:rsidRPr="00FC6FA6" w:rsidRDefault="00DD0601" w:rsidP="00DD0601">
      <w:pPr>
        <w:tabs>
          <w:tab w:val="left" w:pos="2304"/>
        </w:tabs>
        <w:spacing w:line="360" w:lineRule="auto"/>
      </w:pPr>
      <w:r w:rsidRPr="00FC6FA6">
        <w:t xml:space="preserve">    - Provide a customer support system for inquiries, complaints, or assistance.</w:t>
      </w:r>
    </w:p>
    <w:p w14:paraId="17797F16" w14:textId="77777777" w:rsidR="00DD0601" w:rsidRPr="00FC6FA6" w:rsidRDefault="00DD0601" w:rsidP="00DD0601">
      <w:pPr>
        <w:tabs>
          <w:tab w:val="left" w:pos="2304"/>
        </w:tabs>
        <w:spacing w:line="360" w:lineRule="auto"/>
      </w:pPr>
      <w:r w:rsidRPr="00FC6FA6">
        <w:t xml:space="preserve">    - Include chatbots or FAQs to address common queries.</w:t>
      </w:r>
    </w:p>
    <w:p w14:paraId="2B0D2338" w14:textId="77777777" w:rsidR="00DD0601" w:rsidRPr="00FC6FA6" w:rsidRDefault="00DD0601" w:rsidP="00DD0601">
      <w:pPr>
        <w:tabs>
          <w:tab w:val="left" w:pos="2304"/>
        </w:tabs>
        <w:spacing w:line="360" w:lineRule="auto"/>
      </w:pPr>
    </w:p>
    <w:p w14:paraId="320CE5F9" w14:textId="77777777" w:rsidR="00DD0601" w:rsidRPr="00FC6FA6" w:rsidRDefault="00DD0601" w:rsidP="00DD0601">
      <w:pPr>
        <w:tabs>
          <w:tab w:val="left" w:pos="2304"/>
        </w:tabs>
        <w:spacing w:line="360" w:lineRule="auto"/>
      </w:pPr>
      <w:r w:rsidRPr="00FC6FA6">
        <w:t xml:space="preserve">13. **Technology </w:t>
      </w:r>
      <w:proofErr w:type="gramStart"/>
      <w:r w:rsidRPr="00FC6FA6">
        <w:t>Stack:*</w:t>
      </w:r>
      <w:proofErr w:type="gramEnd"/>
      <w:r w:rsidRPr="00FC6FA6">
        <w:t>*</w:t>
      </w:r>
    </w:p>
    <w:p w14:paraId="33DF5800" w14:textId="77777777" w:rsidR="00DD0601" w:rsidRPr="00FC6FA6" w:rsidRDefault="00DD0601" w:rsidP="00DD0601">
      <w:pPr>
        <w:tabs>
          <w:tab w:val="left" w:pos="2304"/>
        </w:tabs>
        <w:spacing w:line="360" w:lineRule="auto"/>
      </w:pPr>
      <w:r w:rsidRPr="00FC6FA6">
        <w:rPr>
          <w:sz w:val="32"/>
          <w:szCs w:val="32"/>
        </w:rPr>
        <w:t xml:space="preserve">    </w:t>
      </w:r>
      <w:r w:rsidRPr="00FC6FA6">
        <w:t>- Choose a suitable technology stack for the platform's development, considering scalability and security.</w:t>
      </w:r>
    </w:p>
    <w:p w14:paraId="1A3FC9F9" w14:textId="77777777" w:rsidR="00DD0601" w:rsidRPr="00FC6FA6" w:rsidRDefault="00DD0601" w:rsidP="00DD0601">
      <w:pPr>
        <w:tabs>
          <w:tab w:val="left" w:pos="2304"/>
        </w:tabs>
        <w:spacing w:line="360" w:lineRule="auto"/>
        <w:rPr>
          <w:sz w:val="32"/>
          <w:szCs w:val="32"/>
        </w:rPr>
      </w:pPr>
    </w:p>
    <w:p w14:paraId="1C34245C" w14:textId="77777777" w:rsidR="00DD0601" w:rsidRPr="00FC6FA6" w:rsidRDefault="00DD0601" w:rsidP="00DD0601">
      <w:pPr>
        <w:tabs>
          <w:tab w:val="left" w:pos="2304"/>
        </w:tabs>
        <w:spacing w:line="360" w:lineRule="auto"/>
      </w:pPr>
      <w:r w:rsidRPr="00FC6FA6">
        <w:t xml:space="preserve">14. **Sustainability and Social </w:t>
      </w:r>
      <w:proofErr w:type="gramStart"/>
      <w:r w:rsidRPr="00FC6FA6">
        <w:t>Impact:*</w:t>
      </w:r>
      <w:proofErr w:type="gramEnd"/>
      <w:r w:rsidRPr="00FC6FA6">
        <w:t>*</w:t>
      </w:r>
    </w:p>
    <w:p w14:paraId="17639B2A" w14:textId="77777777" w:rsidR="00DD0601" w:rsidRPr="00FC6FA6" w:rsidRDefault="00DD0601" w:rsidP="00DD0601">
      <w:pPr>
        <w:tabs>
          <w:tab w:val="left" w:pos="2304"/>
        </w:tabs>
        <w:spacing w:line="360" w:lineRule="auto"/>
      </w:pPr>
      <w:r w:rsidRPr="00FC6FA6">
        <w:t xml:space="preserve">    - Integrate features that highlight sustainable practices and the social impact of supporting artisans.</w:t>
      </w:r>
    </w:p>
    <w:p w14:paraId="63446782" w14:textId="77777777" w:rsidR="00DD0601" w:rsidRPr="00FC6FA6" w:rsidRDefault="00DD0601" w:rsidP="00DD0601">
      <w:pPr>
        <w:tabs>
          <w:tab w:val="left" w:pos="2304"/>
        </w:tabs>
        <w:spacing w:line="360" w:lineRule="auto"/>
      </w:pPr>
    </w:p>
    <w:p w14:paraId="5243CA7B" w14:textId="77777777" w:rsidR="00DD0601" w:rsidRPr="00FC6FA6" w:rsidRDefault="00DD0601" w:rsidP="00DD0601">
      <w:pPr>
        <w:tabs>
          <w:tab w:val="left" w:pos="2304"/>
        </w:tabs>
        <w:spacing w:line="360" w:lineRule="auto"/>
      </w:pPr>
      <w:r w:rsidRPr="00FC6FA6">
        <w:t xml:space="preserve">15. **Expansion and </w:t>
      </w:r>
      <w:proofErr w:type="gramStart"/>
      <w:r w:rsidRPr="00FC6FA6">
        <w:t>Scalability:*</w:t>
      </w:r>
      <w:proofErr w:type="gramEnd"/>
      <w:r w:rsidRPr="00FC6FA6">
        <w:t>*</w:t>
      </w:r>
    </w:p>
    <w:p w14:paraId="0DBBABE0" w14:textId="77777777" w:rsidR="00DD0601" w:rsidRPr="00FC6FA6" w:rsidRDefault="00DD0601" w:rsidP="00DD0601">
      <w:pPr>
        <w:tabs>
          <w:tab w:val="left" w:pos="2304"/>
        </w:tabs>
        <w:spacing w:line="360" w:lineRule="auto"/>
      </w:pPr>
      <w:r w:rsidRPr="00FC6FA6">
        <w:t xml:space="preserve">    - Design the platform with scalability in mind, allowing for future expansion and additional features.</w:t>
      </w:r>
    </w:p>
    <w:p w14:paraId="73BD6605" w14:textId="77777777" w:rsidR="00DD0601" w:rsidRPr="00FC6FA6" w:rsidRDefault="00DD0601" w:rsidP="00DD0601">
      <w:pPr>
        <w:tabs>
          <w:tab w:val="left" w:pos="2304"/>
        </w:tabs>
        <w:spacing w:line="360" w:lineRule="auto"/>
      </w:pPr>
    </w:p>
    <w:p w14:paraId="43FFD01E" w14:textId="77777777" w:rsidR="00DD0601" w:rsidRPr="00FC6FA6" w:rsidRDefault="00DD0601" w:rsidP="00DD0601">
      <w:pPr>
        <w:tabs>
          <w:tab w:val="left" w:pos="2304"/>
        </w:tabs>
        <w:spacing w:line="360" w:lineRule="auto"/>
      </w:pPr>
      <w:r w:rsidRPr="00FC6FA6">
        <w:t>By addressing these aspects, your e-commerce project for artisans can create a comprehensive and engaging platform that benefits both artisans and customers.</w:t>
      </w:r>
    </w:p>
    <w:p w14:paraId="1C7D6A10" w14:textId="47DFE3F1" w:rsidR="00DD0601" w:rsidRDefault="00DD0601">
      <w:pPr>
        <w:rPr>
          <w:b/>
        </w:rPr>
      </w:pPr>
    </w:p>
    <w:p w14:paraId="14FC8FE6" w14:textId="27981467" w:rsidR="00613B75" w:rsidRDefault="00613B75" w:rsidP="00B20084">
      <w:pPr>
        <w:rPr>
          <w:b/>
        </w:rPr>
      </w:pPr>
    </w:p>
    <w:p w14:paraId="10538C10" w14:textId="77777777" w:rsidR="00613B75" w:rsidRDefault="00613B75">
      <w:pPr>
        <w:rPr>
          <w:b/>
        </w:rPr>
      </w:pPr>
      <w:r>
        <w:rPr>
          <w:b/>
        </w:rPr>
        <w:br w:type="page"/>
      </w:r>
    </w:p>
    <w:p w14:paraId="7030F0B7" w14:textId="2CCA248F" w:rsidR="00613B75" w:rsidRPr="00FC6FA6" w:rsidRDefault="00B458B7" w:rsidP="00B458B7">
      <w:pPr>
        <w:ind w:left="720"/>
        <w:rPr>
          <w:b/>
          <w:bCs/>
          <w:sz w:val="32"/>
          <w:szCs w:val="32"/>
        </w:rPr>
      </w:pPr>
      <w:r>
        <w:rPr>
          <w:b/>
          <w:bCs/>
          <w:sz w:val="32"/>
          <w:szCs w:val="32"/>
        </w:rPr>
        <w:lastRenderedPageBreak/>
        <w:t xml:space="preserve">              </w:t>
      </w:r>
      <w:r w:rsidR="00613B75" w:rsidRPr="00FC6FA6">
        <w:rPr>
          <w:b/>
          <w:bCs/>
          <w:sz w:val="32"/>
          <w:szCs w:val="32"/>
        </w:rPr>
        <w:t>LIST OF ABBREVIATIONS</w:t>
      </w:r>
    </w:p>
    <w:p w14:paraId="208F9172" w14:textId="77777777" w:rsidR="00613B75" w:rsidRPr="00FC6FA6" w:rsidRDefault="00613B75" w:rsidP="00613B75">
      <w:pPr>
        <w:ind w:left="720"/>
        <w:jc w:val="center"/>
        <w:rPr>
          <w:b/>
          <w:bCs/>
          <w:sz w:val="40"/>
          <w:szCs w:val="40"/>
        </w:rPr>
      </w:pPr>
    </w:p>
    <w:p w14:paraId="3ECB8AB8" w14:textId="77777777" w:rsidR="00613B75" w:rsidRPr="00FC6FA6" w:rsidRDefault="00613B75" w:rsidP="00613B75">
      <w:pPr>
        <w:ind w:left="720"/>
      </w:pPr>
      <w:r w:rsidRPr="00FC6FA6">
        <w:t>Here is a list of possible abbreviations related to e-commerce for artisans:</w:t>
      </w:r>
    </w:p>
    <w:p w14:paraId="2195998D" w14:textId="77777777" w:rsidR="00613B75" w:rsidRPr="00FC6FA6" w:rsidRDefault="00613B75" w:rsidP="00613B75">
      <w:pPr>
        <w:ind w:left="720"/>
      </w:pPr>
    </w:p>
    <w:p w14:paraId="03306E7F" w14:textId="77777777" w:rsidR="00613B75" w:rsidRPr="00FC6FA6" w:rsidRDefault="00613B75" w:rsidP="00613B75">
      <w:pPr>
        <w:ind w:left="720"/>
      </w:pPr>
      <w:r w:rsidRPr="00FC6FA6">
        <w:t>1. **</w:t>
      </w:r>
      <w:proofErr w:type="gramStart"/>
      <w:r w:rsidRPr="00FC6FA6">
        <w:t>ECFA:*</w:t>
      </w:r>
      <w:proofErr w:type="gramEnd"/>
      <w:r w:rsidRPr="00FC6FA6">
        <w:t>* E-Commerce for Artisans</w:t>
      </w:r>
    </w:p>
    <w:p w14:paraId="740BC16B" w14:textId="77777777" w:rsidR="00613B75" w:rsidRPr="00FC6FA6" w:rsidRDefault="00613B75" w:rsidP="00613B75">
      <w:pPr>
        <w:ind w:left="720"/>
      </w:pPr>
    </w:p>
    <w:p w14:paraId="02082A6D" w14:textId="77777777" w:rsidR="00613B75" w:rsidRPr="00FC6FA6" w:rsidRDefault="00613B75" w:rsidP="00613B75">
      <w:pPr>
        <w:ind w:left="720"/>
      </w:pPr>
      <w:r w:rsidRPr="00FC6FA6">
        <w:t>2. **</w:t>
      </w:r>
      <w:proofErr w:type="gramStart"/>
      <w:r w:rsidRPr="00FC6FA6">
        <w:t>AMC:*</w:t>
      </w:r>
      <w:proofErr w:type="gramEnd"/>
      <w:r w:rsidRPr="00FC6FA6">
        <w:t>* Artisan Marketplace Connect</w:t>
      </w:r>
    </w:p>
    <w:p w14:paraId="0E504814" w14:textId="77777777" w:rsidR="00613B75" w:rsidRPr="00FC6FA6" w:rsidRDefault="00613B75" w:rsidP="00613B75">
      <w:pPr>
        <w:ind w:left="720"/>
      </w:pPr>
    </w:p>
    <w:p w14:paraId="38E9EEC0" w14:textId="77777777" w:rsidR="00613B75" w:rsidRPr="00FC6FA6" w:rsidRDefault="00613B75" w:rsidP="00613B75">
      <w:pPr>
        <w:ind w:left="720"/>
      </w:pPr>
      <w:r w:rsidRPr="00FC6FA6">
        <w:t>3. **</w:t>
      </w:r>
      <w:proofErr w:type="gramStart"/>
      <w:r w:rsidRPr="00FC6FA6">
        <w:t>AAC:*</w:t>
      </w:r>
      <w:proofErr w:type="gramEnd"/>
      <w:r w:rsidRPr="00FC6FA6">
        <w:t>* Artisan Accessible Commerce</w:t>
      </w:r>
    </w:p>
    <w:p w14:paraId="0179112C" w14:textId="77777777" w:rsidR="00613B75" w:rsidRPr="00FC6FA6" w:rsidRDefault="00613B75" w:rsidP="00613B75">
      <w:pPr>
        <w:ind w:left="720"/>
      </w:pPr>
    </w:p>
    <w:p w14:paraId="1C947B29" w14:textId="77777777" w:rsidR="00613B75" w:rsidRPr="00FC6FA6" w:rsidRDefault="00613B75" w:rsidP="00613B75">
      <w:pPr>
        <w:ind w:left="720"/>
      </w:pPr>
      <w:r w:rsidRPr="00FC6FA6">
        <w:t>4. **</w:t>
      </w:r>
      <w:proofErr w:type="gramStart"/>
      <w:r w:rsidRPr="00FC6FA6">
        <w:t>AOC:*</w:t>
      </w:r>
      <w:proofErr w:type="gramEnd"/>
      <w:r w:rsidRPr="00FC6FA6">
        <w:t>* Artisan Online Commerce</w:t>
      </w:r>
    </w:p>
    <w:p w14:paraId="074593E3" w14:textId="77777777" w:rsidR="00613B75" w:rsidRPr="00FC6FA6" w:rsidRDefault="00613B75" w:rsidP="00613B75">
      <w:pPr>
        <w:ind w:left="720"/>
      </w:pPr>
    </w:p>
    <w:p w14:paraId="13472F17" w14:textId="77777777" w:rsidR="00613B75" w:rsidRPr="00FC6FA6" w:rsidRDefault="00613B75" w:rsidP="00613B75">
      <w:pPr>
        <w:ind w:left="720"/>
      </w:pPr>
      <w:r w:rsidRPr="00FC6FA6">
        <w:t>5. **</w:t>
      </w:r>
      <w:proofErr w:type="gramStart"/>
      <w:r w:rsidRPr="00FC6FA6">
        <w:t>AIC:*</w:t>
      </w:r>
      <w:proofErr w:type="gramEnd"/>
      <w:r w:rsidRPr="00FC6FA6">
        <w:t>* Artisan Internet Commerce</w:t>
      </w:r>
    </w:p>
    <w:p w14:paraId="2CE6495B" w14:textId="77777777" w:rsidR="00613B75" w:rsidRPr="00FC6FA6" w:rsidRDefault="00613B75" w:rsidP="00613B75">
      <w:pPr>
        <w:ind w:left="720"/>
      </w:pPr>
    </w:p>
    <w:p w14:paraId="1998E889" w14:textId="77777777" w:rsidR="00613B75" w:rsidRPr="00FC6FA6" w:rsidRDefault="00613B75" w:rsidP="00613B75">
      <w:pPr>
        <w:ind w:left="720"/>
      </w:pPr>
      <w:r w:rsidRPr="00FC6FA6">
        <w:t>6. **</w:t>
      </w:r>
      <w:proofErr w:type="gramStart"/>
      <w:r w:rsidRPr="00FC6FA6">
        <w:t>AACM:*</w:t>
      </w:r>
      <w:proofErr w:type="gramEnd"/>
      <w:r w:rsidRPr="00FC6FA6">
        <w:t>* Artisan e-Commerce Marketplace</w:t>
      </w:r>
    </w:p>
    <w:p w14:paraId="1A1DA202" w14:textId="77777777" w:rsidR="00613B75" w:rsidRPr="00FC6FA6" w:rsidRDefault="00613B75" w:rsidP="00613B75">
      <w:pPr>
        <w:ind w:left="720"/>
      </w:pPr>
    </w:p>
    <w:p w14:paraId="7DDCD478" w14:textId="77777777" w:rsidR="00613B75" w:rsidRPr="00FC6FA6" w:rsidRDefault="00613B75" w:rsidP="00613B75">
      <w:pPr>
        <w:ind w:left="720"/>
      </w:pPr>
      <w:r w:rsidRPr="00FC6FA6">
        <w:t>7. **</w:t>
      </w:r>
      <w:proofErr w:type="gramStart"/>
      <w:r w:rsidRPr="00FC6FA6">
        <w:t>AET:*</w:t>
      </w:r>
      <w:proofErr w:type="gramEnd"/>
      <w:r w:rsidRPr="00FC6FA6">
        <w:t>* Artisan E-Trade</w:t>
      </w:r>
    </w:p>
    <w:p w14:paraId="1BCFE875" w14:textId="77777777" w:rsidR="00613B75" w:rsidRPr="00FC6FA6" w:rsidRDefault="00613B75" w:rsidP="00613B75">
      <w:pPr>
        <w:ind w:left="720"/>
      </w:pPr>
    </w:p>
    <w:p w14:paraId="12159F1B" w14:textId="77777777" w:rsidR="00613B75" w:rsidRPr="00FC6FA6" w:rsidRDefault="00613B75" w:rsidP="00613B75">
      <w:pPr>
        <w:ind w:left="720"/>
      </w:pPr>
      <w:r w:rsidRPr="00FC6FA6">
        <w:t>8. **</w:t>
      </w:r>
      <w:proofErr w:type="gramStart"/>
      <w:r w:rsidRPr="00FC6FA6">
        <w:t>ECA:*</w:t>
      </w:r>
      <w:proofErr w:type="gramEnd"/>
      <w:r w:rsidRPr="00FC6FA6">
        <w:t>* E-Commerce Artisans</w:t>
      </w:r>
    </w:p>
    <w:p w14:paraId="6285970A" w14:textId="77777777" w:rsidR="00613B75" w:rsidRPr="00FC6FA6" w:rsidRDefault="00613B75" w:rsidP="00613B75">
      <w:pPr>
        <w:ind w:left="720"/>
      </w:pPr>
    </w:p>
    <w:p w14:paraId="3A00385E" w14:textId="77777777" w:rsidR="00613B75" w:rsidRPr="00FC6FA6" w:rsidRDefault="00613B75" w:rsidP="00613B75">
      <w:pPr>
        <w:ind w:left="720"/>
      </w:pPr>
      <w:r w:rsidRPr="00FC6FA6">
        <w:t>9. **</w:t>
      </w:r>
      <w:proofErr w:type="gramStart"/>
      <w:r w:rsidRPr="00FC6FA6">
        <w:t>ACE:*</w:t>
      </w:r>
      <w:proofErr w:type="gramEnd"/>
      <w:r w:rsidRPr="00FC6FA6">
        <w:t>* Artisan Craft Exchange</w:t>
      </w:r>
    </w:p>
    <w:p w14:paraId="357F50E8" w14:textId="77777777" w:rsidR="00613B75" w:rsidRPr="00FC6FA6" w:rsidRDefault="00613B75" w:rsidP="00613B75">
      <w:pPr>
        <w:ind w:left="720"/>
      </w:pPr>
    </w:p>
    <w:p w14:paraId="704F9731" w14:textId="77777777" w:rsidR="00613B75" w:rsidRPr="00FC6FA6" w:rsidRDefault="00613B75" w:rsidP="00613B75">
      <w:pPr>
        <w:ind w:left="720"/>
      </w:pPr>
      <w:r w:rsidRPr="00FC6FA6">
        <w:t>10. **</w:t>
      </w:r>
      <w:proofErr w:type="gramStart"/>
      <w:r w:rsidRPr="00FC6FA6">
        <w:t>AEA:*</w:t>
      </w:r>
      <w:proofErr w:type="gramEnd"/>
      <w:r w:rsidRPr="00FC6FA6">
        <w:t>* Artisan E-Commerce Alliance</w:t>
      </w:r>
    </w:p>
    <w:p w14:paraId="38681482" w14:textId="77777777" w:rsidR="00613B75" w:rsidRPr="00FC6FA6" w:rsidRDefault="00613B75" w:rsidP="00613B75">
      <w:pPr>
        <w:ind w:left="720"/>
      </w:pPr>
    </w:p>
    <w:p w14:paraId="0BE793AD" w14:textId="77777777" w:rsidR="00613B75" w:rsidRPr="00FC6FA6" w:rsidRDefault="00613B75" w:rsidP="00613B75">
      <w:pPr>
        <w:ind w:left="720"/>
      </w:pPr>
      <w:r w:rsidRPr="00FC6FA6">
        <w:t>11. **</w:t>
      </w:r>
      <w:proofErr w:type="gramStart"/>
      <w:r w:rsidRPr="00FC6FA6">
        <w:t>AICP:*</w:t>
      </w:r>
      <w:proofErr w:type="gramEnd"/>
      <w:r w:rsidRPr="00FC6FA6">
        <w:t>* Artisan Internet Commerce Platform</w:t>
      </w:r>
    </w:p>
    <w:p w14:paraId="4E18FC29" w14:textId="77777777" w:rsidR="00613B75" w:rsidRPr="00FC6FA6" w:rsidRDefault="00613B75" w:rsidP="00613B75">
      <w:pPr>
        <w:ind w:left="720"/>
      </w:pPr>
    </w:p>
    <w:p w14:paraId="2F8E8018" w14:textId="77777777" w:rsidR="00613B75" w:rsidRPr="00FC6FA6" w:rsidRDefault="00613B75" w:rsidP="00613B75">
      <w:pPr>
        <w:ind w:left="720"/>
      </w:pPr>
      <w:r w:rsidRPr="00FC6FA6">
        <w:t>12. **</w:t>
      </w:r>
      <w:proofErr w:type="gramStart"/>
      <w:r w:rsidRPr="00FC6FA6">
        <w:t>CEA:*</w:t>
      </w:r>
      <w:proofErr w:type="gramEnd"/>
      <w:r w:rsidRPr="00FC6FA6">
        <w:t>* Craftsmen E-Commerce Association</w:t>
      </w:r>
    </w:p>
    <w:p w14:paraId="08D4F256" w14:textId="77777777" w:rsidR="00613B75" w:rsidRPr="00FC6FA6" w:rsidRDefault="00613B75" w:rsidP="00613B75">
      <w:pPr>
        <w:ind w:left="720"/>
      </w:pPr>
    </w:p>
    <w:p w14:paraId="6C618A02" w14:textId="77777777" w:rsidR="00613B75" w:rsidRPr="00FC6FA6" w:rsidRDefault="00613B75" w:rsidP="00613B75">
      <w:pPr>
        <w:ind w:left="720"/>
      </w:pPr>
      <w:r w:rsidRPr="00FC6FA6">
        <w:t>13. **</w:t>
      </w:r>
      <w:proofErr w:type="gramStart"/>
      <w:r w:rsidRPr="00FC6FA6">
        <w:t>ACM:*</w:t>
      </w:r>
      <w:proofErr w:type="gramEnd"/>
      <w:r w:rsidRPr="00FC6FA6">
        <w:t>* Artisan Commerce Hub</w:t>
      </w:r>
    </w:p>
    <w:p w14:paraId="74F8547A" w14:textId="77777777" w:rsidR="00613B75" w:rsidRPr="00FC6FA6" w:rsidRDefault="00613B75" w:rsidP="00613B75">
      <w:pPr>
        <w:ind w:left="720"/>
      </w:pPr>
    </w:p>
    <w:p w14:paraId="75CDBFEF" w14:textId="77777777" w:rsidR="00613B75" w:rsidRPr="00FC6FA6" w:rsidRDefault="00613B75" w:rsidP="00613B75">
      <w:pPr>
        <w:ind w:left="720"/>
      </w:pPr>
      <w:r w:rsidRPr="00FC6FA6">
        <w:t>14. **</w:t>
      </w:r>
      <w:proofErr w:type="gramStart"/>
      <w:r w:rsidRPr="00FC6FA6">
        <w:t>EAF:*</w:t>
      </w:r>
      <w:proofErr w:type="gramEnd"/>
      <w:r w:rsidRPr="00FC6FA6">
        <w:t>* E-Commerce Artisan Fair</w:t>
      </w:r>
    </w:p>
    <w:p w14:paraId="71491827" w14:textId="77777777" w:rsidR="00613B75" w:rsidRPr="00FC6FA6" w:rsidRDefault="00613B75" w:rsidP="00613B75">
      <w:pPr>
        <w:ind w:left="720"/>
      </w:pPr>
    </w:p>
    <w:p w14:paraId="1C307267" w14:textId="77777777" w:rsidR="00613B75" w:rsidRPr="00FC6FA6" w:rsidRDefault="00613B75" w:rsidP="00613B75">
      <w:pPr>
        <w:ind w:left="720"/>
      </w:pPr>
      <w:r w:rsidRPr="00FC6FA6">
        <w:t>15. **</w:t>
      </w:r>
      <w:proofErr w:type="gramStart"/>
      <w:r w:rsidRPr="00FC6FA6">
        <w:t>AEF:*</w:t>
      </w:r>
      <w:proofErr w:type="gramEnd"/>
      <w:r w:rsidRPr="00FC6FA6">
        <w:t>* Artisan E-Commerce Forum</w:t>
      </w:r>
    </w:p>
    <w:p w14:paraId="09A191FE" w14:textId="77777777" w:rsidR="00613B75" w:rsidRPr="00FC6FA6" w:rsidRDefault="00613B75" w:rsidP="00613B75">
      <w:pPr>
        <w:ind w:left="720"/>
      </w:pPr>
    </w:p>
    <w:p w14:paraId="166A7612" w14:textId="77777777" w:rsidR="00613B75" w:rsidRPr="00FC6FA6" w:rsidRDefault="00613B75" w:rsidP="00613B75">
      <w:pPr>
        <w:ind w:left="720"/>
      </w:pPr>
      <w:r w:rsidRPr="00FC6FA6">
        <w:t>16. **</w:t>
      </w:r>
      <w:proofErr w:type="gramStart"/>
      <w:r w:rsidRPr="00FC6FA6">
        <w:t>ACO:*</w:t>
      </w:r>
      <w:proofErr w:type="gramEnd"/>
      <w:r w:rsidRPr="00FC6FA6">
        <w:t>* Artisan Commerce Online</w:t>
      </w:r>
    </w:p>
    <w:p w14:paraId="0D405E3E" w14:textId="77777777" w:rsidR="00613B75" w:rsidRPr="00FC6FA6" w:rsidRDefault="00613B75" w:rsidP="00613B75">
      <w:pPr>
        <w:ind w:left="720"/>
      </w:pPr>
    </w:p>
    <w:p w14:paraId="796C31DC" w14:textId="77777777" w:rsidR="00613B75" w:rsidRPr="00FC6FA6" w:rsidRDefault="00613B75" w:rsidP="00613B75">
      <w:pPr>
        <w:ind w:left="720"/>
      </w:pPr>
      <w:r w:rsidRPr="00FC6FA6">
        <w:t>17. **</w:t>
      </w:r>
      <w:proofErr w:type="gramStart"/>
      <w:r w:rsidRPr="00FC6FA6">
        <w:t>AEI:*</w:t>
      </w:r>
      <w:proofErr w:type="gramEnd"/>
      <w:r w:rsidRPr="00FC6FA6">
        <w:t>* Artisan E-Commerce Initiative</w:t>
      </w:r>
    </w:p>
    <w:p w14:paraId="46C1ADBF" w14:textId="77777777" w:rsidR="00613B75" w:rsidRPr="00FC6FA6" w:rsidRDefault="00613B75" w:rsidP="00613B75">
      <w:pPr>
        <w:ind w:left="720"/>
      </w:pPr>
    </w:p>
    <w:p w14:paraId="0F3356BA" w14:textId="77777777" w:rsidR="00613B75" w:rsidRPr="00FC6FA6" w:rsidRDefault="00613B75" w:rsidP="00613B75">
      <w:pPr>
        <w:ind w:left="720"/>
      </w:pPr>
      <w:r w:rsidRPr="00FC6FA6">
        <w:t>18. **</w:t>
      </w:r>
      <w:proofErr w:type="gramStart"/>
      <w:r w:rsidRPr="00FC6FA6">
        <w:t>AEM:*</w:t>
      </w:r>
      <w:proofErr w:type="gramEnd"/>
      <w:r w:rsidRPr="00FC6FA6">
        <w:t>* Artisan E-Market</w:t>
      </w:r>
    </w:p>
    <w:p w14:paraId="3F92C4FC" w14:textId="77777777" w:rsidR="00613B75" w:rsidRPr="00FC6FA6" w:rsidRDefault="00613B75" w:rsidP="00613B75">
      <w:pPr>
        <w:ind w:left="720"/>
      </w:pPr>
    </w:p>
    <w:p w14:paraId="7C9BBFD9" w14:textId="77777777" w:rsidR="00613B75" w:rsidRPr="00FC6FA6" w:rsidRDefault="00613B75" w:rsidP="00613B75">
      <w:pPr>
        <w:ind w:left="720"/>
      </w:pPr>
      <w:r w:rsidRPr="00FC6FA6">
        <w:t>19. **</w:t>
      </w:r>
      <w:proofErr w:type="gramStart"/>
      <w:r w:rsidRPr="00FC6FA6">
        <w:t>ARTEC:*</w:t>
      </w:r>
      <w:proofErr w:type="gramEnd"/>
      <w:r w:rsidRPr="00FC6FA6">
        <w:t>* Artisan E-Commerce Technology</w:t>
      </w:r>
    </w:p>
    <w:p w14:paraId="7E1BF2E5" w14:textId="77777777" w:rsidR="00613B75" w:rsidRPr="00FC6FA6" w:rsidRDefault="00613B75" w:rsidP="00613B75">
      <w:pPr>
        <w:ind w:left="720"/>
      </w:pPr>
    </w:p>
    <w:p w14:paraId="11424031" w14:textId="77777777" w:rsidR="00613B75" w:rsidRPr="00FC6FA6" w:rsidRDefault="00613B75" w:rsidP="00613B75">
      <w:pPr>
        <w:ind w:left="720"/>
      </w:pPr>
      <w:r w:rsidRPr="00FC6FA6">
        <w:t>20. **</w:t>
      </w:r>
      <w:proofErr w:type="gramStart"/>
      <w:r w:rsidRPr="00FC6FA6">
        <w:t>AECP:*</w:t>
      </w:r>
      <w:proofErr w:type="gramEnd"/>
      <w:r w:rsidRPr="00FC6FA6">
        <w:t>* Artisan E-Commerce Portal</w:t>
      </w:r>
    </w:p>
    <w:p w14:paraId="7E6FF1B1" w14:textId="2C18B304" w:rsidR="00613B75" w:rsidRDefault="00613B75" w:rsidP="00B20084">
      <w:pPr>
        <w:rPr>
          <w:b/>
        </w:rPr>
      </w:pPr>
    </w:p>
    <w:p w14:paraId="4A986D67" w14:textId="77777777" w:rsidR="00613B75" w:rsidRDefault="00613B75">
      <w:pPr>
        <w:rPr>
          <w:b/>
        </w:rPr>
      </w:pPr>
      <w:r>
        <w:rPr>
          <w:b/>
        </w:rPr>
        <w:br w:type="page"/>
      </w:r>
    </w:p>
    <w:p w14:paraId="54A9F729" w14:textId="77777777" w:rsidR="00613B75" w:rsidRPr="00FC6FA6" w:rsidRDefault="00613B75" w:rsidP="00613B75">
      <w:pPr>
        <w:tabs>
          <w:tab w:val="left" w:pos="2304"/>
        </w:tabs>
        <w:spacing w:line="360" w:lineRule="auto"/>
        <w:ind w:left="2304"/>
        <w:rPr>
          <w:b/>
          <w:sz w:val="32"/>
          <w:szCs w:val="32"/>
        </w:rPr>
      </w:pPr>
      <w:r>
        <w:rPr>
          <w:b/>
          <w:sz w:val="32"/>
          <w:szCs w:val="32"/>
        </w:rPr>
        <w:lastRenderedPageBreak/>
        <w:t xml:space="preserve">     </w:t>
      </w:r>
      <w:r w:rsidRPr="00FC6FA6">
        <w:rPr>
          <w:b/>
          <w:sz w:val="32"/>
          <w:szCs w:val="32"/>
        </w:rPr>
        <w:t>REFERENCES</w:t>
      </w:r>
    </w:p>
    <w:p w14:paraId="177BCB92" w14:textId="77777777" w:rsidR="00613B75" w:rsidRPr="00FC6FA6" w:rsidRDefault="00613B75" w:rsidP="00613B75">
      <w:pPr>
        <w:tabs>
          <w:tab w:val="left" w:pos="2304"/>
        </w:tabs>
        <w:spacing w:line="360" w:lineRule="auto"/>
        <w:rPr>
          <w:bCs/>
          <w:sz w:val="32"/>
          <w:szCs w:val="32"/>
        </w:rPr>
      </w:pPr>
    </w:p>
    <w:p w14:paraId="033D5431" w14:textId="77777777" w:rsidR="00613B75" w:rsidRPr="00FC6FA6" w:rsidRDefault="00613B75" w:rsidP="00613B75">
      <w:pPr>
        <w:tabs>
          <w:tab w:val="left" w:pos="2304"/>
        </w:tabs>
        <w:spacing w:line="360" w:lineRule="auto"/>
        <w:rPr>
          <w:bCs/>
        </w:rPr>
      </w:pPr>
      <w:r w:rsidRPr="00FC6FA6">
        <w:rPr>
          <w:bCs/>
        </w:rPr>
        <w:t>1. **"E-Commerce 202X: The Essential Guide to Online Business" by Rob Thomas**</w:t>
      </w:r>
    </w:p>
    <w:p w14:paraId="62D39F76" w14:textId="77777777" w:rsidR="00613B75" w:rsidRPr="00FC6FA6" w:rsidRDefault="00613B75" w:rsidP="00613B75">
      <w:pPr>
        <w:tabs>
          <w:tab w:val="left" w:pos="2304"/>
        </w:tabs>
        <w:spacing w:line="360" w:lineRule="auto"/>
        <w:rPr>
          <w:bCs/>
        </w:rPr>
      </w:pPr>
      <w:r w:rsidRPr="00FC6FA6">
        <w:rPr>
          <w:bCs/>
        </w:rPr>
        <w:t xml:space="preserve">   </w:t>
      </w:r>
    </w:p>
    <w:p w14:paraId="6B994C88" w14:textId="77777777" w:rsidR="00613B75" w:rsidRPr="00FC6FA6" w:rsidRDefault="00613B75" w:rsidP="00613B75">
      <w:pPr>
        <w:tabs>
          <w:tab w:val="left" w:pos="2304"/>
        </w:tabs>
        <w:spacing w:line="360" w:lineRule="auto"/>
        <w:rPr>
          <w:bCs/>
        </w:rPr>
      </w:pPr>
      <w:r w:rsidRPr="00FC6FA6">
        <w:rPr>
          <w:bCs/>
        </w:rPr>
        <w:t>2. **"The Lean Startup: How Today's Entrepreneurs Use Continuous Innovation to Create Radically Successful Businesses" by Eric Ries**</w:t>
      </w:r>
    </w:p>
    <w:p w14:paraId="7319E601" w14:textId="77777777" w:rsidR="00613B75" w:rsidRPr="00FC6FA6" w:rsidRDefault="00613B75" w:rsidP="00613B75">
      <w:pPr>
        <w:tabs>
          <w:tab w:val="left" w:pos="2304"/>
        </w:tabs>
        <w:spacing w:line="360" w:lineRule="auto"/>
        <w:rPr>
          <w:bCs/>
        </w:rPr>
      </w:pPr>
    </w:p>
    <w:p w14:paraId="4399A415" w14:textId="77777777" w:rsidR="00613B75" w:rsidRPr="00FC6FA6" w:rsidRDefault="00613B75" w:rsidP="00613B75">
      <w:pPr>
        <w:tabs>
          <w:tab w:val="left" w:pos="2304"/>
        </w:tabs>
        <w:spacing w:line="360" w:lineRule="auto"/>
        <w:rPr>
          <w:bCs/>
        </w:rPr>
      </w:pPr>
      <w:r w:rsidRPr="00FC6FA6">
        <w:rPr>
          <w:bCs/>
        </w:rPr>
        <w:t xml:space="preserve">3. **"E-Commerce Get It </w:t>
      </w:r>
      <w:proofErr w:type="gramStart"/>
      <w:r w:rsidRPr="00FC6FA6">
        <w:rPr>
          <w:bCs/>
        </w:rPr>
        <w:t>Right!:</w:t>
      </w:r>
      <w:proofErr w:type="gramEnd"/>
      <w:r w:rsidRPr="00FC6FA6">
        <w:rPr>
          <w:bCs/>
        </w:rPr>
        <w:t xml:space="preserve"> Essential Step by Step Guide for Selling &amp; Marketing Products Online" by Ian Daniel**</w:t>
      </w:r>
    </w:p>
    <w:p w14:paraId="78388CDF" w14:textId="77777777" w:rsidR="00613B75" w:rsidRPr="00FC6FA6" w:rsidRDefault="00613B75" w:rsidP="00613B75">
      <w:pPr>
        <w:tabs>
          <w:tab w:val="left" w:pos="2304"/>
        </w:tabs>
        <w:spacing w:line="360" w:lineRule="auto"/>
        <w:rPr>
          <w:bCs/>
        </w:rPr>
      </w:pPr>
    </w:p>
    <w:p w14:paraId="2C813FA6" w14:textId="77777777" w:rsidR="00613B75" w:rsidRPr="00FC6FA6" w:rsidRDefault="00613B75" w:rsidP="00613B75">
      <w:pPr>
        <w:tabs>
          <w:tab w:val="left" w:pos="2304"/>
        </w:tabs>
        <w:spacing w:line="360" w:lineRule="auto"/>
        <w:rPr>
          <w:bCs/>
        </w:rPr>
      </w:pPr>
      <w:r w:rsidRPr="00FC6FA6">
        <w:rPr>
          <w:bCs/>
        </w:rPr>
        <w:t>4. **"Craft Business Power: 15 Days to a Profitable Online Craft Business" by Jason G. Miles**</w:t>
      </w:r>
    </w:p>
    <w:p w14:paraId="757387DC" w14:textId="77777777" w:rsidR="00613B75" w:rsidRPr="00FC6FA6" w:rsidRDefault="00613B75" w:rsidP="00613B75">
      <w:pPr>
        <w:tabs>
          <w:tab w:val="left" w:pos="2304"/>
        </w:tabs>
        <w:spacing w:line="360" w:lineRule="auto"/>
        <w:rPr>
          <w:bCs/>
        </w:rPr>
      </w:pPr>
    </w:p>
    <w:p w14:paraId="6C300AD7" w14:textId="77777777" w:rsidR="00613B75" w:rsidRPr="00FC6FA6" w:rsidRDefault="00613B75" w:rsidP="00613B75">
      <w:pPr>
        <w:tabs>
          <w:tab w:val="left" w:pos="2304"/>
        </w:tabs>
        <w:spacing w:line="360" w:lineRule="auto"/>
        <w:rPr>
          <w:bCs/>
        </w:rPr>
      </w:pPr>
      <w:r w:rsidRPr="00FC6FA6">
        <w:rPr>
          <w:bCs/>
        </w:rPr>
        <w:t>5. **"The Handmade Marketplace: How to Sell Your Crafts Locally, Globally, and Online" by Kari Chapin**</w:t>
      </w:r>
    </w:p>
    <w:p w14:paraId="0A1CC721" w14:textId="77777777" w:rsidR="00613B75" w:rsidRPr="00FC6FA6" w:rsidRDefault="00613B75" w:rsidP="00613B75">
      <w:pPr>
        <w:tabs>
          <w:tab w:val="left" w:pos="2304"/>
        </w:tabs>
        <w:spacing w:line="360" w:lineRule="auto"/>
        <w:rPr>
          <w:bCs/>
        </w:rPr>
      </w:pPr>
    </w:p>
    <w:p w14:paraId="0D0FFB8F" w14:textId="77777777" w:rsidR="00613B75" w:rsidRPr="00FC6FA6" w:rsidRDefault="00613B75" w:rsidP="00613B75">
      <w:pPr>
        <w:tabs>
          <w:tab w:val="left" w:pos="2304"/>
        </w:tabs>
        <w:spacing w:line="360" w:lineRule="auto"/>
        <w:rPr>
          <w:bCs/>
        </w:rPr>
      </w:pPr>
      <w:r w:rsidRPr="00FC6FA6">
        <w:rPr>
          <w:bCs/>
        </w:rPr>
        <w:t>6. **"Art Inc.: The Essential Guide for Building Your Career as an Artist" by Lisa Congdon**</w:t>
      </w:r>
    </w:p>
    <w:p w14:paraId="393243C3" w14:textId="77777777" w:rsidR="00613B75" w:rsidRPr="00FC6FA6" w:rsidRDefault="00613B75" w:rsidP="00613B75">
      <w:pPr>
        <w:tabs>
          <w:tab w:val="left" w:pos="2304"/>
        </w:tabs>
        <w:spacing w:line="360" w:lineRule="auto"/>
        <w:rPr>
          <w:bCs/>
          <w:sz w:val="32"/>
          <w:szCs w:val="32"/>
        </w:rPr>
      </w:pPr>
    </w:p>
    <w:p w14:paraId="585E6D20" w14:textId="77777777" w:rsidR="00613B75" w:rsidRPr="00FC6FA6" w:rsidRDefault="00613B75" w:rsidP="00613B75">
      <w:pPr>
        <w:tabs>
          <w:tab w:val="left" w:pos="2304"/>
        </w:tabs>
        <w:spacing w:line="360" w:lineRule="auto"/>
        <w:rPr>
          <w:bCs/>
        </w:rPr>
      </w:pPr>
      <w:r w:rsidRPr="00FC6FA6">
        <w:rPr>
          <w:bCs/>
        </w:rPr>
        <w:t>7. **"Etsy-</w:t>
      </w:r>
      <w:proofErr w:type="spellStart"/>
      <w:r w:rsidRPr="00FC6FA6">
        <w:rPr>
          <w:bCs/>
        </w:rPr>
        <w:t>preneurship</w:t>
      </w:r>
      <w:proofErr w:type="spellEnd"/>
      <w:r w:rsidRPr="00FC6FA6">
        <w:rPr>
          <w:bCs/>
        </w:rPr>
        <w:t>: Everything You Need to Know to Turn Your Handmade Hobby into a Thriving Business" by Jason Malinak**</w:t>
      </w:r>
    </w:p>
    <w:p w14:paraId="5B0D6641" w14:textId="60DD44E5" w:rsidR="00185BD0" w:rsidRDefault="00185BD0" w:rsidP="00B20084">
      <w:pPr>
        <w:rPr>
          <w:b/>
        </w:rPr>
      </w:pPr>
    </w:p>
    <w:p w14:paraId="19A70D15" w14:textId="3DB86644" w:rsidR="00185BD0" w:rsidRDefault="00185BD0" w:rsidP="00185BD0">
      <w:pPr>
        <w:rPr>
          <w:b/>
          <w:bCs/>
          <w:sz w:val="32"/>
          <w:szCs w:val="32"/>
          <w:u w:val="single"/>
        </w:rPr>
      </w:pPr>
      <w:r>
        <w:rPr>
          <w:b/>
        </w:rPr>
        <w:br w:type="page"/>
      </w:r>
      <w:r>
        <w:rPr>
          <w:b/>
        </w:rPr>
        <w:lastRenderedPageBreak/>
        <w:t xml:space="preserve">                                        </w:t>
      </w:r>
      <w:r>
        <w:rPr>
          <w:b/>
          <w:sz w:val="32"/>
          <w:szCs w:val="32"/>
        </w:rPr>
        <w:t xml:space="preserve"> </w:t>
      </w:r>
      <w:r w:rsidRPr="00185BD0">
        <w:rPr>
          <w:b/>
          <w:bCs/>
          <w:sz w:val="32"/>
          <w:szCs w:val="32"/>
          <w:u w:val="single"/>
        </w:rPr>
        <w:t>OVERALL DESCRIPTION</w:t>
      </w:r>
    </w:p>
    <w:p w14:paraId="6230F4AA" w14:textId="77777777" w:rsidR="00B7027C" w:rsidRPr="00185BD0" w:rsidRDefault="00B7027C" w:rsidP="00185BD0">
      <w:pPr>
        <w:rPr>
          <w:b/>
          <w:bCs/>
          <w:sz w:val="32"/>
          <w:szCs w:val="32"/>
          <w:u w:val="single"/>
        </w:rPr>
      </w:pPr>
    </w:p>
    <w:p w14:paraId="6A41BB1F" w14:textId="76B47F68" w:rsidR="00185BD0" w:rsidRDefault="00185BD0" w:rsidP="00185BD0">
      <w:pPr>
        <w:rPr>
          <w:b/>
          <w:bCs/>
          <w:sz w:val="32"/>
          <w:szCs w:val="32"/>
        </w:rPr>
      </w:pPr>
      <w:r>
        <w:rPr>
          <w:b/>
          <w:bCs/>
          <w:sz w:val="32"/>
          <w:szCs w:val="32"/>
        </w:rPr>
        <w:t xml:space="preserve"> </w:t>
      </w:r>
    </w:p>
    <w:p w14:paraId="69C2E691" w14:textId="7EA1ECC1" w:rsidR="00185BD0" w:rsidRDefault="00185BD0" w:rsidP="00185BD0">
      <w:pPr>
        <w:rPr>
          <w:b/>
          <w:bCs/>
          <w:sz w:val="32"/>
          <w:szCs w:val="32"/>
        </w:rPr>
      </w:pPr>
      <w:r>
        <w:rPr>
          <w:b/>
          <w:bCs/>
          <w:sz w:val="32"/>
          <w:szCs w:val="32"/>
        </w:rPr>
        <w:t xml:space="preserve">                                        </w:t>
      </w:r>
    </w:p>
    <w:p w14:paraId="40A866EE" w14:textId="4076216D" w:rsidR="00185BD0" w:rsidRDefault="00185BD0" w:rsidP="00185BD0">
      <w:pPr>
        <w:rPr>
          <w:b/>
          <w:bCs/>
          <w:sz w:val="28"/>
          <w:szCs w:val="28"/>
        </w:rPr>
      </w:pPr>
      <w:r>
        <w:rPr>
          <w:b/>
          <w:bCs/>
          <w:sz w:val="32"/>
          <w:szCs w:val="32"/>
        </w:rPr>
        <w:t xml:space="preserve">                                </w:t>
      </w:r>
      <w:r w:rsidRPr="001F30DE">
        <w:rPr>
          <w:b/>
          <w:bCs/>
          <w:sz w:val="28"/>
          <w:szCs w:val="28"/>
        </w:rPr>
        <w:t>PRODUCT PERSPECTIVE</w:t>
      </w:r>
    </w:p>
    <w:p w14:paraId="523719C0" w14:textId="77777777" w:rsidR="0080208F" w:rsidRDefault="0080208F" w:rsidP="00185BD0">
      <w:pPr>
        <w:rPr>
          <w:b/>
          <w:bCs/>
          <w:sz w:val="28"/>
          <w:szCs w:val="28"/>
        </w:rPr>
      </w:pPr>
    </w:p>
    <w:p w14:paraId="4B1AD393" w14:textId="11C64BDD" w:rsidR="001F30DE" w:rsidRDefault="0080208F" w:rsidP="00185BD0">
      <w:pPr>
        <w:rPr>
          <w:bCs/>
        </w:rPr>
      </w:pPr>
      <w:bookmarkStart w:id="0" w:name="_Hlk160832984"/>
      <w:r w:rsidRPr="0080208F">
        <w:rPr>
          <w:bCs/>
        </w:rPr>
        <w:t xml:space="preserve">Our E-commerce system </w:t>
      </w:r>
      <w:bookmarkEnd w:id="0"/>
      <w:r w:rsidRPr="0080208F">
        <w:rPr>
          <w:bCs/>
        </w:rPr>
        <w:t>is a stand-alone system which aims to focus on handmade goods, support for artisan businesses, and its role in connecting artisans with customers. </w:t>
      </w:r>
    </w:p>
    <w:p w14:paraId="0037ECA3" w14:textId="77777777" w:rsidR="00B7027C" w:rsidRDefault="00B7027C" w:rsidP="00185BD0">
      <w:pPr>
        <w:rPr>
          <w:bCs/>
        </w:rPr>
      </w:pPr>
    </w:p>
    <w:p w14:paraId="00A59C36" w14:textId="77777777" w:rsidR="00B7027C" w:rsidRDefault="00B7027C" w:rsidP="00185BD0">
      <w:pPr>
        <w:rPr>
          <w:bCs/>
        </w:rPr>
      </w:pPr>
    </w:p>
    <w:p w14:paraId="3197A988" w14:textId="77777777" w:rsidR="00B7027C" w:rsidRDefault="00B7027C" w:rsidP="00185BD0">
      <w:pPr>
        <w:rPr>
          <w:bCs/>
        </w:rPr>
      </w:pPr>
    </w:p>
    <w:p w14:paraId="19DBB85F" w14:textId="77777777" w:rsidR="0080208F" w:rsidRDefault="0080208F" w:rsidP="00185BD0">
      <w:pPr>
        <w:rPr>
          <w:bCs/>
        </w:rPr>
      </w:pPr>
    </w:p>
    <w:p w14:paraId="42B74D3D" w14:textId="77777777" w:rsidR="0080208F" w:rsidRDefault="0080208F" w:rsidP="00185BD0">
      <w:pPr>
        <w:rPr>
          <w:bCs/>
        </w:rPr>
      </w:pPr>
    </w:p>
    <w:p w14:paraId="5DE193EA" w14:textId="39EC7994" w:rsidR="0080208F" w:rsidRDefault="0080208F" w:rsidP="00185BD0">
      <w:pPr>
        <w:rPr>
          <w:b/>
          <w:bCs/>
          <w:sz w:val="28"/>
          <w:szCs w:val="28"/>
        </w:rPr>
      </w:pPr>
      <w:r>
        <w:rPr>
          <w:b/>
          <w:bCs/>
          <w:sz w:val="28"/>
          <w:szCs w:val="28"/>
        </w:rPr>
        <w:t xml:space="preserve">                                     </w:t>
      </w:r>
      <w:r w:rsidRPr="001F30DE">
        <w:rPr>
          <w:b/>
          <w:bCs/>
          <w:sz w:val="28"/>
          <w:szCs w:val="28"/>
        </w:rPr>
        <w:t xml:space="preserve">PRODUCT </w:t>
      </w:r>
      <w:r>
        <w:rPr>
          <w:b/>
          <w:bCs/>
          <w:sz w:val="28"/>
          <w:szCs w:val="28"/>
        </w:rPr>
        <w:t>FEATURES</w:t>
      </w:r>
    </w:p>
    <w:p w14:paraId="1C39B379" w14:textId="77777777" w:rsidR="00B7027C" w:rsidRDefault="00B7027C" w:rsidP="00185BD0">
      <w:pPr>
        <w:rPr>
          <w:b/>
          <w:bCs/>
          <w:sz w:val="28"/>
          <w:szCs w:val="28"/>
        </w:rPr>
      </w:pPr>
    </w:p>
    <w:p w14:paraId="3811D50F" w14:textId="77777777" w:rsidR="0080208F" w:rsidRDefault="0080208F" w:rsidP="00185BD0">
      <w:pPr>
        <w:rPr>
          <w:b/>
          <w:bCs/>
          <w:sz w:val="28"/>
          <w:szCs w:val="28"/>
        </w:rPr>
      </w:pPr>
    </w:p>
    <w:p w14:paraId="10211728" w14:textId="096905DF" w:rsidR="00A83101" w:rsidRDefault="00A83101" w:rsidP="00A83101">
      <w:pPr>
        <w:rPr>
          <w:bCs/>
          <w:lang w:val="en-IN"/>
        </w:rPr>
      </w:pPr>
      <w:r w:rsidRPr="00A83101">
        <w:rPr>
          <w:bCs/>
          <w:lang w:val="en-IN"/>
        </w:rPr>
        <w:t>Our project has the following features:</w:t>
      </w:r>
    </w:p>
    <w:p w14:paraId="7C322C4B" w14:textId="77777777" w:rsidR="00A83101" w:rsidRPr="00A83101" w:rsidRDefault="00A83101" w:rsidP="00A83101">
      <w:pPr>
        <w:rPr>
          <w:bCs/>
          <w:lang w:val="en-IN"/>
        </w:rPr>
      </w:pPr>
    </w:p>
    <w:p w14:paraId="6082006B" w14:textId="77777777" w:rsidR="00A83101" w:rsidRPr="00A83101" w:rsidRDefault="00A83101" w:rsidP="00A83101">
      <w:pPr>
        <w:numPr>
          <w:ilvl w:val="0"/>
          <w:numId w:val="10"/>
        </w:numPr>
        <w:rPr>
          <w:bCs/>
          <w:lang w:val="en-IN"/>
        </w:rPr>
      </w:pPr>
      <w:r w:rsidRPr="00A83101">
        <w:rPr>
          <w:bCs/>
          <w:lang w:val="en-IN"/>
        </w:rPr>
        <w:t>A homepage for the customer where he/she can view new products and discounts.</w:t>
      </w:r>
    </w:p>
    <w:p w14:paraId="7656ED1F" w14:textId="77777777" w:rsidR="00A83101" w:rsidRPr="00A83101" w:rsidRDefault="00A83101" w:rsidP="00A83101">
      <w:pPr>
        <w:numPr>
          <w:ilvl w:val="0"/>
          <w:numId w:val="10"/>
        </w:numPr>
        <w:rPr>
          <w:bCs/>
          <w:lang w:val="en-IN"/>
        </w:rPr>
      </w:pPr>
      <w:r w:rsidRPr="00A83101">
        <w:rPr>
          <w:bCs/>
          <w:lang w:val="en-IN"/>
        </w:rPr>
        <w:t>The seller homepage where he/she can view their current and past shipments.</w:t>
      </w:r>
    </w:p>
    <w:p w14:paraId="7FD3BFCF" w14:textId="77777777" w:rsidR="00A83101" w:rsidRPr="00A83101" w:rsidRDefault="00A83101" w:rsidP="00A83101">
      <w:pPr>
        <w:numPr>
          <w:ilvl w:val="0"/>
          <w:numId w:val="10"/>
        </w:numPr>
        <w:rPr>
          <w:bCs/>
          <w:lang w:val="en-IN"/>
        </w:rPr>
      </w:pPr>
      <w:r w:rsidRPr="00A83101">
        <w:rPr>
          <w:bCs/>
          <w:lang w:val="en-IN"/>
        </w:rPr>
        <w:t>An option of searching for products on the homepage along with filtering and sorting products according to different attributes.</w:t>
      </w:r>
    </w:p>
    <w:p w14:paraId="79726AA5" w14:textId="77777777" w:rsidR="00A83101" w:rsidRPr="00A83101" w:rsidRDefault="00A83101" w:rsidP="00A83101">
      <w:pPr>
        <w:numPr>
          <w:ilvl w:val="0"/>
          <w:numId w:val="10"/>
        </w:numPr>
        <w:rPr>
          <w:bCs/>
          <w:lang w:val="en-IN"/>
        </w:rPr>
      </w:pPr>
      <w:r w:rsidRPr="00A83101">
        <w:rPr>
          <w:bCs/>
          <w:lang w:val="en-IN"/>
        </w:rPr>
        <w:t>Mark products as favourites or put them in the cart and order them.</w:t>
      </w:r>
    </w:p>
    <w:p w14:paraId="35724549" w14:textId="77777777" w:rsidR="00A83101" w:rsidRPr="00A83101" w:rsidRDefault="00A83101" w:rsidP="00A83101">
      <w:pPr>
        <w:numPr>
          <w:ilvl w:val="0"/>
          <w:numId w:val="10"/>
        </w:numPr>
        <w:rPr>
          <w:bCs/>
          <w:lang w:val="en-IN"/>
        </w:rPr>
      </w:pPr>
      <w:r w:rsidRPr="00A83101">
        <w:rPr>
          <w:bCs/>
          <w:lang w:val="en-IN"/>
        </w:rPr>
        <w:t>Tracking of the delivery status.</w:t>
      </w:r>
    </w:p>
    <w:p w14:paraId="7BD8D968" w14:textId="77777777" w:rsidR="00A83101" w:rsidRPr="00A83101" w:rsidRDefault="00A83101" w:rsidP="00A83101">
      <w:pPr>
        <w:numPr>
          <w:ilvl w:val="0"/>
          <w:numId w:val="10"/>
        </w:numPr>
        <w:rPr>
          <w:bCs/>
          <w:lang w:val="en-IN"/>
        </w:rPr>
      </w:pPr>
      <w:r w:rsidRPr="00A83101">
        <w:rPr>
          <w:bCs/>
          <w:lang w:val="en-IN"/>
        </w:rPr>
        <w:t>Payment methods used are cash on delivery, debit card, and credit card.</w:t>
      </w:r>
    </w:p>
    <w:p w14:paraId="49196D75" w14:textId="77777777" w:rsidR="00A83101" w:rsidRPr="00A83101" w:rsidRDefault="00A83101" w:rsidP="00A83101">
      <w:pPr>
        <w:numPr>
          <w:ilvl w:val="0"/>
          <w:numId w:val="10"/>
        </w:numPr>
        <w:rPr>
          <w:bCs/>
          <w:lang w:val="en-IN"/>
        </w:rPr>
      </w:pPr>
      <w:r w:rsidRPr="00A83101">
        <w:rPr>
          <w:bCs/>
          <w:lang w:val="en-IN"/>
        </w:rPr>
        <w:t>A customer may post reviews of a product.</w:t>
      </w:r>
    </w:p>
    <w:p w14:paraId="6F88F2F3" w14:textId="77777777" w:rsidR="00A83101" w:rsidRPr="00A83101" w:rsidRDefault="00A83101" w:rsidP="00A83101">
      <w:pPr>
        <w:numPr>
          <w:ilvl w:val="0"/>
          <w:numId w:val="10"/>
        </w:numPr>
        <w:rPr>
          <w:bCs/>
          <w:lang w:val="en-IN"/>
        </w:rPr>
      </w:pPr>
      <w:bookmarkStart w:id="1" w:name="_Hlk160832417"/>
      <w:r w:rsidRPr="00A83101">
        <w:rPr>
          <w:bCs/>
          <w:lang w:val="en-IN"/>
        </w:rPr>
        <w:t>Customers receive notifications regarding sales and discounts.</w:t>
      </w:r>
    </w:p>
    <w:p w14:paraId="73DD3F1F" w14:textId="77777777" w:rsidR="00A83101" w:rsidRPr="00A83101" w:rsidRDefault="00A83101" w:rsidP="00A83101">
      <w:pPr>
        <w:numPr>
          <w:ilvl w:val="0"/>
          <w:numId w:val="10"/>
        </w:numPr>
        <w:rPr>
          <w:bCs/>
          <w:lang w:val="en-IN"/>
        </w:rPr>
      </w:pPr>
      <w:r w:rsidRPr="00A83101">
        <w:rPr>
          <w:bCs/>
          <w:lang w:val="en-IN"/>
        </w:rPr>
        <w:t>Portal for customer support in case of any discrepancies.</w:t>
      </w:r>
    </w:p>
    <w:p w14:paraId="09CB895E" w14:textId="77777777" w:rsidR="00A83101" w:rsidRPr="00A83101" w:rsidRDefault="00A83101" w:rsidP="00A83101">
      <w:pPr>
        <w:numPr>
          <w:ilvl w:val="0"/>
          <w:numId w:val="10"/>
        </w:numPr>
        <w:rPr>
          <w:bCs/>
          <w:lang w:val="en-IN"/>
        </w:rPr>
      </w:pPr>
      <w:r w:rsidRPr="00A83101">
        <w:rPr>
          <w:bCs/>
          <w:lang w:val="en-IN"/>
        </w:rPr>
        <w:t>Return and replacement options for products.</w:t>
      </w:r>
    </w:p>
    <w:p w14:paraId="60618D6C" w14:textId="77777777" w:rsidR="00A83101" w:rsidRPr="00A83101" w:rsidRDefault="00A83101" w:rsidP="00A83101">
      <w:pPr>
        <w:numPr>
          <w:ilvl w:val="0"/>
          <w:numId w:val="10"/>
        </w:numPr>
        <w:rPr>
          <w:bCs/>
          <w:lang w:val="en-IN"/>
        </w:rPr>
      </w:pPr>
      <w:r w:rsidRPr="00A83101">
        <w:rPr>
          <w:bCs/>
          <w:lang w:val="en-IN"/>
        </w:rPr>
        <w:t>Voice recognition for searches</w:t>
      </w:r>
      <w:bookmarkEnd w:id="1"/>
      <w:r w:rsidRPr="00A83101">
        <w:rPr>
          <w:bCs/>
          <w:lang w:val="en-IN"/>
        </w:rPr>
        <w:t>.</w:t>
      </w:r>
    </w:p>
    <w:p w14:paraId="678C183C" w14:textId="197B63DE" w:rsidR="00A83101" w:rsidRPr="00A83101" w:rsidRDefault="00A83101" w:rsidP="00A83101">
      <w:pPr>
        <w:rPr>
          <w:bCs/>
        </w:rPr>
      </w:pPr>
    </w:p>
    <w:p w14:paraId="26231A21" w14:textId="77777777" w:rsidR="00A83101" w:rsidRDefault="00A83101" w:rsidP="00185BD0">
      <w:pPr>
        <w:rPr>
          <w:b/>
          <w:bCs/>
          <w:sz w:val="28"/>
          <w:szCs w:val="28"/>
        </w:rPr>
      </w:pPr>
    </w:p>
    <w:p w14:paraId="66020ECB" w14:textId="0B26F8A6" w:rsidR="00B7027C" w:rsidRDefault="00787E7A" w:rsidP="00787E7A">
      <w:pPr>
        <w:rPr>
          <w:b/>
          <w:bCs/>
          <w:sz w:val="28"/>
          <w:szCs w:val="28"/>
        </w:rPr>
      </w:pPr>
      <w:r>
        <w:rPr>
          <w:b/>
          <w:bCs/>
          <w:sz w:val="28"/>
          <w:szCs w:val="28"/>
        </w:rPr>
        <w:t xml:space="preserve">                        </w:t>
      </w:r>
    </w:p>
    <w:p w14:paraId="77AFB142" w14:textId="77777777" w:rsidR="00B7027C" w:rsidRDefault="00B7027C" w:rsidP="00787E7A">
      <w:pPr>
        <w:rPr>
          <w:b/>
          <w:bCs/>
          <w:sz w:val="28"/>
          <w:szCs w:val="28"/>
        </w:rPr>
      </w:pPr>
    </w:p>
    <w:p w14:paraId="16EF770C" w14:textId="77777777" w:rsidR="00B7027C" w:rsidRDefault="00B7027C" w:rsidP="00787E7A">
      <w:pPr>
        <w:rPr>
          <w:b/>
          <w:bCs/>
          <w:sz w:val="28"/>
          <w:szCs w:val="28"/>
        </w:rPr>
      </w:pPr>
    </w:p>
    <w:p w14:paraId="0E4ED586" w14:textId="7548BD95" w:rsidR="00787E7A" w:rsidRDefault="00B7027C" w:rsidP="00787E7A">
      <w:pPr>
        <w:rPr>
          <w:b/>
          <w:bCs/>
          <w:sz w:val="28"/>
          <w:szCs w:val="28"/>
        </w:rPr>
      </w:pPr>
      <w:r>
        <w:rPr>
          <w:b/>
          <w:bCs/>
          <w:sz w:val="28"/>
          <w:szCs w:val="28"/>
        </w:rPr>
        <w:t xml:space="preserve">                     </w:t>
      </w:r>
      <w:r w:rsidR="00787E7A">
        <w:rPr>
          <w:b/>
          <w:bCs/>
          <w:sz w:val="28"/>
          <w:szCs w:val="28"/>
        </w:rPr>
        <w:t xml:space="preserve"> </w:t>
      </w:r>
      <w:r w:rsidR="00787E7A" w:rsidRPr="00787E7A">
        <w:rPr>
          <w:b/>
          <w:bCs/>
          <w:sz w:val="28"/>
          <w:szCs w:val="28"/>
        </w:rPr>
        <w:t>USER CLASSES AND CHARACTERISTICS</w:t>
      </w:r>
    </w:p>
    <w:p w14:paraId="24326254" w14:textId="77777777" w:rsidR="00B7027C" w:rsidRDefault="00B7027C" w:rsidP="00787E7A">
      <w:pPr>
        <w:rPr>
          <w:b/>
          <w:bCs/>
          <w:sz w:val="28"/>
          <w:szCs w:val="28"/>
        </w:rPr>
      </w:pPr>
    </w:p>
    <w:p w14:paraId="3B3E30CE" w14:textId="77777777" w:rsidR="00787E7A" w:rsidRDefault="00787E7A" w:rsidP="00787E7A">
      <w:pPr>
        <w:pStyle w:val="ListParagraph"/>
        <w:widowControl w:val="0"/>
        <w:numPr>
          <w:ilvl w:val="0"/>
          <w:numId w:val="10"/>
        </w:numPr>
        <w:tabs>
          <w:tab w:val="left" w:pos="1593"/>
          <w:tab w:val="left" w:pos="1665"/>
        </w:tabs>
        <w:autoSpaceDE w:val="0"/>
        <w:autoSpaceDN w:val="0"/>
        <w:spacing w:before="276" w:line="206" w:lineRule="auto"/>
        <w:ind w:right="1436"/>
      </w:pPr>
      <w:r>
        <w:t>The</w:t>
      </w:r>
      <w:r>
        <w:rPr>
          <w:spacing w:val="-3"/>
        </w:rPr>
        <w:t xml:space="preserve"> </w:t>
      </w:r>
      <w:r>
        <w:t>user</w:t>
      </w:r>
      <w:r>
        <w:rPr>
          <w:spacing w:val="-3"/>
        </w:rPr>
        <w:t xml:space="preserve"> </w:t>
      </w:r>
      <w:r>
        <w:t>should</w:t>
      </w:r>
      <w:r>
        <w:rPr>
          <w:spacing w:val="-3"/>
        </w:rPr>
        <w:t xml:space="preserve"> </w:t>
      </w:r>
      <w:r>
        <w:t>be</w:t>
      </w:r>
      <w:r>
        <w:rPr>
          <w:spacing w:val="-3"/>
        </w:rPr>
        <w:t xml:space="preserve"> </w:t>
      </w:r>
      <w:r>
        <w:t>familiar</w:t>
      </w:r>
      <w:r>
        <w:rPr>
          <w:spacing w:val="-3"/>
        </w:rPr>
        <w:t xml:space="preserve"> </w:t>
      </w:r>
      <w:r>
        <w:t>with</w:t>
      </w:r>
      <w:r>
        <w:rPr>
          <w:spacing w:val="-3"/>
        </w:rPr>
        <w:t xml:space="preserve"> </w:t>
      </w:r>
      <w:r>
        <w:t>the</w:t>
      </w:r>
      <w:r>
        <w:rPr>
          <w:spacing w:val="-3"/>
        </w:rPr>
        <w:t xml:space="preserve"> </w:t>
      </w:r>
      <w:proofErr w:type="gramStart"/>
      <w:r>
        <w:t>Shopping</w:t>
      </w:r>
      <w:r>
        <w:rPr>
          <w:spacing w:val="-3"/>
        </w:rPr>
        <w:t xml:space="preserve"> </w:t>
      </w:r>
      <w:r>
        <w:t>Mall</w:t>
      </w:r>
      <w:proofErr w:type="gramEnd"/>
      <w:r>
        <w:rPr>
          <w:spacing w:val="-2"/>
        </w:rPr>
        <w:t xml:space="preserve"> </w:t>
      </w:r>
      <w:r>
        <w:t>related</w:t>
      </w:r>
      <w:r>
        <w:rPr>
          <w:spacing w:val="-3"/>
        </w:rPr>
        <w:t xml:space="preserve"> </w:t>
      </w:r>
      <w:r>
        <w:t>terminology</w:t>
      </w:r>
      <w:r>
        <w:rPr>
          <w:spacing w:val="-3"/>
        </w:rPr>
        <w:t xml:space="preserve"> </w:t>
      </w:r>
      <w:r>
        <w:t>like</w:t>
      </w:r>
      <w:r>
        <w:rPr>
          <w:spacing w:val="-3"/>
        </w:rPr>
        <w:t xml:space="preserve"> </w:t>
      </w:r>
      <w:r>
        <w:t>Shopping cart/Checking out/Transaction etc.</w:t>
      </w:r>
    </w:p>
    <w:p w14:paraId="4D020095" w14:textId="404E6AED" w:rsidR="00A75F72" w:rsidRPr="00B7027C" w:rsidRDefault="00787E7A" w:rsidP="00B20084">
      <w:pPr>
        <w:pStyle w:val="ListParagraph"/>
        <w:numPr>
          <w:ilvl w:val="0"/>
          <w:numId w:val="10"/>
        </w:numPr>
        <w:tabs>
          <w:tab w:val="left" w:pos="2304"/>
        </w:tabs>
        <w:spacing w:line="360" w:lineRule="auto"/>
        <w:rPr>
          <w:b/>
          <w:bCs/>
          <w:sz w:val="32"/>
          <w:szCs w:val="32"/>
        </w:rPr>
      </w:pPr>
      <w:r>
        <w:t>The</w:t>
      </w:r>
      <w:r>
        <w:rPr>
          <w:spacing w:val="-1"/>
        </w:rPr>
        <w:t xml:space="preserve"> </w:t>
      </w:r>
      <w:r>
        <w:t>user should</w:t>
      </w:r>
      <w:r>
        <w:rPr>
          <w:spacing w:val="-1"/>
        </w:rPr>
        <w:t xml:space="preserve"> </w:t>
      </w:r>
      <w:r>
        <w:t>be familiar</w:t>
      </w:r>
      <w:r>
        <w:rPr>
          <w:spacing w:val="-1"/>
        </w:rPr>
        <w:t xml:space="preserve"> </w:t>
      </w:r>
      <w:r>
        <w:t xml:space="preserve">with the </w:t>
      </w:r>
      <w:r>
        <w:rPr>
          <w:spacing w:val="-2"/>
        </w:rPr>
        <w:t>Internet.</w:t>
      </w:r>
    </w:p>
    <w:p w14:paraId="28CCF5E7" w14:textId="27EFB20A" w:rsidR="00B7027C" w:rsidRPr="00FB680E" w:rsidRDefault="00B7027C" w:rsidP="00B7027C">
      <w:pPr>
        <w:pStyle w:val="ListParagraph"/>
        <w:numPr>
          <w:ilvl w:val="0"/>
          <w:numId w:val="10"/>
        </w:numPr>
        <w:tabs>
          <w:tab w:val="left" w:pos="2304"/>
        </w:tabs>
        <w:spacing w:line="360" w:lineRule="auto"/>
        <w:rPr>
          <w:b/>
          <w:bCs/>
          <w:sz w:val="32"/>
          <w:szCs w:val="32"/>
        </w:rPr>
      </w:pPr>
      <w:r w:rsidRPr="00B7027C">
        <w:rPr>
          <w:spacing w:val="-2"/>
        </w:rPr>
        <w:t>Describe their characteristics and how they will use the system</w:t>
      </w:r>
      <w:r>
        <w:rPr>
          <w:spacing w:val="-2"/>
        </w:rPr>
        <w:t xml:space="preserve">                                   </w:t>
      </w:r>
    </w:p>
    <w:p w14:paraId="2BB2DDF9" w14:textId="77777777" w:rsidR="00FB680E" w:rsidRPr="00FB680E" w:rsidRDefault="00FB680E" w:rsidP="00FB680E">
      <w:pPr>
        <w:tabs>
          <w:tab w:val="left" w:pos="2304"/>
        </w:tabs>
        <w:spacing w:line="360" w:lineRule="auto"/>
        <w:ind w:left="360"/>
        <w:rPr>
          <w:b/>
          <w:bCs/>
          <w:sz w:val="32"/>
          <w:szCs w:val="32"/>
        </w:rPr>
      </w:pPr>
    </w:p>
    <w:p w14:paraId="0F8E9547" w14:textId="6D9017AC" w:rsidR="00B7027C" w:rsidRDefault="00B7027C" w:rsidP="00B7027C">
      <w:pPr>
        <w:tabs>
          <w:tab w:val="left" w:pos="2304"/>
        </w:tabs>
        <w:spacing w:line="360" w:lineRule="auto"/>
        <w:rPr>
          <w:spacing w:val="-2"/>
        </w:rPr>
      </w:pPr>
      <w:r>
        <w:rPr>
          <w:b/>
          <w:bCs/>
          <w:sz w:val="28"/>
          <w:szCs w:val="28"/>
        </w:rPr>
        <w:t xml:space="preserve">                           </w:t>
      </w:r>
      <w:r w:rsidR="00FB680E">
        <w:rPr>
          <w:b/>
          <w:bCs/>
          <w:sz w:val="28"/>
          <w:szCs w:val="28"/>
        </w:rPr>
        <w:t xml:space="preserve"> </w:t>
      </w:r>
      <w:r>
        <w:rPr>
          <w:b/>
          <w:bCs/>
          <w:sz w:val="28"/>
          <w:szCs w:val="28"/>
        </w:rPr>
        <w:t xml:space="preserve">  </w:t>
      </w:r>
      <w:r w:rsidRPr="00B7027C">
        <w:rPr>
          <w:b/>
          <w:bCs/>
          <w:sz w:val="28"/>
          <w:szCs w:val="28"/>
        </w:rPr>
        <w:t>OPERATING ENVIRONMENTS</w:t>
      </w:r>
      <w:r w:rsidRPr="00B7027C">
        <w:rPr>
          <w:spacing w:val="-2"/>
        </w:rPr>
        <w:t xml:space="preserve">   </w:t>
      </w:r>
    </w:p>
    <w:p w14:paraId="466E802D" w14:textId="7D390555" w:rsidR="00B7027C" w:rsidRDefault="00B7027C" w:rsidP="00B7027C">
      <w:pPr>
        <w:tabs>
          <w:tab w:val="left" w:pos="2304"/>
        </w:tabs>
        <w:spacing w:line="360" w:lineRule="auto"/>
        <w:rPr>
          <w:spacing w:val="-2"/>
        </w:rPr>
      </w:pPr>
      <w:r w:rsidRPr="00B7027C">
        <w:rPr>
          <w:spacing w:val="-2"/>
        </w:rPr>
        <w:t xml:space="preserve">   </w:t>
      </w:r>
    </w:p>
    <w:p w14:paraId="0129008D" w14:textId="07DFEA84" w:rsidR="00B7027C" w:rsidRDefault="00B7027C" w:rsidP="00B7027C">
      <w:pPr>
        <w:tabs>
          <w:tab w:val="left" w:pos="2304"/>
        </w:tabs>
        <w:spacing w:line="360" w:lineRule="auto"/>
        <w:rPr>
          <w:spacing w:val="-2"/>
        </w:rPr>
      </w:pPr>
      <w:r w:rsidRPr="00B7027C">
        <w:rPr>
          <w:spacing w:val="-2"/>
        </w:rPr>
        <w:t xml:space="preserve"> </w:t>
      </w:r>
      <w:r w:rsidRPr="00B7027C">
        <w:rPr>
          <w:bCs/>
          <w:spacing w:val="-2"/>
        </w:rPr>
        <w:t>The product will be available as a web application</w:t>
      </w:r>
      <w:r>
        <w:rPr>
          <w:spacing w:val="-2"/>
        </w:rPr>
        <w:t>.</w:t>
      </w:r>
    </w:p>
    <w:p w14:paraId="260732EA" w14:textId="77777777" w:rsidR="00B7027C" w:rsidRDefault="00B7027C" w:rsidP="00B7027C">
      <w:pPr>
        <w:tabs>
          <w:tab w:val="left" w:pos="2304"/>
        </w:tabs>
        <w:spacing w:line="360" w:lineRule="auto"/>
        <w:rPr>
          <w:spacing w:val="-2"/>
        </w:rPr>
      </w:pPr>
    </w:p>
    <w:p w14:paraId="6789DCA9" w14:textId="77777777" w:rsidR="00FB680E" w:rsidRDefault="00B7027C" w:rsidP="00B7027C">
      <w:pPr>
        <w:tabs>
          <w:tab w:val="left" w:pos="2304"/>
        </w:tabs>
        <w:spacing w:line="360" w:lineRule="auto"/>
        <w:rPr>
          <w:spacing w:val="-2"/>
        </w:rPr>
      </w:pPr>
      <w:r w:rsidRPr="00B7027C">
        <w:rPr>
          <w:spacing w:val="-2"/>
        </w:rPr>
        <w:t xml:space="preserve">Since the product is a web-app it is available on all operating systems and platforms. Majorly, the website will run on web browsers like Google Chrome, Microsoft Edge, Safari, Mozilla Firefox. The backend of the website can be hosted on AWS/Heroku and the frontend can be hosted on </w:t>
      </w:r>
      <w:proofErr w:type="spellStart"/>
      <w:r w:rsidRPr="00B7027C">
        <w:rPr>
          <w:spacing w:val="-2"/>
        </w:rPr>
        <w:t>Github</w:t>
      </w:r>
      <w:proofErr w:type="spellEnd"/>
      <w:r w:rsidRPr="00B7027C">
        <w:rPr>
          <w:spacing w:val="-2"/>
        </w:rPr>
        <w:t xml:space="preserve"> pages or using Heroku. The database will be hosted on AWS using AWS RDS. Heroku and AWS both would be using Linux OS for the servers.  </w:t>
      </w:r>
    </w:p>
    <w:p w14:paraId="48094257" w14:textId="37AF9F95" w:rsidR="00FB680E" w:rsidRDefault="00B7027C" w:rsidP="00B7027C">
      <w:pPr>
        <w:tabs>
          <w:tab w:val="left" w:pos="2304"/>
        </w:tabs>
        <w:spacing w:line="360" w:lineRule="auto"/>
        <w:rPr>
          <w:spacing w:val="-2"/>
        </w:rPr>
      </w:pPr>
      <w:r w:rsidRPr="00B7027C">
        <w:rPr>
          <w:spacing w:val="-2"/>
        </w:rPr>
        <w:t xml:space="preserve"> </w:t>
      </w:r>
    </w:p>
    <w:p w14:paraId="71132F1B" w14:textId="77777777" w:rsidR="00FB680E" w:rsidRDefault="00FB680E" w:rsidP="00B7027C">
      <w:pPr>
        <w:tabs>
          <w:tab w:val="left" w:pos="2304"/>
        </w:tabs>
        <w:spacing w:line="360" w:lineRule="auto"/>
        <w:rPr>
          <w:spacing w:val="-2"/>
        </w:rPr>
      </w:pPr>
    </w:p>
    <w:p w14:paraId="57E803D0" w14:textId="77777777" w:rsidR="00FB680E" w:rsidRDefault="00B7027C" w:rsidP="00B7027C">
      <w:pPr>
        <w:tabs>
          <w:tab w:val="left" w:pos="2304"/>
        </w:tabs>
        <w:spacing w:line="360" w:lineRule="auto"/>
        <w:rPr>
          <w:spacing w:val="-2"/>
        </w:rPr>
      </w:pPr>
      <w:r w:rsidRPr="00B7027C">
        <w:rPr>
          <w:spacing w:val="-2"/>
        </w:rPr>
        <w:t xml:space="preserve">               </w:t>
      </w:r>
    </w:p>
    <w:p w14:paraId="0F44EC93" w14:textId="77777777" w:rsidR="00FB680E" w:rsidRDefault="00FB680E" w:rsidP="00B7027C">
      <w:pPr>
        <w:tabs>
          <w:tab w:val="left" w:pos="2304"/>
        </w:tabs>
        <w:spacing w:line="360" w:lineRule="auto"/>
        <w:rPr>
          <w:spacing w:val="-2"/>
        </w:rPr>
      </w:pPr>
    </w:p>
    <w:p w14:paraId="5EBFC97E" w14:textId="5F112BEE" w:rsidR="00FB680E" w:rsidRDefault="00FB680E" w:rsidP="00B7027C">
      <w:pPr>
        <w:tabs>
          <w:tab w:val="left" w:pos="2304"/>
        </w:tabs>
        <w:spacing w:line="360" w:lineRule="auto"/>
        <w:rPr>
          <w:spacing w:val="-2"/>
        </w:rPr>
      </w:pPr>
      <w:r>
        <w:rPr>
          <w:spacing w:val="-2"/>
        </w:rPr>
        <w:t xml:space="preserve">               </w:t>
      </w:r>
      <w:r w:rsidR="00B7027C" w:rsidRPr="00B7027C">
        <w:rPr>
          <w:spacing w:val="-2"/>
        </w:rPr>
        <w:t xml:space="preserve">  </w:t>
      </w:r>
      <w:r w:rsidRPr="00FB680E">
        <w:t xml:space="preserve"> </w:t>
      </w:r>
      <w:r w:rsidRPr="00FB680E">
        <w:rPr>
          <w:b/>
          <w:bCs/>
          <w:sz w:val="28"/>
          <w:szCs w:val="28"/>
        </w:rPr>
        <w:t>DESIGN AND IMPLEMENTATION CONSTRAINTS</w:t>
      </w:r>
      <w:r w:rsidRPr="00B7027C">
        <w:rPr>
          <w:spacing w:val="-2"/>
        </w:rPr>
        <w:t xml:space="preserve">   </w:t>
      </w:r>
      <w:r w:rsidR="00B7027C" w:rsidRPr="00B7027C">
        <w:rPr>
          <w:spacing w:val="-2"/>
        </w:rPr>
        <w:t xml:space="preserve"> </w:t>
      </w:r>
    </w:p>
    <w:p w14:paraId="142A550B" w14:textId="77777777" w:rsidR="00FB680E" w:rsidRDefault="00FB680E" w:rsidP="00B7027C">
      <w:pPr>
        <w:tabs>
          <w:tab w:val="left" w:pos="2304"/>
        </w:tabs>
        <w:spacing w:line="360" w:lineRule="auto"/>
        <w:rPr>
          <w:spacing w:val="-2"/>
        </w:rPr>
      </w:pPr>
    </w:p>
    <w:p w14:paraId="56168D78" w14:textId="370D53E0" w:rsidR="00FB680E" w:rsidRPr="00FB680E" w:rsidRDefault="00FB680E" w:rsidP="00FB680E">
      <w:pPr>
        <w:tabs>
          <w:tab w:val="left" w:pos="2304"/>
        </w:tabs>
        <w:spacing w:line="360" w:lineRule="auto"/>
        <w:rPr>
          <w:spacing w:val="-2"/>
        </w:rPr>
      </w:pPr>
      <w:bookmarkStart w:id="2" w:name="_Hlk160833485"/>
      <w:r w:rsidRPr="00FB680E">
        <w:rPr>
          <w:spacing w:val="-2"/>
        </w:rPr>
        <w:t xml:space="preserve">An online </w:t>
      </w:r>
      <w:bookmarkEnd w:id="2"/>
      <w:r w:rsidRPr="00FB680E">
        <w:rPr>
          <w:spacing w:val="-2"/>
        </w:rPr>
        <w:t>store is a virtual store on the Internet where customers can browse the catalog and select products of interest. The selected items may be collected in a shopping cart. At checkout time, the items in the shopping cart will be presented as an order. At that time, more information will be needed to complete the transaction. Usually, the customer will be asked to fill or select a billing address, a shipping address, a shipping option, and payment information such as credit card number. An e-mail notification is sent to the customer as soon as the order is placed</w:t>
      </w:r>
      <w:r>
        <w:rPr>
          <w:spacing w:val="-2"/>
        </w:rPr>
        <w:t>.</w:t>
      </w:r>
    </w:p>
    <w:p w14:paraId="6A65D256" w14:textId="1BB784D4" w:rsidR="00FB680E" w:rsidRDefault="00B7027C" w:rsidP="00B7027C">
      <w:pPr>
        <w:tabs>
          <w:tab w:val="left" w:pos="2304"/>
        </w:tabs>
        <w:spacing w:line="360" w:lineRule="auto"/>
        <w:rPr>
          <w:spacing w:val="-2"/>
        </w:rPr>
      </w:pPr>
      <w:r w:rsidRPr="00B7027C">
        <w:rPr>
          <w:spacing w:val="-2"/>
        </w:rPr>
        <w:t xml:space="preserve">                          </w:t>
      </w:r>
    </w:p>
    <w:p w14:paraId="6A6F7CAC" w14:textId="77777777" w:rsidR="00FB680E" w:rsidRDefault="00FB680E">
      <w:pPr>
        <w:rPr>
          <w:spacing w:val="-2"/>
        </w:rPr>
      </w:pPr>
      <w:r>
        <w:rPr>
          <w:spacing w:val="-2"/>
        </w:rPr>
        <w:br w:type="page"/>
      </w:r>
    </w:p>
    <w:p w14:paraId="2CD301C0" w14:textId="77777777" w:rsidR="00FB680E" w:rsidRDefault="00FB680E" w:rsidP="00FB680E">
      <w:pPr>
        <w:tabs>
          <w:tab w:val="left" w:pos="2304"/>
        </w:tabs>
        <w:spacing w:line="360" w:lineRule="auto"/>
        <w:rPr>
          <w:b/>
          <w:bCs/>
          <w:sz w:val="28"/>
          <w:szCs w:val="28"/>
        </w:rPr>
      </w:pPr>
      <w:r>
        <w:rPr>
          <w:b/>
          <w:bCs/>
          <w:sz w:val="28"/>
          <w:szCs w:val="28"/>
        </w:rPr>
        <w:lastRenderedPageBreak/>
        <w:t xml:space="preserve">                  </w:t>
      </w:r>
    </w:p>
    <w:p w14:paraId="1DD51A30" w14:textId="42DF2F5F" w:rsidR="00FB680E" w:rsidRDefault="00FB680E" w:rsidP="00FB680E">
      <w:pPr>
        <w:tabs>
          <w:tab w:val="left" w:pos="2304"/>
        </w:tabs>
        <w:spacing w:line="360" w:lineRule="auto"/>
        <w:rPr>
          <w:spacing w:val="-2"/>
        </w:rPr>
      </w:pPr>
      <w:r>
        <w:rPr>
          <w:b/>
          <w:bCs/>
          <w:sz w:val="28"/>
          <w:szCs w:val="28"/>
        </w:rPr>
        <w:t xml:space="preserve">                         </w:t>
      </w:r>
      <w:r w:rsidRPr="00FB680E">
        <w:t xml:space="preserve"> </w:t>
      </w:r>
      <w:r w:rsidRPr="00FB680E">
        <w:rPr>
          <w:b/>
          <w:bCs/>
          <w:sz w:val="28"/>
          <w:szCs w:val="28"/>
        </w:rPr>
        <w:t>ASSUMPTIONS AND DEPENDENCIES</w:t>
      </w:r>
      <w:r w:rsidRPr="00B7027C">
        <w:rPr>
          <w:spacing w:val="-2"/>
        </w:rPr>
        <w:t xml:space="preserve"> </w:t>
      </w:r>
    </w:p>
    <w:p w14:paraId="21458317" w14:textId="77777777" w:rsidR="00FB680E" w:rsidRDefault="00FB680E" w:rsidP="00FB680E">
      <w:pPr>
        <w:tabs>
          <w:tab w:val="left" w:pos="2304"/>
        </w:tabs>
        <w:spacing w:line="360" w:lineRule="auto"/>
        <w:rPr>
          <w:spacing w:val="-2"/>
        </w:rPr>
      </w:pPr>
    </w:p>
    <w:p w14:paraId="3AABF092" w14:textId="774A0449" w:rsidR="00FB680E" w:rsidRPr="00FB680E" w:rsidRDefault="00FB680E" w:rsidP="00FB680E">
      <w:pPr>
        <w:tabs>
          <w:tab w:val="left" w:pos="2304"/>
        </w:tabs>
        <w:spacing w:line="360" w:lineRule="auto"/>
        <w:rPr>
          <w:spacing w:val="-2"/>
        </w:rPr>
      </w:pPr>
      <w:r w:rsidRPr="00FB680E">
        <w:rPr>
          <w:spacing w:val="-2"/>
        </w:rPr>
        <w:t>The assumptions are:</w:t>
      </w:r>
    </w:p>
    <w:p w14:paraId="7138DA04" w14:textId="77777777" w:rsidR="00FB680E" w:rsidRPr="00FB680E" w:rsidRDefault="00FB680E" w:rsidP="00FB680E">
      <w:pPr>
        <w:numPr>
          <w:ilvl w:val="0"/>
          <w:numId w:val="12"/>
        </w:numPr>
        <w:tabs>
          <w:tab w:val="left" w:pos="2304"/>
        </w:tabs>
        <w:spacing w:line="360" w:lineRule="auto"/>
        <w:rPr>
          <w:spacing w:val="-2"/>
        </w:rPr>
      </w:pPr>
      <w:r w:rsidRPr="00FB680E">
        <w:rPr>
          <w:spacing w:val="-2"/>
        </w:rPr>
        <w:t>The coding should be error free.</w:t>
      </w:r>
    </w:p>
    <w:p w14:paraId="2D10C883" w14:textId="77777777" w:rsidR="00FB680E" w:rsidRPr="00FB680E" w:rsidRDefault="00FB680E" w:rsidP="00FB680E">
      <w:pPr>
        <w:numPr>
          <w:ilvl w:val="0"/>
          <w:numId w:val="12"/>
        </w:numPr>
        <w:tabs>
          <w:tab w:val="left" w:pos="2304"/>
        </w:tabs>
        <w:spacing w:line="360" w:lineRule="auto"/>
        <w:rPr>
          <w:spacing w:val="-2"/>
        </w:rPr>
      </w:pPr>
      <w:r w:rsidRPr="00FB680E">
        <w:rPr>
          <w:spacing w:val="-2"/>
        </w:rPr>
        <w:t>The system should be user friendly so that it is easy to use for the users.</w:t>
      </w:r>
    </w:p>
    <w:p w14:paraId="77E90335" w14:textId="77777777" w:rsidR="00FB680E" w:rsidRPr="00FB680E" w:rsidRDefault="00FB680E" w:rsidP="00FB680E">
      <w:pPr>
        <w:numPr>
          <w:ilvl w:val="0"/>
          <w:numId w:val="12"/>
        </w:numPr>
        <w:tabs>
          <w:tab w:val="left" w:pos="2304"/>
        </w:tabs>
        <w:spacing w:line="360" w:lineRule="auto"/>
        <w:rPr>
          <w:spacing w:val="-2"/>
        </w:rPr>
      </w:pPr>
      <w:r w:rsidRPr="00FB680E">
        <w:rPr>
          <w:spacing w:val="-2"/>
        </w:rPr>
        <w:t>The system should have more capacity and provide fast access   to the database.</w:t>
      </w:r>
    </w:p>
    <w:p w14:paraId="412CFC3E" w14:textId="77777777" w:rsidR="00FB680E" w:rsidRPr="00FB680E" w:rsidRDefault="00FB680E" w:rsidP="00FB680E">
      <w:pPr>
        <w:numPr>
          <w:ilvl w:val="0"/>
          <w:numId w:val="12"/>
        </w:numPr>
        <w:tabs>
          <w:tab w:val="left" w:pos="2304"/>
        </w:tabs>
        <w:spacing w:line="360" w:lineRule="auto"/>
        <w:rPr>
          <w:spacing w:val="-2"/>
        </w:rPr>
      </w:pPr>
      <w:r w:rsidRPr="00FB680E">
        <w:rPr>
          <w:spacing w:val="-2"/>
        </w:rPr>
        <w:t>The system should provide search facility and support quick transactions.</w:t>
      </w:r>
    </w:p>
    <w:p w14:paraId="75D5B741" w14:textId="77777777" w:rsidR="00FB680E" w:rsidRPr="00FB680E" w:rsidRDefault="00FB680E" w:rsidP="00FB680E">
      <w:pPr>
        <w:numPr>
          <w:ilvl w:val="0"/>
          <w:numId w:val="12"/>
        </w:numPr>
        <w:tabs>
          <w:tab w:val="left" w:pos="2304"/>
        </w:tabs>
        <w:spacing w:line="360" w:lineRule="auto"/>
        <w:rPr>
          <w:spacing w:val="-2"/>
        </w:rPr>
      </w:pPr>
      <w:proofErr w:type="gramStart"/>
      <w:r w:rsidRPr="00FB680E">
        <w:rPr>
          <w:spacing w:val="-2"/>
        </w:rPr>
        <w:t>The  system</w:t>
      </w:r>
      <w:proofErr w:type="gramEnd"/>
      <w:r w:rsidRPr="00FB680E">
        <w:rPr>
          <w:spacing w:val="-2"/>
        </w:rPr>
        <w:t xml:space="preserve"> is running twenty four hours a day.</w:t>
      </w:r>
    </w:p>
    <w:p w14:paraId="22E42590" w14:textId="77777777" w:rsidR="00FB680E" w:rsidRPr="00FB680E" w:rsidRDefault="00FB680E" w:rsidP="00FB680E">
      <w:pPr>
        <w:numPr>
          <w:ilvl w:val="0"/>
          <w:numId w:val="12"/>
        </w:numPr>
        <w:tabs>
          <w:tab w:val="left" w:pos="2304"/>
        </w:tabs>
        <w:spacing w:line="360" w:lineRule="auto"/>
        <w:rPr>
          <w:spacing w:val="-2"/>
        </w:rPr>
      </w:pPr>
      <w:r w:rsidRPr="00FB680E">
        <w:rPr>
          <w:spacing w:val="-2"/>
        </w:rPr>
        <w:t>Users may access from any computer that has internet browsing capabilities and an internet connection.</w:t>
      </w:r>
    </w:p>
    <w:p w14:paraId="2581BCFC" w14:textId="77777777" w:rsidR="00FB680E" w:rsidRPr="00FB680E" w:rsidRDefault="00FB680E" w:rsidP="00FB680E">
      <w:pPr>
        <w:numPr>
          <w:ilvl w:val="0"/>
          <w:numId w:val="12"/>
        </w:numPr>
        <w:tabs>
          <w:tab w:val="left" w:pos="2304"/>
        </w:tabs>
        <w:spacing w:line="360" w:lineRule="auto"/>
        <w:rPr>
          <w:spacing w:val="-2"/>
        </w:rPr>
      </w:pPr>
      <w:r w:rsidRPr="00FB680E">
        <w:rPr>
          <w:spacing w:val="-2"/>
        </w:rPr>
        <w:t>user must have their correct usernames and passwords to enter into their online accounts and do actions.</w:t>
      </w:r>
    </w:p>
    <w:p w14:paraId="7D3BE7CF" w14:textId="77777777" w:rsidR="00FB680E" w:rsidRPr="00FB680E" w:rsidRDefault="00FB680E" w:rsidP="00FB680E">
      <w:pPr>
        <w:tabs>
          <w:tab w:val="left" w:pos="2304"/>
        </w:tabs>
        <w:spacing w:line="360" w:lineRule="auto"/>
        <w:rPr>
          <w:spacing w:val="-2"/>
        </w:rPr>
      </w:pPr>
    </w:p>
    <w:p w14:paraId="694332F9" w14:textId="6D936ED3" w:rsidR="00FB680E" w:rsidRPr="00FB680E" w:rsidRDefault="00FB680E" w:rsidP="00FB680E">
      <w:pPr>
        <w:tabs>
          <w:tab w:val="left" w:pos="2304"/>
        </w:tabs>
        <w:spacing w:line="360" w:lineRule="auto"/>
        <w:rPr>
          <w:spacing w:val="-2"/>
        </w:rPr>
      </w:pPr>
      <w:r w:rsidRPr="00FB680E">
        <w:rPr>
          <w:spacing w:val="-2"/>
        </w:rPr>
        <w:t>The dependencies are:</w:t>
      </w:r>
    </w:p>
    <w:p w14:paraId="52076E38" w14:textId="77777777" w:rsidR="00FB680E" w:rsidRPr="00FB680E" w:rsidRDefault="00FB680E" w:rsidP="00FB680E">
      <w:pPr>
        <w:numPr>
          <w:ilvl w:val="0"/>
          <w:numId w:val="13"/>
        </w:numPr>
        <w:tabs>
          <w:tab w:val="left" w:pos="2304"/>
        </w:tabs>
        <w:spacing w:line="360" w:lineRule="auto"/>
        <w:rPr>
          <w:spacing w:val="-2"/>
        </w:rPr>
      </w:pPr>
      <w:r w:rsidRPr="00FB680E">
        <w:rPr>
          <w:spacing w:val="-2"/>
        </w:rPr>
        <w:t>The specific hardware and software due to which the product will be run.</w:t>
      </w:r>
    </w:p>
    <w:p w14:paraId="021C4C8A" w14:textId="77777777" w:rsidR="00FB680E" w:rsidRPr="00FB680E" w:rsidRDefault="00FB680E" w:rsidP="00FB680E">
      <w:pPr>
        <w:numPr>
          <w:ilvl w:val="0"/>
          <w:numId w:val="13"/>
        </w:numPr>
        <w:tabs>
          <w:tab w:val="left" w:pos="2304"/>
        </w:tabs>
        <w:spacing w:line="360" w:lineRule="auto"/>
        <w:rPr>
          <w:spacing w:val="-2"/>
        </w:rPr>
      </w:pPr>
      <w:r w:rsidRPr="00FB680E">
        <w:rPr>
          <w:spacing w:val="-2"/>
        </w:rPr>
        <w:t>On the basis of listing requirements and specification the project will be develop and run.</w:t>
      </w:r>
    </w:p>
    <w:p w14:paraId="12B0F6B8" w14:textId="4C0F918F" w:rsidR="00FB680E" w:rsidRPr="00FB680E" w:rsidRDefault="00FB680E" w:rsidP="00FB680E">
      <w:pPr>
        <w:numPr>
          <w:ilvl w:val="0"/>
          <w:numId w:val="13"/>
        </w:numPr>
        <w:tabs>
          <w:tab w:val="left" w:pos="2304"/>
        </w:tabs>
        <w:spacing w:line="360" w:lineRule="auto"/>
        <w:rPr>
          <w:spacing w:val="-2"/>
        </w:rPr>
      </w:pPr>
      <w:r w:rsidRPr="00FB680E">
        <w:rPr>
          <w:spacing w:val="-2"/>
        </w:rPr>
        <w:t>The end users (admin) should have proper understanding to the product.</w:t>
      </w:r>
    </w:p>
    <w:p w14:paraId="29F5A73F" w14:textId="77777777" w:rsidR="00FB680E" w:rsidRPr="00FB680E" w:rsidRDefault="00FB680E" w:rsidP="00FB680E">
      <w:pPr>
        <w:numPr>
          <w:ilvl w:val="0"/>
          <w:numId w:val="13"/>
        </w:numPr>
        <w:tabs>
          <w:tab w:val="left" w:pos="2304"/>
        </w:tabs>
        <w:spacing w:line="360" w:lineRule="auto"/>
        <w:rPr>
          <w:spacing w:val="-2"/>
        </w:rPr>
      </w:pPr>
      <w:r w:rsidRPr="00FB680E">
        <w:rPr>
          <w:spacing w:val="-2"/>
        </w:rPr>
        <w:t>The system should have the general report store.</w:t>
      </w:r>
    </w:p>
    <w:p w14:paraId="501DE16B" w14:textId="77777777" w:rsidR="00FB680E" w:rsidRPr="00FB680E" w:rsidRDefault="00FB680E" w:rsidP="00FB680E">
      <w:pPr>
        <w:numPr>
          <w:ilvl w:val="0"/>
          <w:numId w:val="13"/>
        </w:numPr>
        <w:tabs>
          <w:tab w:val="left" w:pos="2304"/>
        </w:tabs>
        <w:spacing w:line="360" w:lineRule="auto"/>
        <w:rPr>
          <w:spacing w:val="-2"/>
        </w:rPr>
      </w:pPr>
      <w:r w:rsidRPr="00FB680E">
        <w:rPr>
          <w:spacing w:val="-2"/>
        </w:rPr>
        <w:t>The information of all users must be stored in a database that is accessible by the system.</w:t>
      </w:r>
    </w:p>
    <w:p w14:paraId="18AC0E91" w14:textId="30AE6EEF" w:rsidR="00B82AB0" w:rsidRDefault="00B82AB0" w:rsidP="00B7027C">
      <w:pPr>
        <w:tabs>
          <w:tab w:val="left" w:pos="2304"/>
        </w:tabs>
        <w:spacing w:line="360" w:lineRule="auto"/>
        <w:rPr>
          <w:spacing w:val="-2"/>
        </w:rPr>
      </w:pPr>
    </w:p>
    <w:p w14:paraId="2EE2956D" w14:textId="77777777" w:rsidR="00B82AB0" w:rsidRDefault="00B82AB0">
      <w:pPr>
        <w:rPr>
          <w:spacing w:val="-2"/>
        </w:rPr>
      </w:pPr>
      <w:r>
        <w:rPr>
          <w:spacing w:val="-2"/>
        </w:rPr>
        <w:br w:type="page"/>
      </w:r>
    </w:p>
    <w:p w14:paraId="7F824434" w14:textId="77777777" w:rsidR="00B82AB0" w:rsidRDefault="00B82AB0" w:rsidP="00B82AB0">
      <w:pPr>
        <w:tabs>
          <w:tab w:val="left" w:pos="2304"/>
        </w:tabs>
        <w:spacing w:line="360" w:lineRule="auto"/>
        <w:rPr>
          <w:b/>
          <w:bCs/>
          <w:sz w:val="28"/>
          <w:szCs w:val="28"/>
        </w:rPr>
      </w:pPr>
      <w:r>
        <w:rPr>
          <w:b/>
          <w:bCs/>
          <w:sz w:val="28"/>
          <w:szCs w:val="28"/>
        </w:rPr>
        <w:lastRenderedPageBreak/>
        <w:t xml:space="preserve">             </w:t>
      </w:r>
    </w:p>
    <w:p w14:paraId="43863081" w14:textId="3ADE04DC" w:rsidR="00B82AB0" w:rsidRDefault="00B82AB0" w:rsidP="00B82AB0">
      <w:pPr>
        <w:tabs>
          <w:tab w:val="left" w:pos="2304"/>
        </w:tabs>
        <w:spacing w:line="360" w:lineRule="auto"/>
        <w:rPr>
          <w:spacing w:val="-2"/>
          <w:sz w:val="32"/>
          <w:szCs w:val="32"/>
          <w:u w:val="single"/>
        </w:rPr>
      </w:pPr>
      <w:r>
        <w:rPr>
          <w:b/>
          <w:bCs/>
          <w:sz w:val="28"/>
          <w:szCs w:val="28"/>
        </w:rPr>
        <w:t xml:space="preserve">                          </w:t>
      </w:r>
      <w:r w:rsidRPr="00B82AB0">
        <w:rPr>
          <w:b/>
          <w:bCs/>
          <w:sz w:val="32"/>
          <w:szCs w:val="32"/>
          <w:u w:val="single"/>
        </w:rPr>
        <w:t>SPECIFIC REQUIREMENTS</w:t>
      </w:r>
      <w:r w:rsidRPr="00B82AB0">
        <w:rPr>
          <w:spacing w:val="-2"/>
          <w:sz w:val="32"/>
          <w:szCs w:val="32"/>
          <w:u w:val="single"/>
        </w:rPr>
        <w:t xml:space="preserve"> </w:t>
      </w:r>
    </w:p>
    <w:p w14:paraId="2D379797" w14:textId="0F1FFE26" w:rsidR="00C80A2A" w:rsidRDefault="00C80A2A" w:rsidP="00B82AB0">
      <w:pPr>
        <w:tabs>
          <w:tab w:val="left" w:pos="2304"/>
        </w:tabs>
        <w:spacing w:line="360" w:lineRule="auto"/>
        <w:rPr>
          <w:spacing w:val="-2"/>
          <w:sz w:val="32"/>
          <w:szCs w:val="32"/>
          <w:u w:val="single"/>
        </w:rPr>
      </w:pPr>
      <w:r>
        <w:rPr>
          <w:spacing w:val="-2"/>
          <w:sz w:val="32"/>
          <w:szCs w:val="32"/>
          <w:u w:val="single"/>
        </w:rPr>
        <w:t xml:space="preserve">                 </w:t>
      </w:r>
    </w:p>
    <w:p w14:paraId="2EB04094" w14:textId="18837120" w:rsidR="00C80A2A" w:rsidRPr="00C80A2A" w:rsidRDefault="00C80A2A" w:rsidP="00B82AB0">
      <w:pPr>
        <w:tabs>
          <w:tab w:val="left" w:pos="2304"/>
        </w:tabs>
        <w:spacing w:line="360" w:lineRule="auto"/>
        <w:rPr>
          <w:spacing w:val="-2"/>
          <w:sz w:val="32"/>
          <w:szCs w:val="32"/>
        </w:rPr>
      </w:pPr>
      <w:r w:rsidRPr="00C80A2A">
        <w:rPr>
          <w:spacing w:val="-2"/>
          <w:sz w:val="32"/>
          <w:szCs w:val="32"/>
        </w:rPr>
        <w:t xml:space="preserve">                  </w:t>
      </w:r>
      <w:r w:rsidRPr="00C80A2A">
        <w:rPr>
          <w:b/>
          <w:bCs/>
          <w:sz w:val="28"/>
          <w:szCs w:val="28"/>
        </w:rPr>
        <w:t>EXTERNAL INTERFACE REQUIREMENTS</w:t>
      </w:r>
      <w:r w:rsidRPr="00C80A2A">
        <w:rPr>
          <w:spacing w:val="-2"/>
          <w:sz w:val="32"/>
          <w:szCs w:val="32"/>
        </w:rPr>
        <w:t xml:space="preserve"> </w:t>
      </w:r>
    </w:p>
    <w:p w14:paraId="61B9D1B1" w14:textId="77777777" w:rsidR="00B7027C" w:rsidRDefault="00B7027C" w:rsidP="00B7027C">
      <w:pPr>
        <w:tabs>
          <w:tab w:val="left" w:pos="2304"/>
        </w:tabs>
        <w:spacing w:line="360" w:lineRule="auto"/>
        <w:rPr>
          <w:spacing w:val="-2"/>
        </w:rPr>
      </w:pPr>
    </w:p>
    <w:p w14:paraId="594A6A68" w14:textId="183110BC" w:rsidR="00C80A2A" w:rsidRPr="001000AE" w:rsidRDefault="001000AE" w:rsidP="00B7027C">
      <w:pPr>
        <w:tabs>
          <w:tab w:val="left" w:pos="2304"/>
        </w:tabs>
        <w:spacing w:line="360" w:lineRule="auto"/>
        <w:rPr>
          <w:spacing w:val="-2"/>
          <w:lang w:val="en-IN"/>
        </w:rPr>
      </w:pPr>
      <w:r>
        <w:rPr>
          <w:b/>
          <w:bCs/>
          <w:spacing w:val="-2"/>
          <w:lang w:val="en-IN"/>
        </w:rPr>
        <w:t>User Inter</w:t>
      </w:r>
      <w:r w:rsidRPr="001000AE">
        <w:rPr>
          <w:b/>
          <w:bCs/>
          <w:spacing w:val="-2"/>
          <w:lang w:val="en-IN"/>
        </w:rPr>
        <w:t>faces</w:t>
      </w:r>
    </w:p>
    <w:p w14:paraId="4E3044C2" w14:textId="79B42E56" w:rsidR="00C80A2A" w:rsidRDefault="00C80A2A" w:rsidP="00B7027C">
      <w:pPr>
        <w:tabs>
          <w:tab w:val="left" w:pos="2304"/>
        </w:tabs>
        <w:spacing w:line="360" w:lineRule="auto"/>
        <w:rPr>
          <w:spacing w:val="-2"/>
        </w:rPr>
      </w:pPr>
      <w:r w:rsidRPr="00C80A2A">
        <w:rPr>
          <w:spacing w:val="-2"/>
        </w:rPr>
        <w:t>We plan to create a website</w:t>
      </w:r>
      <w:r>
        <w:rPr>
          <w:spacing w:val="-2"/>
        </w:rPr>
        <w:t xml:space="preserve"> for</w:t>
      </w:r>
      <w:r w:rsidRPr="00C80A2A">
        <w:rPr>
          <w:spacing w:val="-2"/>
        </w:rPr>
        <w:t xml:space="preserve"> product. Since we plan to sell products belonging to </w:t>
      </w:r>
      <w:r>
        <w:rPr>
          <w:spacing w:val="-2"/>
        </w:rPr>
        <w:t>handmade</w:t>
      </w:r>
      <w:r w:rsidRPr="00C80A2A">
        <w:rPr>
          <w:spacing w:val="-2"/>
        </w:rPr>
        <w:t xml:space="preserve"> categories, we will create an </w:t>
      </w:r>
      <w:proofErr w:type="gramStart"/>
      <w:r w:rsidRPr="00C80A2A">
        <w:rPr>
          <w:spacing w:val="-2"/>
        </w:rPr>
        <w:t>easy to use</w:t>
      </w:r>
      <w:proofErr w:type="gramEnd"/>
      <w:r w:rsidRPr="00C80A2A">
        <w:rPr>
          <w:spacing w:val="-2"/>
        </w:rPr>
        <w:t xml:space="preserve"> interface which would have a search bar to search products on the basis of the category, price, ratings. We will have two dashboards, one for the sellers and one for the customer. On this dashboard, the customer will be able to view various deals and discounts as well as top products for each category. Each product will have its own page which will list its price, reviews, images and link to order the product. For a particular user, they will have a cart which will allow them to add or remove products. After the user has decided to order, there will be a payment gateway which will have various payment options. The website is mobile responsive, hence, can be accessed on phones and tablets. For the sellers, they will be able to view their current and past shipment on a dashboard.</w:t>
      </w:r>
    </w:p>
    <w:p w14:paraId="6E864A45" w14:textId="77777777" w:rsidR="001000AE" w:rsidRDefault="001000AE" w:rsidP="00B7027C">
      <w:pPr>
        <w:tabs>
          <w:tab w:val="left" w:pos="2304"/>
        </w:tabs>
        <w:spacing w:line="360" w:lineRule="auto"/>
        <w:rPr>
          <w:spacing w:val="-2"/>
        </w:rPr>
      </w:pPr>
    </w:p>
    <w:p w14:paraId="0E2C97F0" w14:textId="77777777" w:rsidR="001000AE" w:rsidRPr="001000AE" w:rsidRDefault="001000AE" w:rsidP="001000AE">
      <w:pPr>
        <w:tabs>
          <w:tab w:val="left" w:pos="2304"/>
        </w:tabs>
        <w:spacing w:line="360" w:lineRule="auto"/>
        <w:rPr>
          <w:spacing w:val="-2"/>
          <w:lang w:val="en-IN"/>
        </w:rPr>
      </w:pPr>
      <w:r w:rsidRPr="001000AE">
        <w:rPr>
          <w:b/>
          <w:bCs/>
          <w:spacing w:val="-2"/>
          <w:lang w:val="en-IN"/>
        </w:rPr>
        <w:t>Hardware Interfaces</w:t>
      </w:r>
    </w:p>
    <w:p w14:paraId="5FCD8C2E" w14:textId="77777777" w:rsidR="001000AE" w:rsidRPr="001000AE" w:rsidRDefault="001000AE" w:rsidP="001000AE">
      <w:pPr>
        <w:tabs>
          <w:tab w:val="left" w:pos="2304"/>
        </w:tabs>
        <w:spacing w:line="360" w:lineRule="auto"/>
        <w:rPr>
          <w:spacing w:val="-2"/>
          <w:lang w:val="en-IN"/>
        </w:rPr>
      </w:pPr>
      <w:r w:rsidRPr="001000AE">
        <w:rPr>
          <w:spacing w:val="-2"/>
          <w:lang w:val="en-IN"/>
        </w:rPr>
        <w:t>Since the website will be hosted on external servers, there won’t be any hardware requirements as such on our part. The user on the other hand would need either a smartphone or a desktop/laptop to access the website or the app.</w:t>
      </w:r>
    </w:p>
    <w:p w14:paraId="4FA4FDD6" w14:textId="6950348A" w:rsidR="001000AE" w:rsidRPr="001000AE" w:rsidRDefault="001000AE" w:rsidP="001000AE">
      <w:pPr>
        <w:tabs>
          <w:tab w:val="left" w:pos="2304"/>
        </w:tabs>
        <w:spacing w:line="360" w:lineRule="auto"/>
        <w:rPr>
          <w:spacing w:val="-2"/>
          <w:lang w:val="en-IN"/>
        </w:rPr>
      </w:pPr>
      <w:r w:rsidRPr="001000AE">
        <w:rPr>
          <w:spacing w:val="-2"/>
          <w:lang w:val="en-IN"/>
        </w:rPr>
        <w:t> The external server specifications would be: </w:t>
      </w:r>
    </w:p>
    <w:p w14:paraId="07AAE991" w14:textId="77777777" w:rsidR="001000AE" w:rsidRPr="001000AE" w:rsidRDefault="001000AE" w:rsidP="001000AE">
      <w:pPr>
        <w:numPr>
          <w:ilvl w:val="0"/>
          <w:numId w:val="14"/>
        </w:numPr>
        <w:tabs>
          <w:tab w:val="left" w:pos="2304"/>
        </w:tabs>
        <w:spacing w:line="360" w:lineRule="auto"/>
        <w:rPr>
          <w:spacing w:val="-2"/>
          <w:lang w:val="en-IN"/>
        </w:rPr>
      </w:pPr>
      <w:r w:rsidRPr="001000AE">
        <w:rPr>
          <w:spacing w:val="-2"/>
          <w:lang w:val="en-IN"/>
        </w:rPr>
        <w:t>Intel Xeon processor</w:t>
      </w:r>
    </w:p>
    <w:p w14:paraId="42CF0597" w14:textId="77777777" w:rsidR="001000AE" w:rsidRPr="001000AE" w:rsidRDefault="001000AE" w:rsidP="001000AE">
      <w:pPr>
        <w:numPr>
          <w:ilvl w:val="0"/>
          <w:numId w:val="14"/>
        </w:numPr>
        <w:tabs>
          <w:tab w:val="left" w:pos="2304"/>
        </w:tabs>
        <w:spacing w:line="360" w:lineRule="auto"/>
        <w:rPr>
          <w:spacing w:val="-2"/>
          <w:lang w:val="en-IN"/>
        </w:rPr>
      </w:pPr>
      <w:r w:rsidRPr="001000AE">
        <w:rPr>
          <w:spacing w:val="-2"/>
          <w:lang w:val="en-IN"/>
        </w:rPr>
        <w:t>Linux OS</w:t>
      </w:r>
    </w:p>
    <w:p w14:paraId="1B164840" w14:textId="77777777" w:rsidR="001000AE" w:rsidRPr="001000AE" w:rsidRDefault="001000AE" w:rsidP="001000AE">
      <w:pPr>
        <w:numPr>
          <w:ilvl w:val="0"/>
          <w:numId w:val="14"/>
        </w:numPr>
        <w:tabs>
          <w:tab w:val="left" w:pos="2304"/>
        </w:tabs>
        <w:spacing w:line="360" w:lineRule="auto"/>
        <w:rPr>
          <w:spacing w:val="-2"/>
          <w:lang w:val="en-IN"/>
        </w:rPr>
      </w:pPr>
      <w:r w:rsidRPr="001000AE">
        <w:rPr>
          <w:spacing w:val="-2"/>
          <w:lang w:val="en-IN"/>
        </w:rPr>
        <w:t>4 GB RAM</w:t>
      </w:r>
    </w:p>
    <w:p w14:paraId="40DE8349" w14:textId="77777777" w:rsidR="001000AE" w:rsidRPr="001000AE" w:rsidRDefault="001000AE" w:rsidP="001000AE">
      <w:pPr>
        <w:numPr>
          <w:ilvl w:val="0"/>
          <w:numId w:val="14"/>
        </w:numPr>
        <w:tabs>
          <w:tab w:val="left" w:pos="2304"/>
        </w:tabs>
        <w:spacing w:line="360" w:lineRule="auto"/>
        <w:rPr>
          <w:spacing w:val="-2"/>
          <w:lang w:val="en-IN"/>
        </w:rPr>
      </w:pPr>
      <w:r w:rsidRPr="001000AE">
        <w:rPr>
          <w:spacing w:val="-2"/>
          <w:lang w:val="en-IN"/>
        </w:rPr>
        <w:t>50GB HDD storage.</w:t>
      </w:r>
    </w:p>
    <w:p w14:paraId="335F5EAA" w14:textId="77777777" w:rsidR="001000AE" w:rsidRPr="001000AE" w:rsidRDefault="001000AE" w:rsidP="001000AE">
      <w:pPr>
        <w:tabs>
          <w:tab w:val="left" w:pos="2304"/>
        </w:tabs>
        <w:spacing w:line="360" w:lineRule="auto"/>
        <w:rPr>
          <w:spacing w:val="-2"/>
          <w:lang w:val="en-IN"/>
        </w:rPr>
      </w:pPr>
      <w:r w:rsidRPr="001000AE">
        <w:rPr>
          <w:spacing w:val="-2"/>
          <w:lang w:val="en-IN"/>
        </w:rPr>
        <w:t> </w:t>
      </w:r>
    </w:p>
    <w:p w14:paraId="6CBF5CBF" w14:textId="77777777" w:rsidR="001000AE" w:rsidRDefault="001000AE" w:rsidP="001000AE">
      <w:pPr>
        <w:tabs>
          <w:tab w:val="left" w:pos="2304"/>
        </w:tabs>
        <w:spacing w:line="360" w:lineRule="auto"/>
        <w:rPr>
          <w:spacing w:val="-2"/>
          <w:lang w:val="en-IN"/>
        </w:rPr>
      </w:pPr>
      <w:r w:rsidRPr="001000AE">
        <w:rPr>
          <w:spacing w:val="-2"/>
          <w:lang w:val="en-IN"/>
        </w:rPr>
        <w:t>The database storage required would be 5GB initially and would need to be increased further as the users increase.</w:t>
      </w:r>
    </w:p>
    <w:p w14:paraId="33C05617" w14:textId="77777777" w:rsidR="001000AE" w:rsidRPr="001000AE" w:rsidRDefault="001000AE" w:rsidP="001000AE">
      <w:pPr>
        <w:tabs>
          <w:tab w:val="left" w:pos="2304"/>
        </w:tabs>
        <w:spacing w:line="360" w:lineRule="auto"/>
        <w:rPr>
          <w:spacing w:val="-2"/>
          <w:lang w:val="en-IN"/>
        </w:rPr>
      </w:pPr>
    </w:p>
    <w:p w14:paraId="2702B060" w14:textId="77777777" w:rsidR="001000AE" w:rsidRDefault="001000AE" w:rsidP="001000AE">
      <w:pPr>
        <w:tabs>
          <w:tab w:val="left" w:pos="2304"/>
        </w:tabs>
        <w:spacing w:line="360" w:lineRule="auto"/>
        <w:rPr>
          <w:b/>
          <w:bCs/>
          <w:spacing w:val="-2"/>
          <w:lang w:val="en-IN"/>
        </w:rPr>
      </w:pPr>
    </w:p>
    <w:p w14:paraId="0456060C" w14:textId="44FC8838" w:rsidR="001000AE" w:rsidRPr="001000AE" w:rsidRDefault="001000AE" w:rsidP="001000AE">
      <w:pPr>
        <w:tabs>
          <w:tab w:val="left" w:pos="2304"/>
        </w:tabs>
        <w:spacing w:line="360" w:lineRule="auto"/>
        <w:rPr>
          <w:spacing w:val="-2"/>
          <w:lang w:val="en-IN"/>
        </w:rPr>
      </w:pPr>
      <w:r w:rsidRPr="001000AE">
        <w:rPr>
          <w:b/>
          <w:bCs/>
          <w:spacing w:val="-2"/>
          <w:lang w:val="en-IN"/>
        </w:rPr>
        <w:t>Software Interfaces</w:t>
      </w:r>
    </w:p>
    <w:p w14:paraId="7332BB2B" w14:textId="5F6D9346" w:rsidR="001000AE" w:rsidRDefault="001000AE" w:rsidP="001000AE">
      <w:pPr>
        <w:tabs>
          <w:tab w:val="left" w:pos="2304"/>
        </w:tabs>
        <w:spacing w:line="360" w:lineRule="auto"/>
        <w:rPr>
          <w:spacing w:val="-2"/>
          <w:lang w:val="en-IN"/>
        </w:rPr>
      </w:pPr>
      <w:r w:rsidRPr="001000AE">
        <w:rPr>
          <w:spacing w:val="-2"/>
          <w:lang w:val="en-IN"/>
        </w:rPr>
        <w:t xml:space="preserve">Our product consists of a database, payment gateway, frontend and backend. There will be a connection between frontend and backend for passing information back and forth. The backend will be connected to the database for accessing information and storing transactions, product orders. Since an e-commerce website accepts </w:t>
      </w:r>
      <w:proofErr w:type="gramStart"/>
      <w:r w:rsidRPr="001000AE">
        <w:rPr>
          <w:spacing w:val="-2"/>
          <w:lang w:val="en-IN"/>
        </w:rPr>
        <w:t>payments</w:t>
      </w:r>
      <w:proofErr w:type="gramEnd"/>
      <w:r w:rsidRPr="001000AE">
        <w:rPr>
          <w:spacing w:val="-2"/>
          <w:lang w:val="en-IN"/>
        </w:rPr>
        <w:t xml:space="preserve"> it must be able to access, withdraw and deposit from bank accounts on providing the necessary information. Therefore, there will be a connection between our </w:t>
      </w:r>
      <w:r>
        <w:rPr>
          <w:spacing w:val="-2"/>
          <w:lang w:val="en-IN"/>
        </w:rPr>
        <w:t>website</w:t>
      </w:r>
      <w:r w:rsidRPr="001000AE">
        <w:rPr>
          <w:spacing w:val="-2"/>
          <w:lang w:val="en-IN"/>
        </w:rPr>
        <w:t xml:space="preserve"> and a payment gateway. The customer if using a smartphone must have Android version 4.4 or above and if using a desktop, he/she must have Windows 7 or above/ Ubuntu /iOS Operating System.</w:t>
      </w:r>
    </w:p>
    <w:p w14:paraId="0DB4B9FF" w14:textId="77777777" w:rsidR="001000AE" w:rsidRPr="001000AE" w:rsidRDefault="001000AE" w:rsidP="001000AE">
      <w:pPr>
        <w:tabs>
          <w:tab w:val="left" w:pos="2304"/>
        </w:tabs>
        <w:spacing w:line="360" w:lineRule="auto"/>
        <w:rPr>
          <w:spacing w:val="-2"/>
          <w:lang w:val="en-IN"/>
        </w:rPr>
      </w:pPr>
    </w:p>
    <w:p w14:paraId="7C436564" w14:textId="2D351929" w:rsidR="001000AE" w:rsidRPr="001000AE" w:rsidRDefault="001000AE" w:rsidP="001000AE">
      <w:pPr>
        <w:tabs>
          <w:tab w:val="left" w:pos="2304"/>
        </w:tabs>
        <w:spacing w:line="360" w:lineRule="auto"/>
        <w:rPr>
          <w:spacing w:val="-2"/>
          <w:lang w:val="en-IN"/>
        </w:rPr>
      </w:pPr>
      <w:r w:rsidRPr="001000AE">
        <w:rPr>
          <w:spacing w:val="-2"/>
          <w:lang w:val="en-IN"/>
        </w:rPr>
        <w:t> </w:t>
      </w:r>
    </w:p>
    <w:p w14:paraId="486B94F2" w14:textId="6BE26E04" w:rsidR="001000AE" w:rsidRDefault="001000AE" w:rsidP="001000AE">
      <w:pPr>
        <w:tabs>
          <w:tab w:val="left" w:pos="2304"/>
        </w:tabs>
        <w:spacing w:line="360" w:lineRule="auto"/>
        <w:rPr>
          <w:spacing w:val="-2"/>
          <w:lang w:val="en-IN"/>
        </w:rPr>
      </w:pPr>
      <w:r w:rsidRPr="001000AE">
        <w:rPr>
          <w:b/>
          <w:bCs/>
          <w:spacing w:val="-2"/>
          <w:lang w:val="en-IN"/>
        </w:rPr>
        <w:t>Communications Interfaces</w:t>
      </w:r>
    </w:p>
    <w:p w14:paraId="623DF3F5" w14:textId="77777777" w:rsidR="001000AE" w:rsidRPr="001000AE" w:rsidRDefault="001000AE" w:rsidP="001000AE">
      <w:pPr>
        <w:tabs>
          <w:tab w:val="left" w:pos="2304"/>
        </w:tabs>
        <w:spacing w:line="360" w:lineRule="auto"/>
        <w:rPr>
          <w:spacing w:val="-2"/>
          <w:lang w:val="en-IN"/>
        </w:rPr>
      </w:pPr>
      <w:r w:rsidRPr="001000AE">
        <w:rPr>
          <w:spacing w:val="-2"/>
          <w:lang w:val="en-IN"/>
        </w:rPr>
        <w:t>We are using the https protocol for communicating over the internet. We must also be able to send emails and messages to the user to confirm payment and notify them about discounts as well as delivery status. We also have a customer support page where a customer can post his/her queries. We also provide an option for customers to give reviews of products. Other users can also react to those reviews.</w:t>
      </w:r>
    </w:p>
    <w:p w14:paraId="539CB283" w14:textId="4F8C87D7" w:rsidR="001000AE" w:rsidRDefault="001000AE" w:rsidP="00B7027C">
      <w:pPr>
        <w:tabs>
          <w:tab w:val="left" w:pos="2304"/>
        </w:tabs>
        <w:spacing w:line="360" w:lineRule="auto"/>
        <w:rPr>
          <w:spacing w:val="-2"/>
        </w:rPr>
      </w:pPr>
    </w:p>
    <w:p w14:paraId="5D442DCD" w14:textId="77777777" w:rsidR="001000AE" w:rsidRDefault="001000AE">
      <w:pPr>
        <w:rPr>
          <w:spacing w:val="-2"/>
        </w:rPr>
      </w:pPr>
      <w:r>
        <w:rPr>
          <w:spacing w:val="-2"/>
        </w:rPr>
        <w:br w:type="page"/>
      </w:r>
    </w:p>
    <w:p w14:paraId="461FDDCB" w14:textId="6D7A9040" w:rsidR="001000AE" w:rsidRDefault="001000AE" w:rsidP="00B7027C">
      <w:pPr>
        <w:tabs>
          <w:tab w:val="left" w:pos="2304"/>
        </w:tabs>
        <w:spacing w:line="360" w:lineRule="auto"/>
        <w:rPr>
          <w:b/>
          <w:bCs/>
          <w:sz w:val="28"/>
          <w:szCs w:val="28"/>
        </w:rPr>
      </w:pPr>
      <w:r>
        <w:rPr>
          <w:spacing w:val="-2"/>
        </w:rPr>
        <w:lastRenderedPageBreak/>
        <w:t xml:space="preserve">             </w:t>
      </w:r>
      <w:r>
        <w:rPr>
          <w:b/>
          <w:bCs/>
          <w:sz w:val="28"/>
          <w:szCs w:val="28"/>
        </w:rPr>
        <w:t xml:space="preserve">                </w:t>
      </w:r>
      <w:bookmarkStart w:id="3" w:name="_Hlk160835479"/>
      <w:r w:rsidRPr="001000AE">
        <w:rPr>
          <w:b/>
          <w:bCs/>
          <w:sz w:val="28"/>
          <w:szCs w:val="28"/>
        </w:rPr>
        <w:t>FUNCTIONAL REQUIREMENTS</w:t>
      </w:r>
    </w:p>
    <w:bookmarkEnd w:id="3"/>
    <w:p w14:paraId="5F753F90" w14:textId="443C7775" w:rsidR="001000AE" w:rsidRPr="001000AE" w:rsidRDefault="001000AE" w:rsidP="001000AE">
      <w:pPr>
        <w:tabs>
          <w:tab w:val="left" w:pos="2304"/>
        </w:tabs>
        <w:spacing w:line="360" w:lineRule="auto"/>
        <w:rPr>
          <w:spacing w:val="-2"/>
          <w:lang w:val="en-IN"/>
        </w:rPr>
      </w:pPr>
      <w:r w:rsidRPr="001000AE">
        <w:rPr>
          <w:spacing w:val="-2"/>
          <w:lang w:val="en-IN"/>
        </w:rPr>
        <w:t xml:space="preserve"> User Management</w:t>
      </w:r>
    </w:p>
    <w:p w14:paraId="301465C2" w14:textId="77777777" w:rsidR="001000AE" w:rsidRPr="001000AE" w:rsidRDefault="001000AE" w:rsidP="001000AE">
      <w:pPr>
        <w:numPr>
          <w:ilvl w:val="0"/>
          <w:numId w:val="15"/>
        </w:numPr>
        <w:tabs>
          <w:tab w:val="left" w:pos="2304"/>
        </w:tabs>
        <w:spacing w:line="360" w:lineRule="auto"/>
        <w:rPr>
          <w:spacing w:val="-2"/>
          <w:lang w:val="en-IN"/>
        </w:rPr>
      </w:pPr>
      <w:r w:rsidRPr="001000AE">
        <w:rPr>
          <w:spacing w:val="-2"/>
          <w:lang w:val="en-IN"/>
        </w:rPr>
        <w:t>Artisans should be able to register and create profiles.</w:t>
      </w:r>
    </w:p>
    <w:p w14:paraId="19909347" w14:textId="77777777" w:rsidR="001000AE" w:rsidRPr="001000AE" w:rsidRDefault="001000AE" w:rsidP="001000AE">
      <w:pPr>
        <w:numPr>
          <w:ilvl w:val="0"/>
          <w:numId w:val="15"/>
        </w:numPr>
        <w:tabs>
          <w:tab w:val="left" w:pos="2304"/>
        </w:tabs>
        <w:spacing w:line="360" w:lineRule="auto"/>
        <w:rPr>
          <w:spacing w:val="-2"/>
          <w:lang w:val="en-IN"/>
        </w:rPr>
      </w:pPr>
      <w:r w:rsidRPr="001000AE">
        <w:rPr>
          <w:spacing w:val="-2"/>
          <w:lang w:val="en-IN"/>
        </w:rPr>
        <w:t>Artisans should be able to log in to their accounts securely.</w:t>
      </w:r>
    </w:p>
    <w:p w14:paraId="5A6ECF6D" w14:textId="77777777" w:rsidR="001000AE" w:rsidRPr="001000AE" w:rsidRDefault="001000AE" w:rsidP="001000AE">
      <w:pPr>
        <w:numPr>
          <w:ilvl w:val="0"/>
          <w:numId w:val="15"/>
        </w:numPr>
        <w:tabs>
          <w:tab w:val="left" w:pos="2304"/>
        </w:tabs>
        <w:spacing w:line="360" w:lineRule="auto"/>
        <w:rPr>
          <w:spacing w:val="-2"/>
          <w:lang w:val="en-IN"/>
        </w:rPr>
      </w:pPr>
      <w:r w:rsidRPr="001000AE">
        <w:rPr>
          <w:spacing w:val="-2"/>
          <w:lang w:val="en-IN"/>
        </w:rPr>
        <w:t>Customers should be able to register and create profiles.</w:t>
      </w:r>
    </w:p>
    <w:p w14:paraId="42E40C40" w14:textId="77777777" w:rsidR="001000AE" w:rsidRDefault="001000AE" w:rsidP="001000AE">
      <w:pPr>
        <w:numPr>
          <w:ilvl w:val="0"/>
          <w:numId w:val="15"/>
        </w:numPr>
        <w:tabs>
          <w:tab w:val="left" w:pos="2304"/>
        </w:tabs>
        <w:spacing w:line="360" w:lineRule="auto"/>
        <w:rPr>
          <w:spacing w:val="-2"/>
          <w:lang w:val="en-IN"/>
        </w:rPr>
      </w:pPr>
      <w:r w:rsidRPr="001000AE">
        <w:rPr>
          <w:spacing w:val="-2"/>
          <w:lang w:val="en-IN"/>
        </w:rPr>
        <w:t>Customers should be able to log in to their accounts securely.</w:t>
      </w:r>
    </w:p>
    <w:p w14:paraId="0CB89B04" w14:textId="41B6DB07" w:rsidR="001000AE" w:rsidRPr="001000AE" w:rsidRDefault="001000AE" w:rsidP="001000AE">
      <w:pPr>
        <w:tabs>
          <w:tab w:val="left" w:pos="2304"/>
        </w:tabs>
        <w:spacing w:line="360" w:lineRule="auto"/>
        <w:rPr>
          <w:spacing w:val="-2"/>
          <w:lang w:val="en-IN"/>
        </w:rPr>
      </w:pPr>
      <w:r>
        <w:rPr>
          <w:spacing w:val="-2"/>
          <w:lang w:val="en-IN"/>
        </w:rPr>
        <w:t xml:space="preserve"> </w:t>
      </w:r>
      <w:r w:rsidRPr="001000AE">
        <w:rPr>
          <w:spacing w:val="-2"/>
          <w:lang w:val="en-IN"/>
        </w:rPr>
        <w:t>Product Management</w:t>
      </w:r>
    </w:p>
    <w:p w14:paraId="211F9962" w14:textId="77777777" w:rsidR="001000AE" w:rsidRPr="001000AE" w:rsidRDefault="001000AE" w:rsidP="001000AE">
      <w:pPr>
        <w:numPr>
          <w:ilvl w:val="0"/>
          <w:numId w:val="16"/>
        </w:numPr>
        <w:tabs>
          <w:tab w:val="left" w:pos="2304"/>
        </w:tabs>
        <w:spacing w:line="360" w:lineRule="auto"/>
        <w:rPr>
          <w:spacing w:val="-2"/>
          <w:lang w:val="en-IN"/>
        </w:rPr>
      </w:pPr>
      <w:r w:rsidRPr="001000AE">
        <w:rPr>
          <w:spacing w:val="-2"/>
          <w:lang w:val="en-IN"/>
        </w:rPr>
        <w:t>Artisans should be able to add, edit, and delete product listings.</w:t>
      </w:r>
    </w:p>
    <w:p w14:paraId="544C0F87" w14:textId="77777777" w:rsidR="001000AE" w:rsidRPr="001000AE" w:rsidRDefault="001000AE" w:rsidP="001000AE">
      <w:pPr>
        <w:numPr>
          <w:ilvl w:val="0"/>
          <w:numId w:val="16"/>
        </w:numPr>
        <w:tabs>
          <w:tab w:val="left" w:pos="2304"/>
        </w:tabs>
        <w:spacing w:line="360" w:lineRule="auto"/>
        <w:rPr>
          <w:spacing w:val="-2"/>
          <w:lang w:val="en-IN"/>
        </w:rPr>
      </w:pPr>
      <w:r w:rsidRPr="001000AE">
        <w:rPr>
          <w:spacing w:val="-2"/>
          <w:lang w:val="en-IN"/>
        </w:rPr>
        <w:t>Each product listing should include a title, description, price, images, and category.</w:t>
      </w:r>
    </w:p>
    <w:p w14:paraId="04FCA076" w14:textId="77777777" w:rsidR="001000AE" w:rsidRPr="001000AE" w:rsidRDefault="001000AE" w:rsidP="001000AE">
      <w:pPr>
        <w:numPr>
          <w:ilvl w:val="0"/>
          <w:numId w:val="16"/>
        </w:numPr>
        <w:tabs>
          <w:tab w:val="left" w:pos="2304"/>
        </w:tabs>
        <w:spacing w:line="360" w:lineRule="auto"/>
        <w:rPr>
          <w:spacing w:val="-2"/>
          <w:lang w:val="en-IN"/>
        </w:rPr>
      </w:pPr>
      <w:r w:rsidRPr="001000AE">
        <w:rPr>
          <w:spacing w:val="-2"/>
          <w:lang w:val="en-IN"/>
        </w:rPr>
        <w:t>Artisans should be able to manage inventory for each product.</w:t>
      </w:r>
    </w:p>
    <w:p w14:paraId="6AA4905A" w14:textId="77777777" w:rsidR="001000AE" w:rsidRPr="001000AE" w:rsidRDefault="001000AE" w:rsidP="001000AE">
      <w:pPr>
        <w:numPr>
          <w:ilvl w:val="0"/>
          <w:numId w:val="16"/>
        </w:numPr>
        <w:tabs>
          <w:tab w:val="left" w:pos="2304"/>
        </w:tabs>
        <w:spacing w:line="360" w:lineRule="auto"/>
        <w:rPr>
          <w:spacing w:val="-2"/>
          <w:lang w:val="en-IN"/>
        </w:rPr>
      </w:pPr>
      <w:r w:rsidRPr="001000AE">
        <w:rPr>
          <w:spacing w:val="-2"/>
          <w:lang w:val="en-IN"/>
        </w:rPr>
        <w:t>Products should be searchable and filterable by category, price, and other relevant attributes.</w:t>
      </w:r>
    </w:p>
    <w:p w14:paraId="4642C375" w14:textId="77777777" w:rsidR="001000AE" w:rsidRPr="001000AE" w:rsidRDefault="001000AE" w:rsidP="001000AE">
      <w:pPr>
        <w:numPr>
          <w:ilvl w:val="0"/>
          <w:numId w:val="16"/>
        </w:numPr>
        <w:tabs>
          <w:tab w:val="left" w:pos="2304"/>
        </w:tabs>
        <w:spacing w:line="360" w:lineRule="auto"/>
        <w:rPr>
          <w:spacing w:val="-2"/>
          <w:lang w:val="en-IN"/>
        </w:rPr>
      </w:pPr>
      <w:r w:rsidRPr="001000AE">
        <w:rPr>
          <w:spacing w:val="-2"/>
          <w:lang w:val="en-IN"/>
        </w:rPr>
        <w:t>Artisans should be able to mark products as featured or on sale.</w:t>
      </w:r>
    </w:p>
    <w:p w14:paraId="0A513586" w14:textId="47E60FF3" w:rsidR="001000AE" w:rsidRPr="001000AE" w:rsidRDefault="001000AE" w:rsidP="001000AE">
      <w:pPr>
        <w:tabs>
          <w:tab w:val="left" w:pos="2304"/>
        </w:tabs>
        <w:spacing w:line="360" w:lineRule="auto"/>
        <w:rPr>
          <w:spacing w:val="-2"/>
          <w:lang w:val="en-IN"/>
        </w:rPr>
      </w:pPr>
      <w:r>
        <w:rPr>
          <w:spacing w:val="-2"/>
          <w:lang w:val="en-IN"/>
        </w:rPr>
        <w:t xml:space="preserve"> </w:t>
      </w:r>
      <w:r w:rsidRPr="001000AE">
        <w:rPr>
          <w:spacing w:val="-2"/>
          <w:lang w:val="en-IN"/>
        </w:rPr>
        <w:t>Shopping Cart and Checkout</w:t>
      </w:r>
    </w:p>
    <w:p w14:paraId="687F1D3C" w14:textId="77777777" w:rsidR="001000AE" w:rsidRPr="001000AE" w:rsidRDefault="001000AE" w:rsidP="001000AE">
      <w:pPr>
        <w:numPr>
          <w:ilvl w:val="0"/>
          <w:numId w:val="17"/>
        </w:numPr>
        <w:tabs>
          <w:tab w:val="left" w:pos="2304"/>
        </w:tabs>
        <w:spacing w:line="360" w:lineRule="auto"/>
        <w:rPr>
          <w:spacing w:val="-2"/>
          <w:lang w:val="en-IN"/>
        </w:rPr>
      </w:pPr>
      <w:r w:rsidRPr="001000AE">
        <w:rPr>
          <w:spacing w:val="-2"/>
          <w:lang w:val="en-IN"/>
        </w:rPr>
        <w:t>Customers should be able to add products to their shopping carts.</w:t>
      </w:r>
    </w:p>
    <w:p w14:paraId="6F91728B" w14:textId="77777777" w:rsidR="001000AE" w:rsidRPr="001000AE" w:rsidRDefault="001000AE" w:rsidP="001000AE">
      <w:pPr>
        <w:numPr>
          <w:ilvl w:val="0"/>
          <w:numId w:val="17"/>
        </w:numPr>
        <w:tabs>
          <w:tab w:val="left" w:pos="2304"/>
        </w:tabs>
        <w:spacing w:line="360" w:lineRule="auto"/>
        <w:rPr>
          <w:spacing w:val="-2"/>
          <w:lang w:val="en-IN"/>
        </w:rPr>
      </w:pPr>
      <w:r w:rsidRPr="001000AE">
        <w:rPr>
          <w:spacing w:val="-2"/>
          <w:lang w:val="en-IN"/>
        </w:rPr>
        <w:t>Customers should be able to view and edit their shopping carts.</w:t>
      </w:r>
    </w:p>
    <w:p w14:paraId="39E41FFA" w14:textId="77777777" w:rsidR="001000AE" w:rsidRPr="001000AE" w:rsidRDefault="001000AE" w:rsidP="001000AE">
      <w:pPr>
        <w:numPr>
          <w:ilvl w:val="0"/>
          <w:numId w:val="17"/>
        </w:numPr>
        <w:tabs>
          <w:tab w:val="left" w:pos="2304"/>
        </w:tabs>
        <w:spacing w:line="360" w:lineRule="auto"/>
        <w:rPr>
          <w:spacing w:val="-2"/>
          <w:lang w:val="en-IN"/>
        </w:rPr>
      </w:pPr>
      <w:r w:rsidRPr="001000AE">
        <w:rPr>
          <w:spacing w:val="-2"/>
          <w:lang w:val="en-IN"/>
        </w:rPr>
        <w:t>Customers should be able to proceed to secure checkout.</w:t>
      </w:r>
    </w:p>
    <w:p w14:paraId="7FAB9FCB" w14:textId="77777777" w:rsidR="001000AE" w:rsidRPr="001000AE" w:rsidRDefault="001000AE" w:rsidP="001000AE">
      <w:pPr>
        <w:numPr>
          <w:ilvl w:val="0"/>
          <w:numId w:val="17"/>
        </w:numPr>
        <w:tabs>
          <w:tab w:val="left" w:pos="2304"/>
        </w:tabs>
        <w:spacing w:line="360" w:lineRule="auto"/>
        <w:rPr>
          <w:spacing w:val="-2"/>
          <w:lang w:val="en-IN"/>
        </w:rPr>
      </w:pPr>
      <w:r w:rsidRPr="001000AE">
        <w:rPr>
          <w:spacing w:val="-2"/>
          <w:lang w:val="en-IN"/>
        </w:rPr>
        <w:t>Checkout process should include payment options, shipping address, and order summary.</w:t>
      </w:r>
    </w:p>
    <w:p w14:paraId="761E371D" w14:textId="77777777" w:rsidR="001000AE" w:rsidRPr="001000AE" w:rsidRDefault="001000AE" w:rsidP="001000AE">
      <w:pPr>
        <w:numPr>
          <w:ilvl w:val="0"/>
          <w:numId w:val="17"/>
        </w:numPr>
        <w:tabs>
          <w:tab w:val="left" w:pos="2304"/>
        </w:tabs>
        <w:spacing w:line="360" w:lineRule="auto"/>
        <w:rPr>
          <w:spacing w:val="-2"/>
          <w:lang w:val="en-IN"/>
        </w:rPr>
      </w:pPr>
      <w:r w:rsidRPr="001000AE">
        <w:rPr>
          <w:spacing w:val="-2"/>
          <w:lang w:val="en-IN"/>
        </w:rPr>
        <w:t>Customers should receive confirmation emails after successful checkout.</w:t>
      </w:r>
    </w:p>
    <w:p w14:paraId="003543DB" w14:textId="21F3D8B5" w:rsidR="001000AE" w:rsidRPr="001000AE" w:rsidRDefault="001000AE" w:rsidP="001000AE">
      <w:pPr>
        <w:tabs>
          <w:tab w:val="left" w:pos="2304"/>
        </w:tabs>
        <w:spacing w:line="360" w:lineRule="auto"/>
        <w:rPr>
          <w:spacing w:val="-2"/>
          <w:lang w:val="en-IN"/>
        </w:rPr>
      </w:pPr>
      <w:r>
        <w:rPr>
          <w:spacing w:val="-2"/>
          <w:lang w:val="en-IN"/>
        </w:rPr>
        <w:t xml:space="preserve"> </w:t>
      </w:r>
      <w:r w:rsidRPr="001000AE">
        <w:rPr>
          <w:spacing w:val="-2"/>
          <w:lang w:val="en-IN"/>
        </w:rPr>
        <w:t>Order Management</w:t>
      </w:r>
    </w:p>
    <w:p w14:paraId="1678E6D4" w14:textId="77777777" w:rsidR="001000AE" w:rsidRPr="001000AE" w:rsidRDefault="001000AE" w:rsidP="001000AE">
      <w:pPr>
        <w:numPr>
          <w:ilvl w:val="0"/>
          <w:numId w:val="18"/>
        </w:numPr>
        <w:tabs>
          <w:tab w:val="left" w:pos="2304"/>
        </w:tabs>
        <w:spacing w:line="360" w:lineRule="auto"/>
        <w:rPr>
          <w:spacing w:val="-2"/>
          <w:lang w:val="en-IN"/>
        </w:rPr>
      </w:pPr>
      <w:r w:rsidRPr="001000AE">
        <w:rPr>
          <w:spacing w:val="-2"/>
          <w:lang w:val="en-IN"/>
        </w:rPr>
        <w:t>Artisans should be able to view and manage orders placed for their products.</w:t>
      </w:r>
    </w:p>
    <w:p w14:paraId="373C0452" w14:textId="77777777" w:rsidR="001000AE" w:rsidRPr="001000AE" w:rsidRDefault="001000AE" w:rsidP="001000AE">
      <w:pPr>
        <w:numPr>
          <w:ilvl w:val="0"/>
          <w:numId w:val="18"/>
        </w:numPr>
        <w:tabs>
          <w:tab w:val="left" w:pos="2304"/>
        </w:tabs>
        <w:spacing w:line="360" w:lineRule="auto"/>
        <w:rPr>
          <w:spacing w:val="-2"/>
          <w:lang w:val="en-IN"/>
        </w:rPr>
      </w:pPr>
      <w:r w:rsidRPr="001000AE">
        <w:rPr>
          <w:spacing w:val="-2"/>
          <w:lang w:val="en-IN"/>
        </w:rPr>
        <w:t>Artisans should be able to update order status (e.g., processing, shipped, delivered).</w:t>
      </w:r>
    </w:p>
    <w:p w14:paraId="147E9391" w14:textId="77777777" w:rsidR="001000AE" w:rsidRPr="001000AE" w:rsidRDefault="001000AE" w:rsidP="001000AE">
      <w:pPr>
        <w:numPr>
          <w:ilvl w:val="0"/>
          <w:numId w:val="18"/>
        </w:numPr>
        <w:tabs>
          <w:tab w:val="left" w:pos="2304"/>
        </w:tabs>
        <w:spacing w:line="360" w:lineRule="auto"/>
        <w:rPr>
          <w:spacing w:val="-2"/>
          <w:lang w:val="en-IN"/>
        </w:rPr>
      </w:pPr>
      <w:r w:rsidRPr="001000AE">
        <w:rPr>
          <w:spacing w:val="-2"/>
          <w:lang w:val="en-IN"/>
        </w:rPr>
        <w:t>Customers should be able to view the status of their orders.</w:t>
      </w:r>
    </w:p>
    <w:p w14:paraId="56EFDC32" w14:textId="5DF2BC1B" w:rsidR="001000AE" w:rsidRPr="001000AE" w:rsidRDefault="001000AE" w:rsidP="001000AE">
      <w:pPr>
        <w:tabs>
          <w:tab w:val="left" w:pos="2304"/>
        </w:tabs>
        <w:spacing w:line="360" w:lineRule="auto"/>
        <w:rPr>
          <w:spacing w:val="-2"/>
          <w:lang w:val="en-IN"/>
        </w:rPr>
      </w:pPr>
      <w:r>
        <w:rPr>
          <w:spacing w:val="-2"/>
          <w:lang w:val="en-IN"/>
        </w:rPr>
        <w:t xml:space="preserve"> </w:t>
      </w:r>
      <w:r w:rsidRPr="001000AE">
        <w:rPr>
          <w:spacing w:val="-2"/>
          <w:lang w:val="en-IN"/>
        </w:rPr>
        <w:t>Reviews and Ratings</w:t>
      </w:r>
    </w:p>
    <w:p w14:paraId="4ADF3EAF" w14:textId="77777777" w:rsidR="001000AE" w:rsidRPr="001000AE" w:rsidRDefault="001000AE" w:rsidP="001000AE">
      <w:pPr>
        <w:numPr>
          <w:ilvl w:val="0"/>
          <w:numId w:val="19"/>
        </w:numPr>
        <w:tabs>
          <w:tab w:val="left" w:pos="2304"/>
        </w:tabs>
        <w:spacing w:line="360" w:lineRule="auto"/>
        <w:rPr>
          <w:spacing w:val="-2"/>
          <w:lang w:val="en-IN"/>
        </w:rPr>
      </w:pPr>
      <w:r w:rsidRPr="001000AE">
        <w:rPr>
          <w:spacing w:val="-2"/>
          <w:lang w:val="en-IN"/>
        </w:rPr>
        <w:t>Customers should be able to leave reviews and ratings for products.</w:t>
      </w:r>
    </w:p>
    <w:p w14:paraId="71749537" w14:textId="77777777" w:rsidR="001000AE" w:rsidRPr="001000AE" w:rsidRDefault="001000AE" w:rsidP="001000AE">
      <w:pPr>
        <w:numPr>
          <w:ilvl w:val="0"/>
          <w:numId w:val="19"/>
        </w:numPr>
        <w:tabs>
          <w:tab w:val="left" w:pos="2304"/>
        </w:tabs>
        <w:spacing w:line="360" w:lineRule="auto"/>
        <w:rPr>
          <w:spacing w:val="-2"/>
          <w:lang w:val="en-IN"/>
        </w:rPr>
      </w:pPr>
      <w:r w:rsidRPr="001000AE">
        <w:rPr>
          <w:spacing w:val="-2"/>
          <w:lang w:val="en-IN"/>
        </w:rPr>
        <w:t>Artisans should be able to view and respond to customer reviews.</w:t>
      </w:r>
    </w:p>
    <w:p w14:paraId="208D506D" w14:textId="77777777" w:rsidR="001000AE" w:rsidRPr="001000AE" w:rsidRDefault="001000AE" w:rsidP="001000AE">
      <w:pPr>
        <w:numPr>
          <w:ilvl w:val="0"/>
          <w:numId w:val="19"/>
        </w:numPr>
        <w:tabs>
          <w:tab w:val="left" w:pos="2304"/>
        </w:tabs>
        <w:spacing w:line="360" w:lineRule="auto"/>
        <w:rPr>
          <w:spacing w:val="-2"/>
          <w:lang w:val="en-IN"/>
        </w:rPr>
      </w:pPr>
      <w:r w:rsidRPr="001000AE">
        <w:rPr>
          <w:spacing w:val="-2"/>
          <w:lang w:val="en-IN"/>
        </w:rPr>
        <w:t>Ratings and reviews should be displayed publicly on product pages.</w:t>
      </w:r>
    </w:p>
    <w:p w14:paraId="57013F0E" w14:textId="2604EDFA" w:rsidR="001000AE" w:rsidRPr="001000AE" w:rsidRDefault="001000AE" w:rsidP="001000AE">
      <w:pPr>
        <w:tabs>
          <w:tab w:val="left" w:pos="2304"/>
        </w:tabs>
        <w:spacing w:line="360" w:lineRule="auto"/>
        <w:rPr>
          <w:spacing w:val="-2"/>
          <w:lang w:val="en-IN"/>
        </w:rPr>
      </w:pPr>
      <w:r>
        <w:rPr>
          <w:spacing w:val="-2"/>
          <w:lang w:val="en-IN"/>
        </w:rPr>
        <w:t xml:space="preserve"> </w:t>
      </w:r>
      <w:r w:rsidRPr="001000AE">
        <w:rPr>
          <w:spacing w:val="-2"/>
          <w:lang w:val="en-IN"/>
        </w:rPr>
        <w:t>Administrative Functionality</w:t>
      </w:r>
    </w:p>
    <w:p w14:paraId="65DCEB5A" w14:textId="77777777" w:rsidR="001000AE" w:rsidRPr="001000AE" w:rsidRDefault="001000AE" w:rsidP="001000AE">
      <w:pPr>
        <w:numPr>
          <w:ilvl w:val="0"/>
          <w:numId w:val="20"/>
        </w:numPr>
        <w:tabs>
          <w:tab w:val="left" w:pos="2304"/>
        </w:tabs>
        <w:spacing w:line="360" w:lineRule="auto"/>
        <w:rPr>
          <w:spacing w:val="-2"/>
          <w:lang w:val="en-IN"/>
        </w:rPr>
      </w:pPr>
      <w:r w:rsidRPr="001000AE">
        <w:rPr>
          <w:spacing w:val="-2"/>
          <w:lang w:val="en-IN"/>
        </w:rPr>
        <w:t>Administrators should be able to monitor sales and generate reports.</w:t>
      </w:r>
    </w:p>
    <w:p w14:paraId="673DD1C8" w14:textId="77777777" w:rsidR="001000AE" w:rsidRPr="001000AE" w:rsidRDefault="001000AE" w:rsidP="001000AE">
      <w:pPr>
        <w:numPr>
          <w:ilvl w:val="0"/>
          <w:numId w:val="20"/>
        </w:numPr>
        <w:tabs>
          <w:tab w:val="left" w:pos="2304"/>
        </w:tabs>
        <w:spacing w:line="360" w:lineRule="auto"/>
        <w:rPr>
          <w:spacing w:val="-2"/>
          <w:lang w:val="en-IN"/>
        </w:rPr>
      </w:pPr>
      <w:r w:rsidRPr="001000AE">
        <w:rPr>
          <w:spacing w:val="-2"/>
          <w:lang w:val="en-IN"/>
        </w:rPr>
        <w:t>Administrators should have access to site configuration settings.</w:t>
      </w:r>
    </w:p>
    <w:p w14:paraId="7889F4F3" w14:textId="75D712E6" w:rsidR="001000AE" w:rsidRDefault="001000AE" w:rsidP="001000AE">
      <w:pPr>
        <w:tabs>
          <w:tab w:val="left" w:pos="2304"/>
        </w:tabs>
        <w:spacing w:line="360" w:lineRule="auto"/>
        <w:rPr>
          <w:b/>
          <w:bCs/>
          <w:sz w:val="28"/>
          <w:szCs w:val="28"/>
        </w:rPr>
      </w:pPr>
      <w:r>
        <w:rPr>
          <w:b/>
          <w:bCs/>
          <w:sz w:val="28"/>
          <w:szCs w:val="28"/>
        </w:rPr>
        <w:lastRenderedPageBreak/>
        <w:t xml:space="preserve">                         NON-</w:t>
      </w:r>
      <w:r w:rsidRPr="001000AE">
        <w:rPr>
          <w:b/>
          <w:bCs/>
          <w:sz w:val="28"/>
          <w:szCs w:val="28"/>
        </w:rPr>
        <w:t>FUNCTIONAL REQUIREMENTS</w:t>
      </w:r>
    </w:p>
    <w:p w14:paraId="1F44E7DD" w14:textId="77777777" w:rsidR="00551E7B" w:rsidRDefault="00551E7B" w:rsidP="001000AE">
      <w:pPr>
        <w:tabs>
          <w:tab w:val="left" w:pos="2304"/>
        </w:tabs>
        <w:spacing w:line="360" w:lineRule="auto"/>
        <w:rPr>
          <w:spacing w:val="-2"/>
        </w:rPr>
      </w:pPr>
      <w:bookmarkStart w:id="4" w:name="_TOC_250007"/>
    </w:p>
    <w:p w14:paraId="1C14ED44" w14:textId="6E3C6D95" w:rsidR="001000AE" w:rsidRPr="001000AE" w:rsidRDefault="001000AE" w:rsidP="001000AE">
      <w:pPr>
        <w:tabs>
          <w:tab w:val="left" w:pos="2304"/>
        </w:tabs>
        <w:spacing w:line="360" w:lineRule="auto"/>
        <w:rPr>
          <w:b/>
          <w:bCs/>
          <w:spacing w:val="-2"/>
        </w:rPr>
      </w:pPr>
      <w:r w:rsidRPr="001000AE">
        <w:rPr>
          <w:b/>
          <w:bCs/>
          <w:spacing w:val="-2"/>
        </w:rPr>
        <w:t>Performance</w:t>
      </w:r>
      <w:r w:rsidRPr="001000AE">
        <w:rPr>
          <w:bCs/>
          <w:spacing w:val="-2"/>
        </w:rPr>
        <w:t xml:space="preserve"> </w:t>
      </w:r>
      <w:bookmarkEnd w:id="4"/>
      <w:r w:rsidRPr="001000AE">
        <w:rPr>
          <w:b/>
          <w:bCs/>
          <w:spacing w:val="-2"/>
        </w:rPr>
        <w:t>Requirements</w:t>
      </w:r>
    </w:p>
    <w:p w14:paraId="69DF1D79" w14:textId="77777777" w:rsidR="001000AE" w:rsidRPr="001000AE" w:rsidRDefault="001000AE" w:rsidP="001000AE">
      <w:pPr>
        <w:tabs>
          <w:tab w:val="left" w:pos="2304"/>
        </w:tabs>
        <w:spacing w:line="360" w:lineRule="auto"/>
        <w:rPr>
          <w:spacing w:val="-2"/>
        </w:rPr>
      </w:pPr>
      <w:r w:rsidRPr="001000AE">
        <w:rPr>
          <w:spacing w:val="-2"/>
        </w:rPr>
        <w:t xml:space="preserve">There is no performance requirement in this system because the server request and response </w:t>
      </w:r>
      <w:proofErr w:type="gramStart"/>
      <w:r w:rsidRPr="001000AE">
        <w:rPr>
          <w:spacing w:val="-2"/>
        </w:rPr>
        <w:t>is</w:t>
      </w:r>
      <w:proofErr w:type="gramEnd"/>
      <w:r w:rsidRPr="001000AE">
        <w:rPr>
          <w:spacing w:val="-2"/>
        </w:rPr>
        <w:t xml:space="preserve"> depended on the end user internet connection.</w:t>
      </w:r>
    </w:p>
    <w:p w14:paraId="2F7A87A5" w14:textId="77777777" w:rsidR="001000AE" w:rsidRPr="001000AE" w:rsidRDefault="001000AE" w:rsidP="001000AE">
      <w:pPr>
        <w:tabs>
          <w:tab w:val="left" w:pos="2304"/>
        </w:tabs>
        <w:spacing w:line="360" w:lineRule="auto"/>
        <w:rPr>
          <w:spacing w:val="-2"/>
        </w:rPr>
      </w:pPr>
    </w:p>
    <w:p w14:paraId="0AB292DF" w14:textId="77777777" w:rsidR="001000AE" w:rsidRPr="001000AE" w:rsidRDefault="001000AE" w:rsidP="001000AE">
      <w:pPr>
        <w:tabs>
          <w:tab w:val="left" w:pos="2304"/>
        </w:tabs>
        <w:spacing w:line="360" w:lineRule="auto"/>
        <w:rPr>
          <w:b/>
          <w:bCs/>
          <w:spacing w:val="-2"/>
        </w:rPr>
      </w:pPr>
      <w:bookmarkStart w:id="5" w:name="_TOC_250006"/>
      <w:r w:rsidRPr="001000AE">
        <w:rPr>
          <w:b/>
          <w:bCs/>
          <w:spacing w:val="-2"/>
        </w:rPr>
        <w:t>Safety</w:t>
      </w:r>
      <w:r w:rsidRPr="001000AE">
        <w:rPr>
          <w:bCs/>
          <w:spacing w:val="-2"/>
        </w:rPr>
        <w:t xml:space="preserve"> </w:t>
      </w:r>
      <w:bookmarkEnd w:id="5"/>
      <w:r w:rsidRPr="001000AE">
        <w:rPr>
          <w:b/>
          <w:bCs/>
          <w:spacing w:val="-2"/>
        </w:rPr>
        <w:t>Requirements</w:t>
      </w:r>
    </w:p>
    <w:p w14:paraId="7FB924E3" w14:textId="77777777" w:rsidR="001000AE" w:rsidRPr="001000AE" w:rsidRDefault="001000AE" w:rsidP="001000AE">
      <w:pPr>
        <w:tabs>
          <w:tab w:val="left" w:pos="2304"/>
        </w:tabs>
        <w:spacing w:line="360" w:lineRule="auto"/>
        <w:rPr>
          <w:spacing w:val="-2"/>
        </w:rPr>
      </w:pPr>
      <w:r w:rsidRPr="001000AE">
        <w:rPr>
          <w:spacing w:val="-2"/>
        </w:rPr>
        <w:t>The database may get crushed at any certain time due to virus or operating system failure. There for it is required to take the database backup so that the database is not lost. Proper UPS/ Inverter facility should be there in case of power supply failure.</w:t>
      </w:r>
    </w:p>
    <w:p w14:paraId="7CC91B49" w14:textId="77777777" w:rsidR="001000AE" w:rsidRPr="001000AE" w:rsidRDefault="001000AE" w:rsidP="001000AE">
      <w:pPr>
        <w:tabs>
          <w:tab w:val="left" w:pos="2304"/>
        </w:tabs>
        <w:spacing w:line="360" w:lineRule="auto"/>
        <w:rPr>
          <w:spacing w:val="-2"/>
        </w:rPr>
      </w:pPr>
    </w:p>
    <w:p w14:paraId="4A28C56B" w14:textId="77777777" w:rsidR="001000AE" w:rsidRPr="001000AE" w:rsidRDefault="001000AE" w:rsidP="001000AE">
      <w:pPr>
        <w:tabs>
          <w:tab w:val="left" w:pos="2304"/>
        </w:tabs>
        <w:spacing w:line="360" w:lineRule="auto"/>
        <w:rPr>
          <w:b/>
          <w:bCs/>
          <w:spacing w:val="-2"/>
        </w:rPr>
      </w:pPr>
      <w:bookmarkStart w:id="6" w:name="_TOC_250005"/>
      <w:r w:rsidRPr="001000AE">
        <w:rPr>
          <w:b/>
          <w:bCs/>
          <w:spacing w:val="-2"/>
        </w:rPr>
        <w:t>Security</w:t>
      </w:r>
      <w:r w:rsidRPr="001000AE">
        <w:rPr>
          <w:bCs/>
          <w:spacing w:val="-2"/>
        </w:rPr>
        <w:t xml:space="preserve"> </w:t>
      </w:r>
      <w:bookmarkEnd w:id="6"/>
      <w:r w:rsidRPr="001000AE">
        <w:rPr>
          <w:b/>
          <w:bCs/>
          <w:spacing w:val="-2"/>
        </w:rPr>
        <w:t>Requirements</w:t>
      </w:r>
    </w:p>
    <w:p w14:paraId="192A6421" w14:textId="77777777" w:rsidR="001000AE" w:rsidRPr="001000AE" w:rsidRDefault="001000AE" w:rsidP="001000AE">
      <w:pPr>
        <w:numPr>
          <w:ilvl w:val="0"/>
          <w:numId w:val="21"/>
        </w:numPr>
        <w:tabs>
          <w:tab w:val="left" w:pos="2304"/>
        </w:tabs>
        <w:spacing w:line="360" w:lineRule="auto"/>
        <w:rPr>
          <w:spacing w:val="-2"/>
        </w:rPr>
      </w:pPr>
      <w:r w:rsidRPr="001000AE">
        <w:rPr>
          <w:spacing w:val="-2"/>
        </w:rPr>
        <w:t>System will use secured database.</w:t>
      </w:r>
    </w:p>
    <w:p w14:paraId="0A4FF9B1" w14:textId="77777777" w:rsidR="001000AE" w:rsidRPr="001000AE" w:rsidRDefault="001000AE" w:rsidP="001000AE">
      <w:pPr>
        <w:numPr>
          <w:ilvl w:val="0"/>
          <w:numId w:val="21"/>
        </w:numPr>
        <w:tabs>
          <w:tab w:val="left" w:pos="2304"/>
        </w:tabs>
        <w:spacing w:line="360" w:lineRule="auto"/>
        <w:rPr>
          <w:spacing w:val="-2"/>
        </w:rPr>
      </w:pPr>
      <w:r w:rsidRPr="001000AE">
        <w:rPr>
          <w:spacing w:val="-2"/>
        </w:rPr>
        <w:t>Normal users can just read information but they cannot edit or modify anything except their personal and some other information.</w:t>
      </w:r>
    </w:p>
    <w:p w14:paraId="392ABB84" w14:textId="77777777" w:rsidR="001000AE" w:rsidRPr="001000AE" w:rsidRDefault="001000AE" w:rsidP="001000AE">
      <w:pPr>
        <w:numPr>
          <w:ilvl w:val="0"/>
          <w:numId w:val="21"/>
        </w:numPr>
        <w:tabs>
          <w:tab w:val="left" w:pos="2304"/>
        </w:tabs>
        <w:spacing w:line="360" w:lineRule="auto"/>
        <w:rPr>
          <w:spacing w:val="-2"/>
        </w:rPr>
      </w:pPr>
      <w:r w:rsidRPr="001000AE">
        <w:rPr>
          <w:spacing w:val="-2"/>
        </w:rPr>
        <w:t>System will have different types of users and every user has access constraints.</w:t>
      </w:r>
    </w:p>
    <w:p w14:paraId="376883FB" w14:textId="77777777" w:rsidR="001000AE" w:rsidRPr="001000AE" w:rsidRDefault="001000AE" w:rsidP="001000AE">
      <w:pPr>
        <w:tabs>
          <w:tab w:val="left" w:pos="2304"/>
        </w:tabs>
        <w:spacing w:line="360" w:lineRule="auto"/>
        <w:rPr>
          <w:spacing w:val="-2"/>
        </w:rPr>
      </w:pPr>
    </w:p>
    <w:p w14:paraId="3F9C0388" w14:textId="77777777" w:rsidR="001000AE" w:rsidRPr="001000AE" w:rsidRDefault="001000AE" w:rsidP="001000AE">
      <w:pPr>
        <w:tabs>
          <w:tab w:val="left" w:pos="2304"/>
        </w:tabs>
        <w:spacing w:line="360" w:lineRule="auto"/>
        <w:rPr>
          <w:b/>
          <w:bCs/>
          <w:spacing w:val="-2"/>
        </w:rPr>
      </w:pPr>
      <w:bookmarkStart w:id="7" w:name="_TOC_250004"/>
      <w:r w:rsidRPr="001000AE">
        <w:rPr>
          <w:b/>
          <w:bCs/>
          <w:spacing w:val="-2"/>
        </w:rPr>
        <w:t>Software</w:t>
      </w:r>
      <w:r w:rsidRPr="001000AE">
        <w:rPr>
          <w:bCs/>
          <w:spacing w:val="-2"/>
        </w:rPr>
        <w:t xml:space="preserve"> </w:t>
      </w:r>
      <w:r w:rsidRPr="001000AE">
        <w:rPr>
          <w:b/>
          <w:bCs/>
          <w:spacing w:val="-2"/>
        </w:rPr>
        <w:t>Quality</w:t>
      </w:r>
      <w:r w:rsidRPr="001000AE">
        <w:rPr>
          <w:bCs/>
          <w:spacing w:val="-2"/>
        </w:rPr>
        <w:t xml:space="preserve"> </w:t>
      </w:r>
      <w:bookmarkEnd w:id="7"/>
      <w:r w:rsidRPr="001000AE">
        <w:rPr>
          <w:b/>
          <w:bCs/>
          <w:spacing w:val="-2"/>
        </w:rPr>
        <w:t>Attributes</w:t>
      </w:r>
    </w:p>
    <w:p w14:paraId="5F405FF5" w14:textId="77777777" w:rsidR="001000AE" w:rsidRPr="001000AE" w:rsidRDefault="001000AE" w:rsidP="001000AE">
      <w:pPr>
        <w:numPr>
          <w:ilvl w:val="0"/>
          <w:numId w:val="22"/>
        </w:numPr>
        <w:tabs>
          <w:tab w:val="left" w:pos="2304"/>
        </w:tabs>
        <w:spacing w:line="360" w:lineRule="auto"/>
        <w:rPr>
          <w:spacing w:val="-2"/>
        </w:rPr>
      </w:pPr>
      <w:r w:rsidRPr="001000AE">
        <w:rPr>
          <w:spacing w:val="-2"/>
        </w:rPr>
        <w:t>There may be multiple admin’s creating the project, all of them will have the right to create changes to the system. But the members or other users cannot do changes.</w:t>
      </w:r>
    </w:p>
    <w:p w14:paraId="43AE14E4" w14:textId="77777777" w:rsidR="001000AE" w:rsidRPr="001000AE" w:rsidRDefault="001000AE" w:rsidP="001000AE">
      <w:pPr>
        <w:numPr>
          <w:ilvl w:val="0"/>
          <w:numId w:val="22"/>
        </w:numPr>
        <w:tabs>
          <w:tab w:val="left" w:pos="2304"/>
        </w:tabs>
        <w:spacing w:line="360" w:lineRule="auto"/>
        <w:rPr>
          <w:spacing w:val="-2"/>
        </w:rPr>
      </w:pPr>
      <w:r w:rsidRPr="001000AE">
        <w:rPr>
          <w:spacing w:val="-2"/>
        </w:rPr>
        <w:t>The project should be open source.</w:t>
      </w:r>
    </w:p>
    <w:p w14:paraId="08645555" w14:textId="77777777" w:rsidR="001000AE" w:rsidRPr="001000AE" w:rsidRDefault="001000AE" w:rsidP="001000AE">
      <w:pPr>
        <w:numPr>
          <w:ilvl w:val="0"/>
          <w:numId w:val="22"/>
        </w:numPr>
        <w:tabs>
          <w:tab w:val="left" w:pos="2304"/>
        </w:tabs>
        <w:spacing w:line="360" w:lineRule="auto"/>
        <w:rPr>
          <w:spacing w:val="-2"/>
        </w:rPr>
      </w:pPr>
      <w:r w:rsidRPr="001000AE">
        <w:rPr>
          <w:spacing w:val="-2"/>
        </w:rPr>
        <w:t>The quality of the database is maintained in such a way so that it can be very user friendly to all the users of the database.</w:t>
      </w:r>
    </w:p>
    <w:p w14:paraId="0C2A63F1" w14:textId="77777777" w:rsidR="001000AE" w:rsidRPr="001000AE" w:rsidRDefault="001000AE" w:rsidP="001000AE">
      <w:pPr>
        <w:numPr>
          <w:ilvl w:val="0"/>
          <w:numId w:val="22"/>
        </w:numPr>
        <w:tabs>
          <w:tab w:val="left" w:pos="2304"/>
        </w:tabs>
        <w:spacing w:line="360" w:lineRule="auto"/>
        <w:rPr>
          <w:spacing w:val="-2"/>
        </w:rPr>
      </w:pPr>
      <w:r w:rsidRPr="001000AE">
        <w:rPr>
          <w:spacing w:val="-2"/>
        </w:rPr>
        <w:t>The user be able to easily download and install the system.</w:t>
      </w:r>
    </w:p>
    <w:p w14:paraId="5148C1A8" w14:textId="77777777" w:rsidR="001000AE" w:rsidRPr="001000AE" w:rsidRDefault="001000AE" w:rsidP="001000AE">
      <w:pPr>
        <w:tabs>
          <w:tab w:val="left" w:pos="2304"/>
        </w:tabs>
        <w:spacing w:line="360" w:lineRule="auto"/>
        <w:rPr>
          <w:spacing w:val="-2"/>
        </w:rPr>
      </w:pPr>
    </w:p>
    <w:p w14:paraId="6F3A3134" w14:textId="77777777" w:rsidR="001000AE" w:rsidRPr="001000AE" w:rsidRDefault="001000AE" w:rsidP="001000AE">
      <w:pPr>
        <w:tabs>
          <w:tab w:val="left" w:pos="2304"/>
        </w:tabs>
        <w:spacing w:line="360" w:lineRule="auto"/>
        <w:rPr>
          <w:b/>
          <w:bCs/>
          <w:spacing w:val="-2"/>
        </w:rPr>
      </w:pPr>
      <w:bookmarkStart w:id="8" w:name="_TOC_250003"/>
      <w:r w:rsidRPr="001000AE">
        <w:rPr>
          <w:b/>
          <w:bCs/>
          <w:spacing w:val="-2"/>
        </w:rPr>
        <w:t>Business</w:t>
      </w:r>
      <w:r w:rsidRPr="001000AE">
        <w:rPr>
          <w:bCs/>
          <w:spacing w:val="-2"/>
        </w:rPr>
        <w:t xml:space="preserve"> </w:t>
      </w:r>
      <w:bookmarkEnd w:id="8"/>
      <w:r w:rsidRPr="001000AE">
        <w:rPr>
          <w:b/>
          <w:bCs/>
          <w:spacing w:val="-2"/>
        </w:rPr>
        <w:t>Rules</w:t>
      </w:r>
    </w:p>
    <w:p w14:paraId="267E9CAA" w14:textId="77777777" w:rsidR="001000AE" w:rsidRPr="001000AE" w:rsidRDefault="001000AE" w:rsidP="001000AE">
      <w:pPr>
        <w:tabs>
          <w:tab w:val="left" w:pos="2304"/>
        </w:tabs>
        <w:spacing w:line="360" w:lineRule="auto"/>
        <w:rPr>
          <w:b/>
          <w:spacing w:val="-2"/>
        </w:rPr>
      </w:pPr>
      <w:r w:rsidRPr="001000AE">
        <w:rPr>
          <w:spacing w:val="-2"/>
        </w:rPr>
        <w:t xml:space="preserve">A business rule is anything that captures and implements business policies and practices. A rule can enforce business policy, make a decision, or infer new data from existing data. This includes the rules and regulations that the system users should abide by. This includes </w:t>
      </w:r>
      <w:r w:rsidRPr="001000AE">
        <w:rPr>
          <w:spacing w:val="-2"/>
        </w:rPr>
        <w:lastRenderedPageBreak/>
        <w:t>the cost of the project and the discount offers provided. The users should avoid illegal rules and protocols. Neither admin nor members should cross the rules and regulations</w:t>
      </w:r>
    </w:p>
    <w:p w14:paraId="624CFA80" w14:textId="77777777" w:rsidR="001000AE" w:rsidRPr="001000AE" w:rsidRDefault="001000AE" w:rsidP="001000AE">
      <w:pPr>
        <w:tabs>
          <w:tab w:val="left" w:pos="2304"/>
        </w:tabs>
        <w:spacing w:line="360" w:lineRule="auto"/>
        <w:rPr>
          <w:b/>
          <w:spacing w:val="-2"/>
        </w:rPr>
      </w:pPr>
      <w:bookmarkStart w:id="9" w:name="_TOC_250002"/>
      <w:r w:rsidRPr="001000AE">
        <w:rPr>
          <w:b/>
          <w:spacing w:val="-2"/>
        </w:rPr>
        <w:t xml:space="preserve">Other </w:t>
      </w:r>
      <w:bookmarkEnd w:id="9"/>
      <w:r w:rsidRPr="001000AE">
        <w:rPr>
          <w:b/>
          <w:spacing w:val="-2"/>
        </w:rPr>
        <w:t>Requirements</w:t>
      </w:r>
    </w:p>
    <w:p w14:paraId="3E32EB0C" w14:textId="77777777" w:rsidR="001000AE" w:rsidRPr="001000AE" w:rsidRDefault="001000AE" w:rsidP="001000AE">
      <w:pPr>
        <w:tabs>
          <w:tab w:val="left" w:pos="2304"/>
        </w:tabs>
        <w:spacing w:line="360" w:lineRule="auto"/>
        <w:rPr>
          <w:spacing w:val="-2"/>
        </w:rPr>
      </w:pPr>
      <w:r w:rsidRPr="001000AE">
        <w:rPr>
          <w:spacing w:val="-2"/>
        </w:rPr>
        <w:t>System shall handle expected and non-expected errors in ways that prevent loss in information and long downtime period</w:t>
      </w:r>
    </w:p>
    <w:p w14:paraId="478F14C1" w14:textId="42701070" w:rsidR="001000AE" w:rsidRDefault="001000AE" w:rsidP="001000AE">
      <w:pPr>
        <w:tabs>
          <w:tab w:val="left" w:pos="2304"/>
        </w:tabs>
        <w:spacing w:line="360" w:lineRule="auto"/>
        <w:rPr>
          <w:b/>
          <w:bCs/>
          <w:sz w:val="28"/>
          <w:szCs w:val="28"/>
        </w:rPr>
      </w:pPr>
    </w:p>
    <w:p w14:paraId="3DDCFF15" w14:textId="77777777" w:rsidR="00551E7B" w:rsidRDefault="00551E7B" w:rsidP="001000AE">
      <w:pPr>
        <w:tabs>
          <w:tab w:val="left" w:pos="2304"/>
        </w:tabs>
        <w:spacing w:line="360" w:lineRule="auto"/>
        <w:rPr>
          <w:b/>
          <w:bCs/>
          <w:sz w:val="28"/>
          <w:szCs w:val="28"/>
        </w:rPr>
      </w:pPr>
    </w:p>
    <w:p w14:paraId="3573A983" w14:textId="4F4530A7" w:rsidR="00551E7B" w:rsidRPr="00C67B3F" w:rsidRDefault="00C67B3F" w:rsidP="001000AE">
      <w:pPr>
        <w:tabs>
          <w:tab w:val="left" w:pos="2304"/>
        </w:tabs>
        <w:spacing w:line="360" w:lineRule="auto"/>
        <w:rPr>
          <w:b/>
          <w:bCs/>
          <w:sz w:val="40"/>
          <w:szCs w:val="40"/>
          <w:u w:val="single"/>
        </w:rPr>
      </w:pPr>
      <w:r w:rsidRPr="00C67B3F">
        <w:rPr>
          <w:b/>
          <w:sz w:val="40"/>
          <w:szCs w:val="40"/>
        </w:rPr>
        <w:t xml:space="preserve">                             </w:t>
      </w:r>
      <w:r>
        <w:rPr>
          <w:b/>
          <w:sz w:val="40"/>
          <w:szCs w:val="40"/>
        </w:rPr>
        <w:t xml:space="preserve"> </w:t>
      </w:r>
      <w:r w:rsidRPr="00C67B3F">
        <w:rPr>
          <w:b/>
          <w:sz w:val="40"/>
          <w:szCs w:val="40"/>
        </w:rPr>
        <w:t xml:space="preserve">  </w:t>
      </w:r>
      <w:r w:rsidRPr="00C67B3F">
        <w:rPr>
          <w:b/>
          <w:sz w:val="40"/>
          <w:szCs w:val="40"/>
          <w:u w:val="single"/>
        </w:rPr>
        <w:t>APPENDIX</w:t>
      </w:r>
    </w:p>
    <w:p w14:paraId="388A671C" w14:textId="20D42A4B" w:rsidR="00551E7B" w:rsidRDefault="00C67B3F" w:rsidP="001000AE">
      <w:pPr>
        <w:tabs>
          <w:tab w:val="left" w:pos="2304"/>
        </w:tabs>
        <w:spacing w:line="360" w:lineRule="auto"/>
        <w:rPr>
          <w:b/>
          <w:bCs/>
          <w:sz w:val="28"/>
          <w:szCs w:val="28"/>
        </w:rPr>
      </w:pPr>
      <w:r>
        <w:rPr>
          <w:b/>
          <w:bCs/>
          <w:sz w:val="28"/>
          <w:szCs w:val="28"/>
        </w:rPr>
        <w:t xml:space="preserve"> </w:t>
      </w:r>
    </w:p>
    <w:p w14:paraId="6499D5CD" w14:textId="77777777" w:rsidR="00551E7B" w:rsidRDefault="00551E7B" w:rsidP="001000AE">
      <w:pPr>
        <w:tabs>
          <w:tab w:val="left" w:pos="2304"/>
        </w:tabs>
        <w:spacing w:line="360" w:lineRule="auto"/>
        <w:rPr>
          <w:b/>
          <w:bCs/>
          <w:sz w:val="28"/>
          <w:szCs w:val="28"/>
        </w:rPr>
      </w:pPr>
    </w:p>
    <w:p w14:paraId="2B007180" w14:textId="77777777" w:rsidR="00551E7B" w:rsidRPr="00C67B3F" w:rsidRDefault="00551E7B" w:rsidP="00551E7B">
      <w:pPr>
        <w:tabs>
          <w:tab w:val="left" w:pos="2304"/>
        </w:tabs>
        <w:spacing w:line="360" w:lineRule="auto"/>
        <w:rPr>
          <w:b/>
          <w:bCs/>
          <w:sz w:val="32"/>
          <w:szCs w:val="32"/>
        </w:rPr>
      </w:pPr>
      <w:r>
        <w:rPr>
          <w:b/>
          <w:bCs/>
          <w:sz w:val="32"/>
          <w:szCs w:val="32"/>
        </w:rPr>
        <w:t xml:space="preserve">                                        </w:t>
      </w:r>
      <w:r w:rsidRPr="00C67B3F">
        <w:rPr>
          <w:b/>
          <w:bCs/>
          <w:sz w:val="32"/>
          <w:szCs w:val="32"/>
        </w:rPr>
        <w:t>FLOWCHART</w:t>
      </w:r>
    </w:p>
    <w:p w14:paraId="4B0F04B4" w14:textId="77777777" w:rsidR="00551E7B" w:rsidRDefault="00551E7B" w:rsidP="00551E7B">
      <w:pPr>
        <w:tabs>
          <w:tab w:val="left" w:pos="2304"/>
        </w:tabs>
        <w:spacing w:line="360" w:lineRule="auto"/>
        <w:rPr>
          <w:b/>
          <w:bCs/>
          <w:sz w:val="36"/>
          <w:szCs w:val="36"/>
        </w:rPr>
      </w:pPr>
    </w:p>
    <w:p w14:paraId="1A3458FE" w14:textId="77777777" w:rsidR="00551E7B" w:rsidRDefault="00551E7B" w:rsidP="00551E7B">
      <w:pPr>
        <w:tabs>
          <w:tab w:val="left" w:pos="2304"/>
        </w:tabs>
        <w:spacing w:line="360" w:lineRule="auto"/>
        <w:jc w:val="center"/>
        <w:rPr>
          <w:b/>
          <w:bCs/>
        </w:rPr>
      </w:pPr>
      <w:r>
        <w:rPr>
          <w:b/>
          <w:bCs/>
        </w:rPr>
        <w:t>Start</w:t>
      </w:r>
    </w:p>
    <w:p w14:paraId="6546B574" w14:textId="77777777" w:rsidR="00551E7B" w:rsidRDefault="00551E7B" w:rsidP="00551E7B">
      <w:pPr>
        <w:tabs>
          <w:tab w:val="left" w:pos="2304"/>
        </w:tabs>
        <w:spacing w:line="360" w:lineRule="auto"/>
        <w:jc w:val="center"/>
        <w:rPr>
          <w:b/>
          <w:bCs/>
        </w:rPr>
      </w:pPr>
      <w:r>
        <w:rPr>
          <w:b/>
          <w:bCs/>
        </w:rPr>
        <w:t>↓</w:t>
      </w:r>
    </w:p>
    <w:p w14:paraId="64AC1149" w14:textId="77777777" w:rsidR="00551E7B" w:rsidRDefault="00551E7B" w:rsidP="00551E7B">
      <w:pPr>
        <w:tabs>
          <w:tab w:val="left" w:pos="2304"/>
        </w:tabs>
        <w:spacing w:line="360" w:lineRule="auto"/>
        <w:jc w:val="center"/>
        <w:rPr>
          <w:b/>
          <w:bCs/>
        </w:rPr>
      </w:pPr>
      <w:r>
        <w:rPr>
          <w:b/>
          <w:bCs/>
        </w:rPr>
        <w:t>[Define Project Scope]</w:t>
      </w:r>
    </w:p>
    <w:p w14:paraId="381FF7CF" w14:textId="77777777" w:rsidR="00551E7B" w:rsidRDefault="00551E7B" w:rsidP="00551E7B">
      <w:pPr>
        <w:tabs>
          <w:tab w:val="left" w:pos="2304"/>
        </w:tabs>
        <w:spacing w:line="360" w:lineRule="auto"/>
        <w:jc w:val="center"/>
        <w:rPr>
          <w:b/>
          <w:bCs/>
        </w:rPr>
      </w:pPr>
      <w:r>
        <w:rPr>
          <w:b/>
          <w:bCs/>
        </w:rPr>
        <w:t>↓</w:t>
      </w:r>
    </w:p>
    <w:p w14:paraId="3D729551" w14:textId="77777777" w:rsidR="00551E7B" w:rsidRDefault="00551E7B" w:rsidP="00551E7B">
      <w:pPr>
        <w:tabs>
          <w:tab w:val="left" w:pos="2304"/>
        </w:tabs>
        <w:spacing w:line="360" w:lineRule="auto"/>
        <w:jc w:val="center"/>
        <w:rPr>
          <w:b/>
          <w:bCs/>
        </w:rPr>
      </w:pPr>
      <w:r>
        <w:rPr>
          <w:b/>
          <w:bCs/>
        </w:rPr>
        <w:t>[Market Research]</w:t>
      </w:r>
    </w:p>
    <w:p w14:paraId="6FD72B73" w14:textId="77777777" w:rsidR="00551E7B" w:rsidRDefault="00551E7B" w:rsidP="00551E7B">
      <w:pPr>
        <w:tabs>
          <w:tab w:val="left" w:pos="2304"/>
        </w:tabs>
        <w:spacing w:line="360" w:lineRule="auto"/>
        <w:jc w:val="center"/>
        <w:rPr>
          <w:b/>
          <w:bCs/>
        </w:rPr>
      </w:pPr>
      <w:r>
        <w:rPr>
          <w:b/>
          <w:bCs/>
        </w:rPr>
        <w:t>↓</w:t>
      </w:r>
    </w:p>
    <w:p w14:paraId="2CAAD19D" w14:textId="77777777" w:rsidR="00551E7B" w:rsidRDefault="00551E7B" w:rsidP="00551E7B">
      <w:pPr>
        <w:tabs>
          <w:tab w:val="left" w:pos="2304"/>
        </w:tabs>
        <w:spacing w:line="360" w:lineRule="auto"/>
        <w:jc w:val="center"/>
        <w:rPr>
          <w:b/>
          <w:bCs/>
        </w:rPr>
      </w:pPr>
      <w:r>
        <w:rPr>
          <w:b/>
          <w:bCs/>
        </w:rPr>
        <w:t>[Identify Target Artisans]</w:t>
      </w:r>
    </w:p>
    <w:p w14:paraId="3038512C" w14:textId="77777777" w:rsidR="00551E7B" w:rsidRDefault="00551E7B" w:rsidP="00551E7B">
      <w:pPr>
        <w:tabs>
          <w:tab w:val="left" w:pos="2304"/>
        </w:tabs>
        <w:spacing w:line="360" w:lineRule="auto"/>
        <w:jc w:val="center"/>
        <w:rPr>
          <w:b/>
          <w:bCs/>
        </w:rPr>
      </w:pPr>
      <w:r>
        <w:rPr>
          <w:b/>
          <w:bCs/>
        </w:rPr>
        <w:t>↓</w:t>
      </w:r>
    </w:p>
    <w:p w14:paraId="7B8ED65A" w14:textId="77777777" w:rsidR="00551E7B" w:rsidRDefault="00551E7B" w:rsidP="00551E7B">
      <w:pPr>
        <w:tabs>
          <w:tab w:val="left" w:pos="2304"/>
        </w:tabs>
        <w:spacing w:line="360" w:lineRule="auto"/>
        <w:jc w:val="center"/>
        <w:rPr>
          <w:b/>
          <w:bCs/>
        </w:rPr>
      </w:pPr>
      <w:r>
        <w:rPr>
          <w:b/>
          <w:bCs/>
        </w:rPr>
        <w:t>[Design User Interface]</w:t>
      </w:r>
    </w:p>
    <w:p w14:paraId="31C244F0" w14:textId="77777777" w:rsidR="00551E7B" w:rsidRDefault="00551E7B" w:rsidP="00551E7B">
      <w:pPr>
        <w:tabs>
          <w:tab w:val="left" w:pos="2304"/>
        </w:tabs>
        <w:spacing w:line="360" w:lineRule="auto"/>
        <w:jc w:val="center"/>
        <w:rPr>
          <w:b/>
          <w:bCs/>
        </w:rPr>
      </w:pPr>
      <w:r>
        <w:rPr>
          <w:b/>
          <w:bCs/>
        </w:rPr>
        <w:t>↓</w:t>
      </w:r>
    </w:p>
    <w:p w14:paraId="04DB89FA" w14:textId="77777777" w:rsidR="00551E7B" w:rsidRDefault="00551E7B" w:rsidP="00551E7B">
      <w:pPr>
        <w:tabs>
          <w:tab w:val="left" w:pos="2304"/>
        </w:tabs>
        <w:spacing w:line="360" w:lineRule="auto"/>
        <w:jc w:val="center"/>
        <w:rPr>
          <w:b/>
          <w:bCs/>
        </w:rPr>
      </w:pPr>
      <w:r>
        <w:rPr>
          <w:b/>
          <w:bCs/>
        </w:rPr>
        <w:t>[Develop E-Commerce Platform]</w:t>
      </w:r>
    </w:p>
    <w:p w14:paraId="7548E6AD" w14:textId="77777777" w:rsidR="00551E7B" w:rsidRDefault="00551E7B" w:rsidP="00551E7B">
      <w:pPr>
        <w:tabs>
          <w:tab w:val="left" w:pos="2304"/>
        </w:tabs>
        <w:spacing w:line="360" w:lineRule="auto"/>
        <w:jc w:val="center"/>
        <w:rPr>
          <w:b/>
          <w:bCs/>
        </w:rPr>
      </w:pPr>
      <w:r>
        <w:rPr>
          <w:b/>
          <w:bCs/>
        </w:rPr>
        <w:t>↓</w:t>
      </w:r>
    </w:p>
    <w:p w14:paraId="08C67728" w14:textId="77777777" w:rsidR="00551E7B" w:rsidRDefault="00551E7B" w:rsidP="00551E7B">
      <w:pPr>
        <w:tabs>
          <w:tab w:val="left" w:pos="2304"/>
        </w:tabs>
        <w:spacing w:line="360" w:lineRule="auto"/>
        <w:jc w:val="center"/>
        <w:rPr>
          <w:b/>
          <w:bCs/>
        </w:rPr>
      </w:pPr>
      <w:r>
        <w:rPr>
          <w:b/>
          <w:bCs/>
        </w:rPr>
        <w:t>[Artisan Registration]</w:t>
      </w:r>
    </w:p>
    <w:p w14:paraId="40D5FA32" w14:textId="77777777" w:rsidR="00551E7B" w:rsidRDefault="00551E7B" w:rsidP="00551E7B">
      <w:pPr>
        <w:tabs>
          <w:tab w:val="left" w:pos="2304"/>
        </w:tabs>
        <w:spacing w:line="360" w:lineRule="auto"/>
        <w:jc w:val="center"/>
        <w:rPr>
          <w:b/>
          <w:bCs/>
        </w:rPr>
      </w:pPr>
      <w:r>
        <w:rPr>
          <w:b/>
          <w:bCs/>
        </w:rPr>
        <w:t>↓</w:t>
      </w:r>
    </w:p>
    <w:p w14:paraId="6BEC20A2" w14:textId="77777777" w:rsidR="00551E7B" w:rsidRDefault="00551E7B" w:rsidP="00551E7B">
      <w:pPr>
        <w:tabs>
          <w:tab w:val="left" w:pos="2304"/>
        </w:tabs>
        <w:spacing w:line="360" w:lineRule="auto"/>
        <w:jc w:val="center"/>
        <w:rPr>
          <w:b/>
          <w:bCs/>
        </w:rPr>
      </w:pPr>
      <w:r>
        <w:rPr>
          <w:b/>
          <w:bCs/>
        </w:rPr>
        <w:t>[Product Listing]</w:t>
      </w:r>
    </w:p>
    <w:p w14:paraId="5CACEA33" w14:textId="77777777" w:rsidR="00551E7B" w:rsidRDefault="00551E7B" w:rsidP="00551E7B">
      <w:pPr>
        <w:tabs>
          <w:tab w:val="left" w:pos="2304"/>
        </w:tabs>
        <w:spacing w:line="360" w:lineRule="auto"/>
        <w:jc w:val="center"/>
        <w:rPr>
          <w:b/>
          <w:bCs/>
        </w:rPr>
      </w:pPr>
      <w:r>
        <w:rPr>
          <w:b/>
          <w:bCs/>
        </w:rPr>
        <w:t>↓</w:t>
      </w:r>
    </w:p>
    <w:p w14:paraId="70A19066" w14:textId="77777777" w:rsidR="00551E7B" w:rsidRDefault="00551E7B" w:rsidP="00551E7B">
      <w:pPr>
        <w:tabs>
          <w:tab w:val="left" w:pos="2304"/>
        </w:tabs>
        <w:spacing w:line="360" w:lineRule="auto"/>
        <w:jc w:val="center"/>
        <w:rPr>
          <w:b/>
          <w:bCs/>
        </w:rPr>
      </w:pPr>
      <w:r>
        <w:rPr>
          <w:b/>
          <w:bCs/>
        </w:rPr>
        <w:t>[Secure Payment Integration]</w:t>
      </w:r>
    </w:p>
    <w:p w14:paraId="012D8C26" w14:textId="77777777" w:rsidR="00551E7B" w:rsidRDefault="00551E7B" w:rsidP="00551E7B">
      <w:pPr>
        <w:tabs>
          <w:tab w:val="left" w:pos="2304"/>
        </w:tabs>
        <w:spacing w:line="360" w:lineRule="auto"/>
        <w:jc w:val="center"/>
        <w:rPr>
          <w:b/>
          <w:bCs/>
        </w:rPr>
      </w:pPr>
      <w:r>
        <w:rPr>
          <w:b/>
          <w:bCs/>
        </w:rPr>
        <w:lastRenderedPageBreak/>
        <w:t>↓</w:t>
      </w:r>
    </w:p>
    <w:p w14:paraId="4B664148" w14:textId="77777777" w:rsidR="00551E7B" w:rsidRDefault="00551E7B" w:rsidP="00551E7B">
      <w:pPr>
        <w:tabs>
          <w:tab w:val="left" w:pos="2304"/>
        </w:tabs>
        <w:spacing w:line="360" w:lineRule="auto"/>
        <w:jc w:val="center"/>
        <w:rPr>
          <w:b/>
          <w:bCs/>
        </w:rPr>
      </w:pPr>
      <w:r>
        <w:rPr>
          <w:b/>
          <w:bCs/>
        </w:rPr>
        <w:t>[Order Processing]</w:t>
      </w:r>
    </w:p>
    <w:p w14:paraId="2CE338D5" w14:textId="77777777" w:rsidR="00551E7B" w:rsidRDefault="00551E7B" w:rsidP="00551E7B">
      <w:pPr>
        <w:tabs>
          <w:tab w:val="left" w:pos="2304"/>
        </w:tabs>
        <w:spacing w:line="360" w:lineRule="auto"/>
        <w:jc w:val="center"/>
        <w:rPr>
          <w:b/>
          <w:bCs/>
        </w:rPr>
      </w:pPr>
      <w:r>
        <w:rPr>
          <w:b/>
          <w:bCs/>
        </w:rPr>
        <w:t>↓</w:t>
      </w:r>
    </w:p>
    <w:p w14:paraId="240801DF" w14:textId="77777777" w:rsidR="00551E7B" w:rsidRDefault="00551E7B" w:rsidP="00551E7B">
      <w:pPr>
        <w:tabs>
          <w:tab w:val="left" w:pos="2304"/>
        </w:tabs>
        <w:spacing w:line="360" w:lineRule="auto"/>
        <w:jc w:val="center"/>
        <w:rPr>
          <w:b/>
          <w:bCs/>
        </w:rPr>
      </w:pPr>
      <w:r>
        <w:rPr>
          <w:b/>
          <w:bCs/>
        </w:rPr>
        <w:t>[Shipping &amp; Delivery]</w:t>
      </w:r>
    </w:p>
    <w:p w14:paraId="623C8E38" w14:textId="77777777" w:rsidR="00551E7B" w:rsidRDefault="00551E7B" w:rsidP="00551E7B">
      <w:pPr>
        <w:tabs>
          <w:tab w:val="left" w:pos="2304"/>
        </w:tabs>
        <w:spacing w:line="360" w:lineRule="auto"/>
        <w:jc w:val="center"/>
        <w:rPr>
          <w:b/>
          <w:bCs/>
        </w:rPr>
      </w:pPr>
      <w:r>
        <w:rPr>
          <w:b/>
          <w:bCs/>
        </w:rPr>
        <w:t>↓</w:t>
      </w:r>
    </w:p>
    <w:p w14:paraId="4828DBC0" w14:textId="77777777" w:rsidR="00551E7B" w:rsidRDefault="00551E7B" w:rsidP="00551E7B">
      <w:pPr>
        <w:tabs>
          <w:tab w:val="left" w:pos="2304"/>
        </w:tabs>
        <w:spacing w:line="360" w:lineRule="auto"/>
        <w:jc w:val="center"/>
        <w:rPr>
          <w:b/>
          <w:bCs/>
        </w:rPr>
      </w:pPr>
      <w:r>
        <w:rPr>
          <w:b/>
          <w:bCs/>
        </w:rPr>
        <w:t>[Customer Registration]</w:t>
      </w:r>
    </w:p>
    <w:p w14:paraId="628333AF" w14:textId="77777777" w:rsidR="00551E7B" w:rsidRDefault="00551E7B" w:rsidP="00551E7B">
      <w:pPr>
        <w:tabs>
          <w:tab w:val="left" w:pos="2304"/>
        </w:tabs>
        <w:spacing w:line="360" w:lineRule="auto"/>
        <w:jc w:val="center"/>
        <w:rPr>
          <w:b/>
          <w:bCs/>
        </w:rPr>
      </w:pPr>
      <w:r>
        <w:rPr>
          <w:b/>
          <w:bCs/>
        </w:rPr>
        <w:t>↓</w:t>
      </w:r>
    </w:p>
    <w:p w14:paraId="5E629FBB" w14:textId="77777777" w:rsidR="00551E7B" w:rsidRDefault="00551E7B" w:rsidP="00551E7B">
      <w:pPr>
        <w:tabs>
          <w:tab w:val="left" w:pos="2304"/>
        </w:tabs>
        <w:spacing w:line="360" w:lineRule="auto"/>
        <w:jc w:val="center"/>
        <w:rPr>
          <w:b/>
          <w:bCs/>
        </w:rPr>
      </w:pPr>
      <w:r>
        <w:rPr>
          <w:b/>
          <w:bCs/>
        </w:rPr>
        <w:t>[Product Browsing]</w:t>
      </w:r>
    </w:p>
    <w:p w14:paraId="0896BD00" w14:textId="77777777" w:rsidR="00551E7B" w:rsidRDefault="00551E7B" w:rsidP="00551E7B">
      <w:pPr>
        <w:tabs>
          <w:tab w:val="left" w:pos="2304"/>
        </w:tabs>
        <w:spacing w:line="360" w:lineRule="auto"/>
        <w:jc w:val="center"/>
        <w:rPr>
          <w:b/>
          <w:bCs/>
        </w:rPr>
      </w:pPr>
      <w:r>
        <w:rPr>
          <w:b/>
          <w:bCs/>
        </w:rPr>
        <w:t>↓</w:t>
      </w:r>
    </w:p>
    <w:p w14:paraId="19DD6A57" w14:textId="77777777" w:rsidR="00551E7B" w:rsidRDefault="00551E7B" w:rsidP="00551E7B">
      <w:pPr>
        <w:tabs>
          <w:tab w:val="left" w:pos="2304"/>
        </w:tabs>
        <w:spacing w:line="360" w:lineRule="auto"/>
        <w:jc w:val="center"/>
        <w:rPr>
          <w:b/>
          <w:bCs/>
        </w:rPr>
      </w:pPr>
      <w:r>
        <w:rPr>
          <w:b/>
          <w:bCs/>
        </w:rPr>
        <w:t>[Add to Cart]</w:t>
      </w:r>
    </w:p>
    <w:p w14:paraId="5E454E11" w14:textId="77777777" w:rsidR="00551E7B" w:rsidRDefault="00551E7B" w:rsidP="00551E7B">
      <w:pPr>
        <w:tabs>
          <w:tab w:val="left" w:pos="2304"/>
        </w:tabs>
        <w:spacing w:line="360" w:lineRule="auto"/>
        <w:jc w:val="center"/>
        <w:rPr>
          <w:b/>
          <w:bCs/>
        </w:rPr>
      </w:pPr>
      <w:r>
        <w:rPr>
          <w:b/>
          <w:bCs/>
        </w:rPr>
        <w:t>↓</w:t>
      </w:r>
    </w:p>
    <w:p w14:paraId="23D0C070" w14:textId="77777777" w:rsidR="00551E7B" w:rsidRDefault="00551E7B" w:rsidP="00551E7B">
      <w:pPr>
        <w:tabs>
          <w:tab w:val="left" w:pos="2304"/>
        </w:tabs>
        <w:spacing w:line="360" w:lineRule="auto"/>
        <w:jc w:val="center"/>
        <w:rPr>
          <w:b/>
          <w:bCs/>
        </w:rPr>
      </w:pPr>
      <w:r>
        <w:rPr>
          <w:b/>
          <w:bCs/>
        </w:rPr>
        <w:t>[Secure Checkout]</w:t>
      </w:r>
    </w:p>
    <w:p w14:paraId="1A734F7F" w14:textId="77777777" w:rsidR="00551E7B" w:rsidRDefault="00551E7B" w:rsidP="00551E7B">
      <w:pPr>
        <w:tabs>
          <w:tab w:val="left" w:pos="2304"/>
        </w:tabs>
        <w:spacing w:line="360" w:lineRule="auto"/>
        <w:jc w:val="center"/>
        <w:rPr>
          <w:b/>
          <w:bCs/>
        </w:rPr>
      </w:pPr>
      <w:r>
        <w:rPr>
          <w:b/>
          <w:bCs/>
        </w:rPr>
        <w:t>↓</w:t>
      </w:r>
    </w:p>
    <w:p w14:paraId="54BD8790" w14:textId="77777777" w:rsidR="00551E7B" w:rsidRDefault="00551E7B" w:rsidP="00551E7B">
      <w:pPr>
        <w:tabs>
          <w:tab w:val="left" w:pos="2304"/>
        </w:tabs>
        <w:spacing w:line="360" w:lineRule="auto"/>
        <w:jc w:val="center"/>
        <w:rPr>
          <w:b/>
          <w:bCs/>
        </w:rPr>
      </w:pPr>
      <w:r>
        <w:rPr>
          <w:b/>
          <w:bCs/>
        </w:rPr>
        <w:t>[Payment Confirmation]</w:t>
      </w:r>
    </w:p>
    <w:p w14:paraId="060683A5" w14:textId="77777777" w:rsidR="00551E7B" w:rsidRDefault="00551E7B" w:rsidP="00551E7B">
      <w:pPr>
        <w:tabs>
          <w:tab w:val="left" w:pos="2304"/>
        </w:tabs>
        <w:spacing w:line="360" w:lineRule="auto"/>
        <w:jc w:val="center"/>
        <w:rPr>
          <w:b/>
          <w:bCs/>
        </w:rPr>
      </w:pPr>
      <w:r>
        <w:rPr>
          <w:b/>
          <w:bCs/>
        </w:rPr>
        <w:t>↓</w:t>
      </w:r>
    </w:p>
    <w:p w14:paraId="42F50CBC" w14:textId="77777777" w:rsidR="00551E7B" w:rsidRDefault="00551E7B" w:rsidP="00551E7B">
      <w:pPr>
        <w:tabs>
          <w:tab w:val="left" w:pos="2304"/>
        </w:tabs>
        <w:spacing w:line="360" w:lineRule="auto"/>
        <w:jc w:val="center"/>
        <w:rPr>
          <w:b/>
          <w:bCs/>
        </w:rPr>
      </w:pPr>
      <w:r>
        <w:rPr>
          <w:b/>
          <w:bCs/>
        </w:rPr>
        <w:t>[Order Confirmation]</w:t>
      </w:r>
    </w:p>
    <w:p w14:paraId="4DF66030" w14:textId="77777777" w:rsidR="00551E7B" w:rsidRDefault="00551E7B" w:rsidP="00551E7B">
      <w:pPr>
        <w:tabs>
          <w:tab w:val="left" w:pos="2304"/>
        </w:tabs>
        <w:spacing w:line="360" w:lineRule="auto"/>
        <w:jc w:val="center"/>
        <w:rPr>
          <w:b/>
          <w:bCs/>
        </w:rPr>
      </w:pPr>
      <w:r>
        <w:rPr>
          <w:b/>
          <w:bCs/>
        </w:rPr>
        <w:t>↓</w:t>
      </w:r>
    </w:p>
    <w:p w14:paraId="7FD4EDBF" w14:textId="77777777" w:rsidR="00551E7B" w:rsidRDefault="00551E7B" w:rsidP="00551E7B">
      <w:pPr>
        <w:tabs>
          <w:tab w:val="left" w:pos="2304"/>
        </w:tabs>
        <w:spacing w:line="360" w:lineRule="auto"/>
        <w:jc w:val="center"/>
        <w:rPr>
          <w:b/>
          <w:bCs/>
        </w:rPr>
      </w:pPr>
      <w:r>
        <w:rPr>
          <w:b/>
          <w:bCs/>
        </w:rPr>
        <w:t>[Email/SMS Notifications]</w:t>
      </w:r>
    </w:p>
    <w:p w14:paraId="26B1B033" w14:textId="77777777" w:rsidR="00551E7B" w:rsidRDefault="00551E7B" w:rsidP="00551E7B">
      <w:pPr>
        <w:tabs>
          <w:tab w:val="left" w:pos="2304"/>
        </w:tabs>
        <w:spacing w:line="360" w:lineRule="auto"/>
        <w:jc w:val="center"/>
        <w:rPr>
          <w:b/>
          <w:bCs/>
        </w:rPr>
      </w:pPr>
      <w:r>
        <w:rPr>
          <w:b/>
          <w:bCs/>
        </w:rPr>
        <w:t>↓</w:t>
      </w:r>
    </w:p>
    <w:p w14:paraId="09C15917" w14:textId="77777777" w:rsidR="00551E7B" w:rsidRDefault="00551E7B" w:rsidP="00551E7B">
      <w:pPr>
        <w:tabs>
          <w:tab w:val="left" w:pos="2304"/>
        </w:tabs>
        <w:spacing w:line="360" w:lineRule="auto"/>
        <w:jc w:val="center"/>
        <w:rPr>
          <w:b/>
          <w:bCs/>
        </w:rPr>
      </w:pPr>
      <w:r>
        <w:rPr>
          <w:b/>
          <w:bCs/>
        </w:rPr>
        <w:t>[Feedback Collection]</w:t>
      </w:r>
    </w:p>
    <w:p w14:paraId="5983828C" w14:textId="77777777" w:rsidR="00551E7B" w:rsidRDefault="00551E7B" w:rsidP="00551E7B">
      <w:pPr>
        <w:tabs>
          <w:tab w:val="left" w:pos="2304"/>
        </w:tabs>
        <w:spacing w:line="360" w:lineRule="auto"/>
        <w:jc w:val="center"/>
        <w:rPr>
          <w:b/>
          <w:bCs/>
        </w:rPr>
      </w:pPr>
      <w:r>
        <w:rPr>
          <w:b/>
          <w:bCs/>
        </w:rPr>
        <w:t>↓</w:t>
      </w:r>
    </w:p>
    <w:p w14:paraId="253421BB" w14:textId="77777777" w:rsidR="00551E7B" w:rsidRDefault="00551E7B" w:rsidP="00551E7B">
      <w:pPr>
        <w:tabs>
          <w:tab w:val="left" w:pos="2304"/>
        </w:tabs>
        <w:spacing w:line="360" w:lineRule="auto"/>
        <w:jc w:val="center"/>
        <w:rPr>
          <w:b/>
          <w:bCs/>
        </w:rPr>
      </w:pPr>
      <w:r>
        <w:rPr>
          <w:b/>
          <w:bCs/>
        </w:rPr>
        <w:t>[Artisan Rating]</w:t>
      </w:r>
    </w:p>
    <w:p w14:paraId="5BFED9D9" w14:textId="77777777" w:rsidR="00551E7B" w:rsidRDefault="00551E7B" w:rsidP="00551E7B">
      <w:pPr>
        <w:tabs>
          <w:tab w:val="left" w:pos="2304"/>
        </w:tabs>
        <w:spacing w:line="360" w:lineRule="auto"/>
        <w:jc w:val="center"/>
        <w:rPr>
          <w:b/>
          <w:bCs/>
        </w:rPr>
      </w:pPr>
      <w:r>
        <w:rPr>
          <w:b/>
          <w:bCs/>
        </w:rPr>
        <w:t>↓</w:t>
      </w:r>
    </w:p>
    <w:p w14:paraId="5AF84EA5" w14:textId="77777777" w:rsidR="00551E7B" w:rsidRDefault="00551E7B" w:rsidP="00551E7B">
      <w:pPr>
        <w:tabs>
          <w:tab w:val="left" w:pos="2304"/>
        </w:tabs>
        <w:spacing w:line="360" w:lineRule="auto"/>
        <w:jc w:val="center"/>
        <w:rPr>
          <w:b/>
          <w:bCs/>
        </w:rPr>
      </w:pPr>
      <w:r>
        <w:rPr>
          <w:b/>
          <w:bCs/>
        </w:rPr>
        <w:t>[Analytics &amp; Reporting]</w:t>
      </w:r>
    </w:p>
    <w:p w14:paraId="02EDF09A" w14:textId="77777777" w:rsidR="00551E7B" w:rsidRDefault="00551E7B" w:rsidP="00551E7B">
      <w:pPr>
        <w:tabs>
          <w:tab w:val="left" w:pos="2304"/>
        </w:tabs>
        <w:spacing w:line="360" w:lineRule="auto"/>
        <w:jc w:val="center"/>
        <w:rPr>
          <w:b/>
          <w:bCs/>
        </w:rPr>
      </w:pPr>
      <w:r>
        <w:rPr>
          <w:b/>
          <w:bCs/>
        </w:rPr>
        <w:t>↓</w:t>
      </w:r>
    </w:p>
    <w:p w14:paraId="7D34038E" w14:textId="77777777" w:rsidR="00551E7B" w:rsidRDefault="00551E7B" w:rsidP="00551E7B">
      <w:pPr>
        <w:tabs>
          <w:tab w:val="left" w:pos="2304"/>
        </w:tabs>
        <w:spacing w:line="360" w:lineRule="auto"/>
        <w:jc w:val="center"/>
        <w:rPr>
          <w:b/>
          <w:bCs/>
        </w:rPr>
      </w:pPr>
      <w:r>
        <w:rPr>
          <w:b/>
          <w:bCs/>
        </w:rPr>
        <w:t>End</w:t>
      </w:r>
    </w:p>
    <w:p w14:paraId="48E3860C" w14:textId="77777777" w:rsidR="00551E7B" w:rsidRDefault="00551E7B" w:rsidP="001000AE">
      <w:pPr>
        <w:tabs>
          <w:tab w:val="left" w:pos="2304"/>
        </w:tabs>
        <w:spacing w:line="360" w:lineRule="auto"/>
        <w:rPr>
          <w:b/>
          <w:bCs/>
          <w:sz w:val="28"/>
          <w:szCs w:val="28"/>
        </w:rPr>
      </w:pPr>
    </w:p>
    <w:p w14:paraId="417E9524" w14:textId="77777777" w:rsidR="001000AE" w:rsidRDefault="001000AE" w:rsidP="001000AE">
      <w:pPr>
        <w:tabs>
          <w:tab w:val="left" w:pos="2304"/>
        </w:tabs>
        <w:spacing w:line="360" w:lineRule="auto"/>
        <w:rPr>
          <w:b/>
          <w:bCs/>
          <w:sz w:val="28"/>
          <w:szCs w:val="28"/>
        </w:rPr>
      </w:pPr>
    </w:p>
    <w:p w14:paraId="2B963DED" w14:textId="5B1A74A2" w:rsidR="00551E7B" w:rsidRDefault="00551E7B" w:rsidP="00B7027C">
      <w:pPr>
        <w:tabs>
          <w:tab w:val="left" w:pos="2304"/>
        </w:tabs>
        <w:spacing w:line="360" w:lineRule="auto"/>
        <w:rPr>
          <w:spacing w:val="-2"/>
        </w:rPr>
      </w:pPr>
    </w:p>
    <w:p w14:paraId="20F95687" w14:textId="77777777" w:rsidR="00551E7B" w:rsidRDefault="00551E7B">
      <w:pPr>
        <w:rPr>
          <w:spacing w:val="-2"/>
        </w:rPr>
      </w:pPr>
      <w:r>
        <w:rPr>
          <w:spacing w:val="-2"/>
        </w:rPr>
        <w:br w:type="page"/>
      </w:r>
    </w:p>
    <w:p w14:paraId="560C9006" w14:textId="77777777" w:rsidR="00C67B3F" w:rsidRDefault="00C67B3F" w:rsidP="00C67B3F">
      <w:pPr>
        <w:tabs>
          <w:tab w:val="left" w:pos="2304"/>
        </w:tabs>
        <w:spacing w:line="360" w:lineRule="auto"/>
        <w:rPr>
          <w:b/>
          <w:sz w:val="32"/>
          <w:szCs w:val="32"/>
        </w:rPr>
      </w:pPr>
      <w:r>
        <w:rPr>
          <w:b/>
          <w:sz w:val="32"/>
          <w:szCs w:val="32"/>
        </w:rPr>
        <w:lastRenderedPageBreak/>
        <w:t xml:space="preserve">  </w:t>
      </w:r>
    </w:p>
    <w:p w14:paraId="2675BFDC" w14:textId="3EE66110" w:rsidR="00C67B3F" w:rsidRDefault="00C67B3F" w:rsidP="00C67B3F">
      <w:pPr>
        <w:tabs>
          <w:tab w:val="left" w:pos="2304"/>
        </w:tabs>
        <w:spacing w:line="360" w:lineRule="auto"/>
        <w:rPr>
          <w:b/>
          <w:sz w:val="32"/>
          <w:szCs w:val="32"/>
        </w:rPr>
      </w:pPr>
      <w:r>
        <w:rPr>
          <w:b/>
          <w:sz w:val="32"/>
          <w:szCs w:val="32"/>
        </w:rPr>
        <w:t xml:space="preserve">                                      ER-DIAGRAM</w:t>
      </w:r>
    </w:p>
    <w:p w14:paraId="0E4E1C1D" w14:textId="77777777" w:rsidR="00C67B3F" w:rsidRDefault="00C67B3F" w:rsidP="00C67B3F">
      <w:pPr>
        <w:tabs>
          <w:tab w:val="left" w:pos="2304"/>
        </w:tabs>
        <w:spacing w:line="360" w:lineRule="auto"/>
        <w:ind w:left="2304"/>
        <w:rPr>
          <w:b/>
          <w:sz w:val="40"/>
          <w:szCs w:val="40"/>
        </w:rPr>
      </w:pPr>
    </w:p>
    <w:p w14:paraId="6599390F" w14:textId="77777777" w:rsidR="00C67B3F" w:rsidRDefault="00C67B3F" w:rsidP="00C67B3F">
      <w:pPr>
        <w:tabs>
          <w:tab w:val="left" w:pos="2304"/>
        </w:tabs>
        <w:spacing w:line="360" w:lineRule="auto"/>
        <w:ind w:left="2304"/>
        <w:rPr>
          <w:b/>
          <w:sz w:val="40"/>
          <w:szCs w:val="40"/>
        </w:rPr>
      </w:pPr>
    </w:p>
    <w:p w14:paraId="422EDAF4" w14:textId="77777777" w:rsidR="00C67B3F" w:rsidRDefault="00C67B3F" w:rsidP="00C67B3F">
      <w:pPr>
        <w:tabs>
          <w:tab w:val="left" w:pos="2304"/>
        </w:tabs>
        <w:spacing w:line="360" w:lineRule="auto"/>
        <w:rPr>
          <w:b/>
          <w:noProof/>
          <w:sz w:val="40"/>
          <w:szCs w:val="40"/>
        </w:rPr>
      </w:pPr>
    </w:p>
    <w:p w14:paraId="1A9288B4" w14:textId="2675453E" w:rsidR="00C67B3F" w:rsidRDefault="00C67B3F" w:rsidP="00C67B3F">
      <w:pPr>
        <w:tabs>
          <w:tab w:val="left" w:pos="2304"/>
        </w:tabs>
        <w:spacing w:line="360" w:lineRule="auto"/>
        <w:rPr>
          <w:b/>
          <w:sz w:val="40"/>
          <w:szCs w:val="40"/>
        </w:rPr>
      </w:pPr>
      <w:r>
        <w:rPr>
          <w:b/>
          <w:noProof/>
          <w:sz w:val="40"/>
          <w:szCs w:val="40"/>
        </w:rPr>
        <w:drawing>
          <wp:inline distT="0" distB="0" distL="0" distR="0" wp14:anchorId="0B50666B" wp14:editId="27774A97">
            <wp:extent cx="5663565" cy="4645660"/>
            <wp:effectExtent l="76200" t="76200" r="127635" b="116840"/>
            <wp:docPr id="1461257660" name="Picture 1"/>
            <wp:cNvGraphicFramePr/>
            <a:graphic xmlns:a="http://schemas.openxmlformats.org/drawingml/2006/main">
              <a:graphicData uri="http://schemas.openxmlformats.org/drawingml/2006/picture">
                <pic:pic xmlns:pic="http://schemas.openxmlformats.org/drawingml/2006/picture">
                  <pic:nvPicPr>
                    <pic:cNvPr id="1377742455" name="Picture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486400" cy="4476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930E80" w14:textId="77777777" w:rsidR="00C67B3F" w:rsidRDefault="00C67B3F" w:rsidP="00C67B3F">
      <w:pPr>
        <w:tabs>
          <w:tab w:val="left" w:pos="2304"/>
        </w:tabs>
        <w:spacing w:line="360" w:lineRule="auto"/>
        <w:rPr>
          <w:b/>
          <w:sz w:val="40"/>
          <w:szCs w:val="40"/>
        </w:rPr>
      </w:pPr>
    </w:p>
    <w:p w14:paraId="6FC10645" w14:textId="6A31E6B9" w:rsidR="00C67B3F" w:rsidRDefault="00C67B3F" w:rsidP="00C67B3F">
      <w:pPr>
        <w:tabs>
          <w:tab w:val="left" w:pos="2304"/>
        </w:tabs>
        <w:spacing w:line="360" w:lineRule="auto"/>
        <w:rPr>
          <w:spacing w:val="-2"/>
        </w:rPr>
      </w:pPr>
    </w:p>
    <w:p w14:paraId="176D40D2" w14:textId="77777777" w:rsidR="00C67B3F" w:rsidRDefault="00C67B3F">
      <w:pPr>
        <w:rPr>
          <w:spacing w:val="-2"/>
        </w:rPr>
      </w:pPr>
      <w:r>
        <w:rPr>
          <w:spacing w:val="-2"/>
        </w:rPr>
        <w:br w:type="page"/>
      </w:r>
    </w:p>
    <w:p w14:paraId="7BFE4FF1" w14:textId="66AD269B" w:rsidR="00C67B3F" w:rsidRPr="00B458B7" w:rsidRDefault="00C67B3F" w:rsidP="00B458B7">
      <w:pPr>
        <w:tabs>
          <w:tab w:val="left" w:pos="2304"/>
        </w:tabs>
        <w:spacing w:line="360" w:lineRule="auto"/>
        <w:rPr>
          <w:b/>
          <w:sz w:val="32"/>
          <w:szCs w:val="32"/>
        </w:rPr>
      </w:pPr>
      <w:r>
        <w:rPr>
          <w:b/>
          <w:sz w:val="32"/>
          <w:szCs w:val="32"/>
        </w:rPr>
        <w:lastRenderedPageBreak/>
        <w:t xml:space="preserve">                  </w:t>
      </w:r>
      <w:r w:rsidR="00B458B7">
        <w:rPr>
          <w:b/>
          <w:sz w:val="32"/>
          <w:szCs w:val="32"/>
        </w:rPr>
        <w:t xml:space="preserve">                       </w:t>
      </w:r>
      <w:r w:rsidR="00B458B7">
        <w:rPr>
          <w:b/>
          <w:bCs/>
          <w:sz w:val="32"/>
          <w:szCs w:val="32"/>
        </w:rPr>
        <w:t>GLOSSARY</w:t>
      </w:r>
      <w:r w:rsidR="00B458B7">
        <w:rPr>
          <w:b/>
          <w:sz w:val="32"/>
          <w:szCs w:val="32"/>
        </w:rPr>
        <w:t xml:space="preserve"> </w:t>
      </w:r>
    </w:p>
    <w:p w14:paraId="5B097D28" w14:textId="77777777" w:rsidR="00C67B3F" w:rsidRPr="00C67B3F" w:rsidRDefault="00C67B3F" w:rsidP="00C67B3F">
      <w:pPr>
        <w:rPr>
          <w:b/>
        </w:rPr>
      </w:pPr>
    </w:p>
    <w:p w14:paraId="664DC55D" w14:textId="77777777" w:rsidR="00C67B3F" w:rsidRPr="00C67B3F" w:rsidRDefault="00C67B3F" w:rsidP="00C67B3F">
      <w:r w:rsidRPr="00C67B3F">
        <w:t>The following are the list of conventions and acronyms used in this document and the project as well:</w:t>
      </w:r>
    </w:p>
    <w:p w14:paraId="50996184" w14:textId="3F649AF8" w:rsidR="00C67B3F" w:rsidRPr="00C67B3F" w:rsidRDefault="00C67B3F" w:rsidP="00C67B3F">
      <w:r w:rsidRPr="00C67B3F">
        <w:rPr>
          <w:u w:val="single"/>
        </w:rPr>
        <w:t>User</w:t>
      </w:r>
      <w:r w:rsidRPr="00C67B3F">
        <w:t xml:space="preserve">: Normally user can comment or view details of </w:t>
      </w:r>
      <w:proofErr w:type="spellStart"/>
      <w:r w:rsidRPr="00C67B3F">
        <w:t>robo</w:t>
      </w:r>
      <w:proofErr w:type="spellEnd"/>
      <w:r w:rsidRPr="00C67B3F">
        <w:t xml:space="preserve"> shop availability.</w:t>
      </w:r>
    </w:p>
    <w:p w14:paraId="273EF1E7" w14:textId="37D98390" w:rsidR="00C67B3F" w:rsidRPr="00C67B3F" w:rsidRDefault="00C67B3F" w:rsidP="00C67B3F">
      <w:r w:rsidRPr="00C67B3F">
        <w:rPr>
          <w:u w:val="single"/>
        </w:rPr>
        <w:t>Client</w:t>
      </w:r>
      <w:r w:rsidRPr="00C67B3F">
        <w:t>: Intended users for the software.</w:t>
      </w:r>
    </w:p>
    <w:p w14:paraId="34D2E271" w14:textId="7185F24F" w:rsidR="00C67B3F" w:rsidRPr="00C67B3F" w:rsidRDefault="00C67B3F" w:rsidP="00C67B3F">
      <w:r w:rsidRPr="00C67B3F">
        <w:rPr>
          <w:u w:val="single"/>
        </w:rPr>
        <w:t>SQL</w:t>
      </w:r>
      <w:r w:rsidRPr="00C67B3F">
        <w:t>: Structured Query Language; used to retrieve information from a database.</w:t>
      </w:r>
    </w:p>
    <w:p w14:paraId="1945D362" w14:textId="7B034B8B" w:rsidR="00C67B3F" w:rsidRPr="00C67B3F" w:rsidRDefault="00C67B3F" w:rsidP="00C67B3F">
      <w:r w:rsidRPr="00C67B3F">
        <w:rPr>
          <w:u w:val="single"/>
        </w:rPr>
        <w:t>SQL Server</w:t>
      </w:r>
      <w:r w:rsidRPr="00C67B3F">
        <w:t>: A server used to store data in an organized format.</w:t>
      </w:r>
    </w:p>
    <w:p w14:paraId="26CB1146" w14:textId="1CBAAA41" w:rsidR="00C67B3F" w:rsidRPr="00C67B3F" w:rsidRDefault="00C67B3F" w:rsidP="00C67B3F">
      <w:r w:rsidRPr="00C67B3F">
        <w:t xml:space="preserve"> </w:t>
      </w:r>
      <w:r w:rsidRPr="00C67B3F">
        <w:rPr>
          <w:u w:val="single"/>
        </w:rPr>
        <w:t>Layer</w:t>
      </w:r>
      <w:r w:rsidRPr="00C67B3F">
        <w:t>: Represents a section of the project.</w:t>
      </w:r>
    </w:p>
    <w:p w14:paraId="57626685" w14:textId="77777777" w:rsidR="00C67B3F" w:rsidRPr="00C67B3F" w:rsidRDefault="00C67B3F" w:rsidP="00C67B3F"/>
    <w:p w14:paraId="7503F014" w14:textId="77777777" w:rsidR="00C67B3F" w:rsidRDefault="00C67B3F" w:rsidP="00C67B3F"/>
    <w:p w14:paraId="3FE4D48B" w14:textId="77777777" w:rsidR="00B458B7" w:rsidRDefault="00B458B7" w:rsidP="00C67B3F"/>
    <w:p w14:paraId="3EF36C6C" w14:textId="604E6368" w:rsidR="00B458B7" w:rsidRDefault="00B458B7" w:rsidP="00C67B3F">
      <w:pPr>
        <w:rPr>
          <w:b/>
          <w:bCs/>
          <w:sz w:val="32"/>
          <w:szCs w:val="32"/>
        </w:rPr>
      </w:pPr>
      <w:r>
        <w:t xml:space="preserve">                                            </w:t>
      </w:r>
      <w:r>
        <w:rPr>
          <w:b/>
          <w:bCs/>
          <w:sz w:val="32"/>
          <w:szCs w:val="32"/>
        </w:rPr>
        <w:t>ANALYSIS MODELS</w:t>
      </w:r>
    </w:p>
    <w:p w14:paraId="52F0790D" w14:textId="77777777" w:rsidR="00B458B7" w:rsidRPr="00C67B3F" w:rsidRDefault="00B458B7" w:rsidP="00C67B3F"/>
    <w:p w14:paraId="25F65874" w14:textId="77777777" w:rsidR="00C67B3F" w:rsidRPr="00C67B3F" w:rsidRDefault="00C67B3F" w:rsidP="00C67B3F"/>
    <w:p w14:paraId="76AC1089" w14:textId="2B3D55A6" w:rsidR="00C67B3F" w:rsidRPr="00C67B3F" w:rsidRDefault="00C67B3F" w:rsidP="00C67B3F">
      <w:r w:rsidRPr="00C67B3F">
        <w:rPr>
          <w:u w:val="single"/>
        </w:rPr>
        <w:t>User Interface Layer</w:t>
      </w:r>
      <w:r w:rsidRPr="00C67B3F">
        <w:t>: The section of the assignment referring to what the user interacts with directly.</w:t>
      </w:r>
    </w:p>
    <w:p w14:paraId="42035307" w14:textId="33D37413" w:rsidR="00C67B3F" w:rsidRPr="00C67B3F" w:rsidRDefault="00C67B3F" w:rsidP="00C67B3F">
      <w:r w:rsidRPr="00C67B3F">
        <w:rPr>
          <w:u w:val="single"/>
        </w:rPr>
        <w:t>Application Logic Layer</w:t>
      </w:r>
      <w:r w:rsidRPr="00C67B3F">
        <w:t>: The section of the assignment referring to the web server. This is where all computations are completed.</w:t>
      </w:r>
    </w:p>
    <w:p w14:paraId="149505BE" w14:textId="1F013C8A" w:rsidR="00C67B3F" w:rsidRPr="00C67B3F" w:rsidRDefault="00C67B3F" w:rsidP="00C67B3F">
      <w:r w:rsidRPr="00C67B3F">
        <w:rPr>
          <w:u w:val="single"/>
        </w:rPr>
        <w:t>Data Storage Level</w:t>
      </w:r>
      <w:r w:rsidRPr="00C67B3F">
        <w:t>: The section of the assignment referring to where all data is recorded.</w:t>
      </w:r>
    </w:p>
    <w:p w14:paraId="340A0777" w14:textId="750D505E" w:rsidR="00C67B3F" w:rsidRPr="00C67B3F" w:rsidRDefault="00C67B3F" w:rsidP="00C67B3F">
      <w:r w:rsidRPr="00C67B3F">
        <w:rPr>
          <w:u w:val="single"/>
        </w:rPr>
        <w:t>Use Case</w:t>
      </w:r>
      <w:r w:rsidRPr="00C67B3F">
        <w:t>: A broad level diagram of the project showing a basic overview.</w:t>
      </w:r>
    </w:p>
    <w:p w14:paraId="7FCD37F8" w14:textId="64BEDC2E" w:rsidR="00C67B3F" w:rsidRPr="00C67B3F" w:rsidRDefault="00C67B3F" w:rsidP="00C67B3F">
      <w:r w:rsidRPr="00C67B3F">
        <w:rPr>
          <w:u w:val="single"/>
        </w:rPr>
        <w:t>Class diagram</w:t>
      </w:r>
      <w:r w:rsidRPr="00C67B3F">
        <w:t>: It is a type of static structure diagram that describes the structure of a system by showing the system’s cases, their attributes, and the relationships between the classes.</w:t>
      </w:r>
    </w:p>
    <w:p w14:paraId="7EE919D4" w14:textId="0B4655A8" w:rsidR="00C67B3F" w:rsidRPr="00C67B3F" w:rsidRDefault="00C67B3F" w:rsidP="00C67B3F">
      <w:r w:rsidRPr="00C67B3F">
        <w:rPr>
          <w:u w:val="single"/>
        </w:rPr>
        <w:t>Interface:</w:t>
      </w:r>
      <w:r w:rsidRPr="00C67B3F">
        <w:t xml:space="preserve"> Something used to communicate across different mediums.</w:t>
      </w:r>
    </w:p>
    <w:p w14:paraId="4F90DA38" w14:textId="4BBFEB82" w:rsidR="00C67B3F" w:rsidRPr="00C67B3F" w:rsidRDefault="00C67B3F" w:rsidP="00C67B3F">
      <w:r w:rsidRPr="00C67B3F">
        <w:rPr>
          <w:u w:val="single"/>
        </w:rPr>
        <w:t>Unique Key:</w:t>
      </w:r>
      <w:r w:rsidRPr="00C67B3F">
        <w:t xml:space="preserve"> Used to differentiate entries in a database.</w:t>
      </w:r>
    </w:p>
    <w:p w14:paraId="03106818" w14:textId="77777777" w:rsidR="00C67B3F" w:rsidRPr="00C67B3F" w:rsidRDefault="00C67B3F" w:rsidP="00C67B3F"/>
    <w:p w14:paraId="776FDE5F" w14:textId="77777777" w:rsidR="00C67B3F" w:rsidRDefault="00C67B3F" w:rsidP="00C67B3F"/>
    <w:p w14:paraId="5DB0C6E5" w14:textId="77777777" w:rsidR="00C67B3F" w:rsidRDefault="00C67B3F" w:rsidP="00C67B3F">
      <w:pPr>
        <w:tabs>
          <w:tab w:val="left" w:pos="2304"/>
        </w:tabs>
        <w:spacing w:line="360" w:lineRule="auto"/>
        <w:rPr>
          <w:b/>
          <w:sz w:val="32"/>
          <w:szCs w:val="32"/>
        </w:rPr>
      </w:pPr>
    </w:p>
    <w:p w14:paraId="09890FDA" w14:textId="77777777" w:rsidR="001000AE" w:rsidRPr="00B7027C" w:rsidRDefault="001000AE" w:rsidP="00C67B3F">
      <w:pPr>
        <w:tabs>
          <w:tab w:val="left" w:pos="2304"/>
        </w:tabs>
        <w:spacing w:line="360" w:lineRule="auto"/>
        <w:rPr>
          <w:spacing w:val="-2"/>
        </w:rPr>
      </w:pPr>
    </w:p>
    <w:sectPr w:rsidR="001000AE" w:rsidRPr="00B7027C" w:rsidSect="00EA386E">
      <w:headerReference w:type="default" r:id="rId10"/>
      <w:pgSz w:w="12240" w:h="15840"/>
      <w:pgMar w:top="1440" w:right="1800" w:bottom="1440" w:left="1800" w:header="85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17097" w14:textId="77777777" w:rsidR="00EA386E" w:rsidRDefault="00EA386E">
      <w:r>
        <w:separator/>
      </w:r>
    </w:p>
  </w:endnote>
  <w:endnote w:type="continuationSeparator" w:id="0">
    <w:p w14:paraId="58B38A9C" w14:textId="77777777" w:rsidR="00EA386E" w:rsidRDefault="00EA38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90573" w14:textId="77777777" w:rsidR="00EA386E" w:rsidRDefault="00EA386E">
      <w:r>
        <w:separator/>
      </w:r>
    </w:p>
  </w:footnote>
  <w:footnote w:type="continuationSeparator" w:id="0">
    <w:p w14:paraId="23D6DC38" w14:textId="77777777" w:rsidR="00EA386E" w:rsidRDefault="00EA38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522696719"/>
      <w:docPartObj>
        <w:docPartGallery w:val="Page Numbers (Top of Page)"/>
        <w:docPartUnique/>
      </w:docPartObj>
    </w:sdtPr>
    <w:sdtEndPr>
      <w:rPr>
        <w:b/>
        <w:bCs/>
        <w:noProof/>
        <w:color w:val="auto"/>
        <w:spacing w:val="0"/>
      </w:rPr>
    </w:sdtEndPr>
    <w:sdtContent>
      <w:p w14:paraId="0420A3C2" w14:textId="500E60AA" w:rsidR="00C24149" w:rsidRDefault="00C24149">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558008FB" w14:textId="7EAB142F" w:rsidR="00D56691" w:rsidRPr="00C24149" w:rsidRDefault="00D56691" w:rsidP="00C241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811B1"/>
    <w:multiLevelType w:val="multilevel"/>
    <w:tmpl w:val="C0A892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677C69"/>
    <w:multiLevelType w:val="hybridMultilevel"/>
    <w:tmpl w:val="F2321D82"/>
    <w:lvl w:ilvl="0" w:tplc="8222DBD2">
      <w:start w:val="1"/>
      <w:numFmt w:val="bullet"/>
      <w:lvlText w:val=""/>
      <w:lvlJc w:val="left"/>
      <w:pPr>
        <w:ind w:left="72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E474518"/>
    <w:multiLevelType w:val="multilevel"/>
    <w:tmpl w:val="F97A8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0B17163"/>
    <w:multiLevelType w:val="hybridMultilevel"/>
    <w:tmpl w:val="7940FA78"/>
    <w:lvl w:ilvl="0" w:tplc="6186BBC6">
      <w:numFmt w:val="bullet"/>
      <w:lvlText w:val=""/>
      <w:lvlJc w:val="left"/>
      <w:pPr>
        <w:ind w:left="1596" w:hanging="360"/>
      </w:pPr>
      <w:rPr>
        <w:rFonts w:ascii="Wingdings" w:eastAsia="Wingdings" w:hAnsi="Wingdings" w:cs="Wingdings" w:hint="default"/>
        <w:b w:val="0"/>
        <w:bCs w:val="0"/>
        <w:i w:val="0"/>
        <w:iCs w:val="0"/>
        <w:spacing w:val="0"/>
        <w:w w:val="100"/>
        <w:sz w:val="20"/>
        <w:szCs w:val="20"/>
        <w:lang w:val="en-US" w:eastAsia="en-US" w:bidi="ar-SA"/>
      </w:rPr>
    </w:lvl>
    <w:lvl w:ilvl="1" w:tplc="13666F70">
      <w:numFmt w:val="bullet"/>
      <w:lvlText w:val="•"/>
      <w:lvlJc w:val="left"/>
      <w:pPr>
        <w:ind w:left="2576" w:hanging="360"/>
      </w:pPr>
      <w:rPr>
        <w:lang w:val="en-US" w:eastAsia="en-US" w:bidi="ar-SA"/>
      </w:rPr>
    </w:lvl>
    <w:lvl w:ilvl="2" w:tplc="ADC0397A">
      <w:numFmt w:val="bullet"/>
      <w:lvlText w:val="•"/>
      <w:lvlJc w:val="left"/>
      <w:pPr>
        <w:ind w:left="3552" w:hanging="360"/>
      </w:pPr>
      <w:rPr>
        <w:lang w:val="en-US" w:eastAsia="en-US" w:bidi="ar-SA"/>
      </w:rPr>
    </w:lvl>
    <w:lvl w:ilvl="3" w:tplc="5C56C84A">
      <w:numFmt w:val="bullet"/>
      <w:lvlText w:val="•"/>
      <w:lvlJc w:val="left"/>
      <w:pPr>
        <w:ind w:left="4528" w:hanging="360"/>
      </w:pPr>
      <w:rPr>
        <w:lang w:val="en-US" w:eastAsia="en-US" w:bidi="ar-SA"/>
      </w:rPr>
    </w:lvl>
    <w:lvl w:ilvl="4" w:tplc="76F65BB8">
      <w:numFmt w:val="bullet"/>
      <w:lvlText w:val="•"/>
      <w:lvlJc w:val="left"/>
      <w:pPr>
        <w:ind w:left="5504" w:hanging="360"/>
      </w:pPr>
      <w:rPr>
        <w:lang w:val="en-US" w:eastAsia="en-US" w:bidi="ar-SA"/>
      </w:rPr>
    </w:lvl>
    <w:lvl w:ilvl="5" w:tplc="350C6872">
      <w:numFmt w:val="bullet"/>
      <w:lvlText w:val="•"/>
      <w:lvlJc w:val="left"/>
      <w:pPr>
        <w:ind w:left="6480" w:hanging="360"/>
      </w:pPr>
      <w:rPr>
        <w:lang w:val="en-US" w:eastAsia="en-US" w:bidi="ar-SA"/>
      </w:rPr>
    </w:lvl>
    <w:lvl w:ilvl="6" w:tplc="7114871E">
      <w:numFmt w:val="bullet"/>
      <w:lvlText w:val="•"/>
      <w:lvlJc w:val="left"/>
      <w:pPr>
        <w:ind w:left="7456" w:hanging="360"/>
      </w:pPr>
      <w:rPr>
        <w:lang w:val="en-US" w:eastAsia="en-US" w:bidi="ar-SA"/>
      </w:rPr>
    </w:lvl>
    <w:lvl w:ilvl="7" w:tplc="2D0A2D82">
      <w:numFmt w:val="bullet"/>
      <w:lvlText w:val="•"/>
      <w:lvlJc w:val="left"/>
      <w:pPr>
        <w:ind w:left="8432" w:hanging="360"/>
      </w:pPr>
      <w:rPr>
        <w:lang w:val="en-US" w:eastAsia="en-US" w:bidi="ar-SA"/>
      </w:rPr>
    </w:lvl>
    <w:lvl w:ilvl="8" w:tplc="49EA2AFE">
      <w:numFmt w:val="bullet"/>
      <w:lvlText w:val="•"/>
      <w:lvlJc w:val="left"/>
      <w:pPr>
        <w:ind w:left="9408" w:hanging="360"/>
      </w:pPr>
      <w:rPr>
        <w:lang w:val="en-US" w:eastAsia="en-US" w:bidi="ar-SA"/>
      </w:rPr>
    </w:lvl>
  </w:abstractNum>
  <w:abstractNum w:abstractNumId="5" w15:restartNumberingAfterBreak="0">
    <w:nsid w:val="23A5244E"/>
    <w:multiLevelType w:val="hybridMultilevel"/>
    <w:tmpl w:val="079AE894"/>
    <w:lvl w:ilvl="0" w:tplc="8222DBD2">
      <w:start w:val="1"/>
      <w:numFmt w:val="bullet"/>
      <w:lvlText w:val=""/>
      <w:lvlJc w:val="left"/>
      <w:pPr>
        <w:ind w:left="3036" w:hanging="360"/>
      </w:pPr>
      <w:rPr>
        <w:rFonts w:ascii="Symbol" w:hAnsi="Symbol" w:hint="default"/>
        <w:b w:val="0"/>
        <w:bCs w:val="0"/>
        <w:i w:val="0"/>
        <w:iCs w:val="0"/>
        <w:spacing w:val="0"/>
        <w:w w:val="99"/>
        <w:sz w:val="22"/>
        <w:szCs w:val="22"/>
        <w:lang w:val="en-US" w:eastAsia="en-US" w:bidi="ar-SA"/>
      </w:rPr>
    </w:lvl>
    <w:lvl w:ilvl="1" w:tplc="6AA4B61C">
      <w:numFmt w:val="bullet"/>
      <w:lvlText w:val="•"/>
      <w:lvlJc w:val="left"/>
      <w:pPr>
        <w:ind w:left="3872" w:hanging="360"/>
      </w:pPr>
      <w:rPr>
        <w:lang w:val="en-US" w:eastAsia="en-US" w:bidi="ar-SA"/>
      </w:rPr>
    </w:lvl>
    <w:lvl w:ilvl="2" w:tplc="DB2CEA86">
      <w:numFmt w:val="bullet"/>
      <w:lvlText w:val="•"/>
      <w:lvlJc w:val="left"/>
      <w:pPr>
        <w:ind w:left="4704" w:hanging="360"/>
      </w:pPr>
      <w:rPr>
        <w:lang w:val="en-US" w:eastAsia="en-US" w:bidi="ar-SA"/>
      </w:rPr>
    </w:lvl>
    <w:lvl w:ilvl="3" w:tplc="C2EA4096">
      <w:numFmt w:val="bullet"/>
      <w:lvlText w:val="•"/>
      <w:lvlJc w:val="left"/>
      <w:pPr>
        <w:ind w:left="5536" w:hanging="360"/>
      </w:pPr>
      <w:rPr>
        <w:lang w:val="en-US" w:eastAsia="en-US" w:bidi="ar-SA"/>
      </w:rPr>
    </w:lvl>
    <w:lvl w:ilvl="4" w:tplc="3B08F498">
      <w:numFmt w:val="bullet"/>
      <w:lvlText w:val="•"/>
      <w:lvlJc w:val="left"/>
      <w:pPr>
        <w:ind w:left="6368" w:hanging="360"/>
      </w:pPr>
      <w:rPr>
        <w:lang w:val="en-US" w:eastAsia="en-US" w:bidi="ar-SA"/>
      </w:rPr>
    </w:lvl>
    <w:lvl w:ilvl="5" w:tplc="2C4814CE">
      <w:numFmt w:val="bullet"/>
      <w:lvlText w:val="•"/>
      <w:lvlJc w:val="left"/>
      <w:pPr>
        <w:ind w:left="7200" w:hanging="360"/>
      </w:pPr>
      <w:rPr>
        <w:lang w:val="en-US" w:eastAsia="en-US" w:bidi="ar-SA"/>
      </w:rPr>
    </w:lvl>
    <w:lvl w:ilvl="6" w:tplc="8B54B72A">
      <w:numFmt w:val="bullet"/>
      <w:lvlText w:val="•"/>
      <w:lvlJc w:val="left"/>
      <w:pPr>
        <w:ind w:left="8032" w:hanging="360"/>
      </w:pPr>
      <w:rPr>
        <w:lang w:val="en-US" w:eastAsia="en-US" w:bidi="ar-SA"/>
      </w:rPr>
    </w:lvl>
    <w:lvl w:ilvl="7" w:tplc="547A6860">
      <w:numFmt w:val="bullet"/>
      <w:lvlText w:val="•"/>
      <w:lvlJc w:val="left"/>
      <w:pPr>
        <w:ind w:left="8864" w:hanging="360"/>
      </w:pPr>
      <w:rPr>
        <w:lang w:val="en-US" w:eastAsia="en-US" w:bidi="ar-SA"/>
      </w:rPr>
    </w:lvl>
    <w:lvl w:ilvl="8" w:tplc="BC823BD8">
      <w:numFmt w:val="bullet"/>
      <w:lvlText w:val="•"/>
      <w:lvlJc w:val="left"/>
      <w:pPr>
        <w:ind w:left="9696" w:hanging="360"/>
      </w:pPr>
      <w:rPr>
        <w:lang w:val="en-US" w:eastAsia="en-US" w:bidi="ar-SA"/>
      </w:rPr>
    </w:lvl>
  </w:abstractNum>
  <w:abstractNum w:abstractNumId="6" w15:restartNumberingAfterBreak="0">
    <w:nsid w:val="2A4A0664"/>
    <w:multiLevelType w:val="multilevel"/>
    <w:tmpl w:val="A40A8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363D34"/>
    <w:multiLevelType w:val="multilevel"/>
    <w:tmpl w:val="7026F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33480002"/>
    <w:multiLevelType w:val="hybridMultilevel"/>
    <w:tmpl w:val="113472BE"/>
    <w:lvl w:ilvl="0" w:tplc="CF3A5A1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E2530F5"/>
    <w:multiLevelType w:val="multilevel"/>
    <w:tmpl w:val="D14CC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0D5DE2"/>
    <w:multiLevelType w:val="hybridMultilevel"/>
    <w:tmpl w:val="3D1EFEEA"/>
    <w:lvl w:ilvl="0" w:tplc="B6E2A696">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14" w15:restartNumberingAfterBreak="0">
    <w:nsid w:val="53F240BC"/>
    <w:multiLevelType w:val="multilevel"/>
    <w:tmpl w:val="4C7A6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3FC3C50"/>
    <w:multiLevelType w:val="hybridMultilevel"/>
    <w:tmpl w:val="5EDEF574"/>
    <w:lvl w:ilvl="0" w:tplc="8222DBD2">
      <w:start w:val="1"/>
      <w:numFmt w:val="bullet"/>
      <w:lvlText w:val=""/>
      <w:lvlJc w:val="left"/>
      <w:pPr>
        <w:ind w:left="3036" w:hanging="360"/>
      </w:pPr>
      <w:rPr>
        <w:rFonts w:ascii="Symbol" w:hAnsi="Symbol" w:hint="default"/>
        <w:b w:val="0"/>
        <w:bCs w:val="0"/>
        <w:i w:val="0"/>
        <w:iCs w:val="0"/>
        <w:spacing w:val="0"/>
        <w:w w:val="99"/>
        <w:sz w:val="22"/>
        <w:szCs w:val="22"/>
        <w:lang w:val="en-US" w:eastAsia="en-US" w:bidi="ar-SA"/>
      </w:rPr>
    </w:lvl>
    <w:lvl w:ilvl="1" w:tplc="92A4483E">
      <w:numFmt w:val="bullet"/>
      <w:lvlText w:val="•"/>
      <w:lvlJc w:val="left"/>
      <w:pPr>
        <w:ind w:left="3872" w:hanging="360"/>
      </w:pPr>
      <w:rPr>
        <w:lang w:val="en-US" w:eastAsia="en-US" w:bidi="ar-SA"/>
      </w:rPr>
    </w:lvl>
    <w:lvl w:ilvl="2" w:tplc="023C1D9C">
      <w:numFmt w:val="bullet"/>
      <w:lvlText w:val="•"/>
      <w:lvlJc w:val="left"/>
      <w:pPr>
        <w:ind w:left="4704" w:hanging="360"/>
      </w:pPr>
      <w:rPr>
        <w:lang w:val="en-US" w:eastAsia="en-US" w:bidi="ar-SA"/>
      </w:rPr>
    </w:lvl>
    <w:lvl w:ilvl="3" w:tplc="3C68E004">
      <w:numFmt w:val="bullet"/>
      <w:lvlText w:val="•"/>
      <w:lvlJc w:val="left"/>
      <w:pPr>
        <w:ind w:left="5536" w:hanging="360"/>
      </w:pPr>
      <w:rPr>
        <w:lang w:val="en-US" w:eastAsia="en-US" w:bidi="ar-SA"/>
      </w:rPr>
    </w:lvl>
    <w:lvl w:ilvl="4" w:tplc="7D34D85E">
      <w:numFmt w:val="bullet"/>
      <w:lvlText w:val="•"/>
      <w:lvlJc w:val="left"/>
      <w:pPr>
        <w:ind w:left="6368" w:hanging="360"/>
      </w:pPr>
      <w:rPr>
        <w:lang w:val="en-US" w:eastAsia="en-US" w:bidi="ar-SA"/>
      </w:rPr>
    </w:lvl>
    <w:lvl w:ilvl="5" w:tplc="12EAE2DC">
      <w:numFmt w:val="bullet"/>
      <w:lvlText w:val="•"/>
      <w:lvlJc w:val="left"/>
      <w:pPr>
        <w:ind w:left="7200" w:hanging="360"/>
      </w:pPr>
      <w:rPr>
        <w:lang w:val="en-US" w:eastAsia="en-US" w:bidi="ar-SA"/>
      </w:rPr>
    </w:lvl>
    <w:lvl w:ilvl="6" w:tplc="97EE236E">
      <w:numFmt w:val="bullet"/>
      <w:lvlText w:val="•"/>
      <w:lvlJc w:val="left"/>
      <w:pPr>
        <w:ind w:left="8032" w:hanging="360"/>
      </w:pPr>
      <w:rPr>
        <w:lang w:val="en-US" w:eastAsia="en-US" w:bidi="ar-SA"/>
      </w:rPr>
    </w:lvl>
    <w:lvl w:ilvl="7" w:tplc="896A3F98">
      <w:numFmt w:val="bullet"/>
      <w:lvlText w:val="•"/>
      <w:lvlJc w:val="left"/>
      <w:pPr>
        <w:ind w:left="8864" w:hanging="360"/>
      </w:pPr>
      <w:rPr>
        <w:lang w:val="en-US" w:eastAsia="en-US" w:bidi="ar-SA"/>
      </w:rPr>
    </w:lvl>
    <w:lvl w:ilvl="8" w:tplc="3B6271F0">
      <w:numFmt w:val="bullet"/>
      <w:lvlText w:val="•"/>
      <w:lvlJc w:val="left"/>
      <w:pPr>
        <w:ind w:left="9696" w:hanging="360"/>
      </w:pPr>
      <w:rPr>
        <w:lang w:val="en-US" w:eastAsia="en-US" w:bidi="ar-SA"/>
      </w:rPr>
    </w:lvl>
  </w:abstractNum>
  <w:abstractNum w:abstractNumId="16" w15:restartNumberingAfterBreak="0">
    <w:nsid w:val="56A40E63"/>
    <w:multiLevelType w:val="multilevel"/>
    <w:tmpl w:val="6336A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A3E3F83"/>
    <w:multiLevelType w:val="multilevel"/>
    <w:tmpl w:val="A8A8C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9AE01C9"/>
    <w:multiLevelType w:val="hybridMultilevel"/>
    <w:tmpl w:val="57B0969A"/>
    <w:lvl w:ilvl="0" w:tplc="306275A8">
      <w:numFmt w:val="bullet"/>
      <w:lvlText w:val=""/>
      <w:lvlJc w:val="left"/>
      <w:pPr>
        <w:ind w:left="1596" w:hanging="360"/>
      </w:pPr>
      <w:rPr>
        <w:rFonts w:ascii="Wingdings" w:eastAsia="Wingdings" w:hAnsi="Wingdings" w:cs="Wingdings" w:hint="default"/>
        <w:b w:val="0"/>
        <w:bCs w:val="0"/>
        <w:i w:val="0"/>
        <w:iCs w:val="0"/>
        <w:spacing w:val="0"/>
        <w:w w:val="100"/>
        <w:sz w:val="20"/>
        <w:szCs w:val="20"/>
        <w:lang w:val="en-US" w:eastAsia="en-US" w:bidi="ar-SA"/>
      </w:rPr>
    </w:lvl>
    <w:lvl w:ilvl="1" w:tplc="08B2E530">
      <w:numFmt w:val="bullet"/>
      <w:lvlText w:val="•"/>
      <w:lvlJc w:val="left"/>
      <w:pPr>
        <w:ind w:left="2576" w:hanging="360"/>
      </w:pPr>
      <w:rPr>
        <w:lang w:val="en-US" w:eastAsia="en-US" w:bidi="ar-SA"/>
      </w:rPr>
    </w:lvl>
    <w:lvl w:ilvl="2" w:tplc="00E6D9B0">
      <w:numFmt w:val="bullet"/>
      <w:lvlText w:val="•"/>
      <w:lvlJc w:val="left"/>
      <w:pPr>
        <w:ind w:left="3552" w:hanging="360"/>
      </w:pPr>
      <w:rPr>
        <w:lang w:val="en-US" w:eastAsia="en-US" w:bidi="ar-SA"/>
      </w:rPr>
    </w:lvl>
    <w:lvl w:ilvl="3" w:tplc="E0303BFC">
      <w:numFmt w:val="bullet"/>
      <w:lvlText w:val="•"/>
      <w:lvlJc w:val="left"/>
      <w:pPr>
        <w:ind w:left="4528" w:hanging="360"/>
      </w:pPr>
      <w:rPr>
        <w:lang w:val="en-US" w:eastAsia="en-US" w:bidi="ar-SA"/>
      </w:rPr>
    </w:lvl>
    <w:lvl w:ilvl="4" w:tplc="97B80B0E">
      <w:numFmt w:val="bullet"/>
      <w:lvlText w:val="•"/>
      <w:lvlJc w:val="left"/>
      <w:pPr>
        <w:ind w:left="5504" w:hanging="360"/>
      </w:pPr>
      <w:rPr>
        <w:lang w:val="en-US" w:eastAsia="en-US" w:bidi="ar-SA"/>
      </w:rPr>
    </w:lvl>
    <w:lvl w:ilvl="5" w:tplc="6E869330">
      <w:numFmt w:val="bullet"/>
      <w:lvlText w:val="•"/>
      <w:lvlJc w:val="left"/>
      <w:pPr>
        <w:ind w:left="6480" w:hanging="360"/>
      </w:pPr>
      <w:rPr>
        <w:lang w:val="en-US" w:eastAsia="en-US" w:bidi="ar-SA"/>
      </w:rPr>
    </w:lvl>
    <w:lvl w:ilvl="6" w:tplc="10DAF9FA">
      <w:numFmt w:val="bullet"/>
      <w:lvlText w:val="•"/>
      <w:lvlJc w:val="left"/>
      <w:pPr>
        <w:ind w:left="7456" w:hanging="360"/>
      </w:pPr>
      <w:rPr>
        <w:lang w:val="en-US" w:eastAsia="en-US" w:bidi="ar-SA"/>
      </w:rPr>
    </w:lvl>
    <w:lvl w:ilvl="7" w:tplc="936C3F6C">
      <w:numFmt w:val="bullet"/>
      <w:lvlText w:val="•"/>
      <w:lvlJc w:val="left"/>
      <w:pPr>
        <w:ind w:left="8432" w:hanging="360"/>
      </w:pPr>
      <w:rPr>
        <w:lang w:val="en-US" w:eastAsia="en-US" w:bidi="ar-SA"/>
      </w:rPr>
    </w:lvl>
    <w:lvl w:ilvl="8" w:tplc="5C9C2AA6">
      <w:numFmt w:val="bullet"/>
      <w:lvlText w:val="•"/>
      <w:lvlJc w:val="left"/>
      <w:pPr>
        <w:ind w:left="9408" w:hanging="360"/>
      </w:pPr>
      <w:rPr>
        <w:lang w:val="en-US" w:eastAsia="en-US" w:bidi="ar-SA"/>
      </w:rPr>
    </w:lvl>
  </w:abstractNum>
  <w:abstractNum w:abstractNumId="19"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6F5F6420"/>
    <w:multiLevelType w:val="multilevel"/>
    <w:tmpl w:val="E3C82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35432087">
    <w:abstractNumId w:val="2"/>
  </w:num>
  <w:num w:numId="2" w16cid:durableId="593444381">
    <w:abstractNumId w:val="11"/>
  </w:num>
  <w:num w:numId="3" w16cid:durableId="1356152229">
    <w:abstractNumId w:val="21"/>
  </w:num>
  <w:num w:numId="4" w16cid:durableId="1484850640">
    <w:abstractNumId w:val="8"/>
  </w:num>
  <w:num w:numId="5" w16cid:durableId="751587945">
    <w:abstractNumId w:val="10"/>
  </w:num>
  <w:num w:numId="6" w16cid:durableId="1968004382">
    <w:abstractNumId w:val="19"/>
  </w:num>
  <w:num w:numId="7" w16cid:durableId="63256815">
    <w:abstractNumId w:val="13"/>
  </w:num>
  <w:num w:numId="8" w16cid:durableId="539364725">
    <w:abstractNumId w:val="9"/>
  </w:num>
  <w:num w:numId="9" w16cid:durableId="1379354007">
    <w:abstractNumId w:val="17"/>
  </w:num>
  <w:num w:numId="10" w16cid:durableId="1510217459">
    <w:abstractNumId w:val="16"/>
  </w:num>
  <w:num w:numId="11" w16cid:durableId="1921211072">
    <w:abstractNumId w:val="1"/>
  </w:num>
  <w:num w:numId="12" w16cid:durableId="1934629295">
    <w:abstractNumId w:val="5"/>
  </w:num>
  <w:num w:numId="13" w16cid:durableId="94593929">
    <w:abstractNumId w:val="15"/>
  </w:num>
  <w:num w:numId="14" w16cid:durableId="615478878">
    <w:abstractNumId w:val="12"/>
  </w:num>
  <w:num w:numId="15" w16cid:durableId="909774447">
    <w:abstractNumId w:val="7"/>
  </w:num>
  <w:num w:numId="16" w16cid:durableId="913196822">
    <w:abstractNumId w:val="20"/>
  </w:num>
  <w:num w:numId="17" w16cid:durableId="1275554059">
    <w:abstractNumId w:val="14"/>
  </w:num>
  <w:num w:numId="18" w16cid:durableId="1331248335">
    <w:abstractNumId w:val="3"/>
  </w:num>
  <w:num w:numId="19" w16cid:durableId="580025182">
    <w:abstractNumId w:val="0"/>
  </w:num>
  <w:num w:numId="20" w16cid:durableId="2126921066">
    <w:abstractNumId w:val="6"/>
  </w:num>
  <w:num w:numId="21" w16cid:durableId="417137073">
    <w:abstractNumId w:val="18"/>
  </w:num>
  <w:num w:numId="22" w16cid:durableId="7008633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gxrATT0MMgsAAAA"/>
  </w:docVars>
  <w:rsids>
    <w:rsidRoot w:val="00F20765"/>
    <w:rsid w:val="00030D6D"/>
    <w:rsid w:val="00074DB8"/>
    <w:rsid w:val="000877B2"/>
    <w:rsid w:val="00093453"/>
    <w:rsid w:val="000C0BC7"/>
    <w:rsid w:val="001000AE"/>
    <w:rsid w:val="00136C7E"/>
    <w:rsid w:val="00151D0B"/>
    <w:rsid w:val="00185BD0"/>
    <w:rsid w:val="0019426B"/>
    <w:rsid w:val="001B178D"/>
    <w:rsid w:val="001B3C20"/>
    <w:rsid w:val="001B7F59"/>
    <w:rsid w:val="001D39F9"/>
    <w:rsid w:val="001F30DE"/>
    <w:rsid w:val="00210EC1"/>
    <w:rsid w:val="002506D7"/>
    <w:rsid w:val="002A25A6"/>
    <w:rsid w:val="002A316A"/>
    <w:rsid w:val="00320700"/>
    <w:rsid w:val="003443AA"/>
    <w:rsid w:val="0034752A"/>
    <w:rsid w:val="00352316"/>
    <w:rsid w:val="00377FBD"/>
    <w:rsid w:val="003B477D"/>
    <w:rsid w:val="003C72C5"/>
    <w:rsid w:val="003D53C1"/>
    <w:rsid w:val="003F6E6B"/>
    <w:rsid w:val="00425B8C"/>
    <w:rsid w:val="004955A9"/>
    <w:rsid w:val="004A0C72"/>
    <w:rsid w:val="004A2212"/>
    <w:rsid w:val="004C7E5F"/>
    <w:rsid w:val="004D1D35"/>
    <w:rsid w:val="004D4A50"/>
    <w:rsid w:val="004F548C"/>
    <w:rsid w:val="0050172B"/>
    <w:rsid w:val="00551E7B"/>
    <w:rsid w:val="005772EA"/>
    <w:rsid w:val="00584CDE"/>
    <w:rsid w:val="005B71F9"/>
    <w:rsid w:val="00613B75"/>
    <w:rsid w:val="0062294A"/>
    <w:rsid w:val="0063254B"/>
    <w:rsid w:val="00650FAD"/>
    <w:rsid w:val="006545F5"/>
    <w:rsid w:val="006A63A1"/>
    <w:rsid w:val="006B3BD8"/>
    <w:rsid w:val="006D79E3"/>
    <w:rsid w:val="006E0005"/>
    <w:rsid w:val="00743786"/>
    <w:rsid w:val="00771415"/>
    <w:rsid w:val="00787E7A"/>
    <w:rsid w:val="007D3058"/>
    <w:rsid w:val="0080208F"/>
    <w:rsid w:val="00830C25"/>
    <w:rsid w:val="00844FEB"/>
    <w:rsid w:val="008860A2"/>
    <w:rsid w:val="008A5AE1"/>
    <w:rsid w:val="008C24D6"/>
    <w:rsid w:val="008C6DBC"/>
    <w:rsid w:val="0090667B"/>
    <w:rsid w:val="009243E2"/>
    <w:rsid w:val="00925350"/>
    <w:rsid w:val="009253CD"/>
    <w:rsid w:val="00965B75"/>
    <w:rsid w:val="00966C49"/>
    <w:rsid w:val="009B4D85"/>
    <w:rsid w:val="009C3690"/>
    <w:rsid w:val="009C5CE6"/>
    <w:rsid w:val="00A058EF"/>
    <w:rsid w:val="00A527B4"/>
    <w:rsid w:val="00A63A07"/>
    <w:rsid w:val="00A6472F"/>
    <w:rsid w:val="00A75F72"/>
    <w:rsid w:val="00A83101"/>
    <w:rsid w:val="00A9048C"/>
    <w:rsid w:val="00AC0681"/>
    <w:rsid w:val="00AD1646"/>
    <w:rsid w:val="00B20084"/>
    <w:rsid w:val="00B458B7"/>
    <w:rsid w:val="00B62CD4"/>
    <w:rsid w:val="00B63E53"/>
    <w:rsid w:val="00B7027C"/>
    <w:rsid w:val="00B82AB0"/>
    <w:rsid w:val="00BB7024"/>
    <w:rsid w:val="00BC02F6"/>
    <w:rsid w:val="00BC337A"/>
    <w:rsid w:val="00BE1BE8"/>
    <w:rsid w:val="00BE27E7"/>
    <w:rsid w:val="00C05DD2"/>
    <w:rsid w:val="00C07088"/>
    <w:rsid w:val="00C07C10"/>
    <w:rsid w:val="00C13067"/>
    <w:rsid w:val="00C24149"/>
    <w:rsid w:val="00C50644"/>
    <w:rsid w:val="00C63E1C"/>
    <w:rsid w:val="00C67B3F"/>
    <w:rsid w:val="00C80A2A"/>
    <w:rsid w:val="00CC5357"/>
    <w:rsid w:val="00CC76AC"/>
    <w:rsid w:val="00CD0DC7"/>
    <w:rsid w:val="00CF6BBA"/>
    <w:rsid w:val="00D133AF"/>
    <w:rsid w:val="00D244A0"/>
    <w:rsid w:val="00D56691"/>
    <w:rsid w:val="00D56979"/>
    <w:rsid w:val="00DA0176"/>
    <w:rsid w:val="00DA39BE"/>
    <w:rsid w:val="00DB68CA"/>
    <w:rsid w:val="00DD0601"/>
    <w:rsid w:val="00E12288"/>
    <w:rsid w:val="00E260DB"/>
    <w:rsid w:val="00E36537"/>
    <w:rsid w:val="00E73DE3"/>
    <w:rsid w:val="00E82CB6"/>
    <w:rsid w:val="00E953B5"/>
    <w:rsid w:val="00EA374C"/>
    <w:rsid w:val="00EA386E"/>
    <w:rsid w:val="00ED17DC"/>
    <w:rsid w:val="00ED530B"/>
    <w:rsid w:val="00ED6EB0"/>
    <w:rsid w:val="00F04541"/>
    <w:rsid w:val="00F16AD2"/>
    <w:rsid w:val="00F20765"/>
    <w:rsid w:val="00F220C1"/>
    <w:rsid w:val="00F30F57"/>
    <w:rsid w:val="00F31A0E"/>
    <w:rsid w:val="00F52444"/>
    <w:rsid w:val="00F94D46"/>
    <w:rsid w:val="00FA3AA5"/>
    <w:rsid w:val="00FB680E"/>
    <w:rsid w:val="00FC6FA6"/>
    <w:rsid w:val="00FD3C9B"/>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7B3F"/>
    <w:rPr>
      <w:sz w:val="24"/>
      <w:szCs w:val="24"/>
    </w:rPr>
  </w:style>
  <w:style w:type="paragraph" w:styleId="Heading2">
    <w:name w:val="heading 2"/>
    <w:basedOn w:val="Normal"/>
    <w:link w:val="Heading2Char"/>
    <w:uiPriority w:val="1"/>
    <w:semiHidden/>
    <w:unhideWhenUsed/>
    <w:qFormat/>
    <w:rsid w:val="001000AE"/>
    <w:pPr>
      <w:widowControl w:val="0"/>
      <w:autoSpaceDE w:val="0"/>
      <w:autoSpaceDN w:val="0"/>
      <w:ind w:left="1368" w:hanging="493"/>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1"/>
    <w:qFormat/>
    <w:rsid w:val="00BB7024"/>
    <w:pPr>
      <w:spacing w:after="200" w:line="276" w:lineRule="auto"/>
      <w:ind w:left="720"/>
      <w:contextualSpacing/>
    </w:pPr>
    <w:rPr>
      <w:rFonts w:ascii="Calibri" w:hAnsi="Calibri"/>
      <w:sz w:val="22"/>
      <w:szCs w:val="22"/>
    </w:rPr>
  </w:style>
  <w:style w:type="character" w:customStyle="1" w:styleId="group">
    <w:name w:val="group"/>
    <w:basedOn w:val="DefaultParagraphFont"/>
    <w:rsid w:val="00771415"/>
  </w:style>
  <w:style w:type="character" w:styleId="Hyperlink">
    <w:name w:val="Hyperlink"/>
    <w:basedOn w:val="DefaultParagraphFont"/>
    <w:uiPriority w:val="99"/>
    <w:semiHidden/>
    <w:unhideWhenUsed/>
    <w:rsid w:val="00771415"/>
    <w:rPr>
      <w:color w:val="0000FF"/>
      <w:u w:val="single"/>
    </w:rPr>
  </w:style>
  <w:style w:type="character" w:customStyle="1" w:styleId="HeaderChar">
    <w:name w:val="Header Char"/>
    <w:basedOn w:val="DefaultParagraphFont"/>
    <w:link w:val="Header"/>
    <w:uiPriority w:val="99"/>
    <w:rsid w:val="00C24149"/>
    <w:rPr>
      <w:sz w:val="24"/>
      <w:szCs w:val="24"/>
    </w:rPr>
  </w:style>
  <w:style w:type="character" w:styleId="Strong">
    <w:name w:val="Strong"/>
    <w:basedOn w:val="DefaultParagraphFont"/>
    <w:uiPriority w:val="22"/>
    <w:qFormat/>
    <w:rsid w:val="00185BD0"/>
    <w:rPr>
      <w:b/>
      <w:bCs/>
    </w:rPr>
  </w:style>
  <w:style w:type="paragraph" w:styleId="BodyText">
    <w:name w:val="Body Text"/>
    <w:basedOn w:val="Normal"/>
    <w:link w:val="BodyTextChar"/>
    <w:uiPriority w:val="99"/>
    <w:semiHidden/>
    <w:unhideWhenUsed/>
    <w:rsid w:val="00FB680E"/>
    <w:pPr>
      <w:spacing w:after="120"/>
    </w:pPr>
  </w:style>
  <w:style w:type="character" w:customStyle="1" w:styleId="BodyTextChar">
    <w:name w:val="Body Text Char"/>
    <w:basedOn w:val="DefaultParagraphFont"/>
    <w:link w:val="BodyText"/>
    <w:uiPriority w:val="99"/>
    <w:semiHidden/>
    <w:rsid w:val="00FB680E"/>
    <w:rPr>
      <w:sz w:val="24"/>
      <w:szCs w:val="24"/>
    </w:rPr>
  </w:style>
  <w:style w:type="character" w:customStyle="1" w:styleId="Heading2Char">
    <w:name w:val="Heading 2 Char"/>
    <w:basedOn w:val="DefaultParagraphFont"/>
    <w:link w:val="Heading2"/>
    <w:uiPriority w:val="1"/>
    <w:semiHidden/>
    <w:rsid w:val="001000AE"/>
    <w:rPr>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54901">
      <w:bodyDiv w:val="1"/>
      <w:marLeft w:val="0"/>
      <w:marRight w:val="0"/>
      <w:marTop w:val="0"/>
      <w:marBottom w:val="0"/>
      <w:divBdr>
        <w:top w:val="none" w:sz="0" w:space="0" w:color="auto"/>
        <w:left w:val="none" w:sz="0" w:space="0" w:color="auto"/>
        <w:bottom w:val="none" w:sz="0" w:space="0" w:color="auto"/>
        <w:right w:val="none" w:sz="0" w:space="0" w:color="auto"/>
      </w:divBdr>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317419496">
      <w:bodyDiv w:val="1"/>
      <w:marLeft w:val="0"/>
      <w:marRight w:val="0"/>
      <w:marTop w:val="0"/>
      <w:marBottom w:val="0"/>
      <w:divBdr>
        <w:top w:val="none" w:sz="0" w:space="0" w:color="auto"/>
        <w:left w:val="none" w:sz="0" w:space="0" w:color="auto"/>
        <w:bottom w:val="none" w:sz="0" w:space="0" w:color="auto"/>
        <w:right w:val="none" w:sz="0" w:space="0" w:color="auto"/>
      </w:divBdr>
    </w:div>
    <w:div w:id="354969185">
      <w:bodyDiv w:val="1"/>
      <w:marLeft w:val="0"/>
      <w:marRight w:val="0"/>
      <w:marTop w:val="0"/>
      <w:marBottom w:val="0"/>
      <w:divBdr>
        <w:top w:val="none" w:sz="0" w:space="0" w:color="auto"/>
        <w:left w:val="none" w:sz="0" w:space="0" w:color="auto"/>
        <w:bottom w:val="none" w:sz="0" w:space="0" w:color="auto"/>
        <w:right w:val="none" w:sz="0" w:space="0" w:color="auto"/>
      </w:divBdr>
    </w:div>
    <w:div w:id="575865861">
      <w:bodyDiv w:val="1"/>
      <w:marLeft w:val="0"/>
      <w:marRight w:val="0"/>
      <w:marTop w:val="0"/>
      <w:marBottom w:val="0"/>
      <w:divBdr>
        <w:top w:val="none" w:sz="0" w:space="0" w:color="auto"/>
        <w:left w:val="none" w:sz="0" w:space="0" w:color="auto"/>
        <w:bottom w:val="none" w:sz="0" w:space="0" w:color="auto"/>
        <w:right w:val="none" w:sz="0" w:space="0" w:color="auto"/>
      </w:divBdr>
    </w:div>
    <w:div w:id="723721598">
      <w:bodyDiv w:val="1"/>
      <w:marLeft w:val="0"/>
      <w:marRight w:val="0"/>
      <w:marTop w:val="0"/>
      <w:marBottom w:val="0"/>
      <w:divBdr>
        <w:top w:val="none" w:sz="0" w:space="0" w:color="auto"/>
        <w:left w:val="none" w:sz="0" w:space="0" w:color="auto"/>
        <w:bottom w:val="none" w:sz="0" w:space="0" w:color="auto"/>
        <w:right w:val="none" w:sz="0" w:space="0" w:color="auto"/>
      </w:divBdr>
    </w:div>
    <w:div w:id="849754322">
      <w:bodyDiv w:val="1"/>
      <w:marLeft w:val="0"/>
      <w:marRight w:val="0"/>
      <w:marTop w:val="0"/>
      <w:marBottom w:val="0"/>
      <w:divBdr>
        <w:top w:val="none" w:sz="0" w:space="0" w:color="auto"/>
        <w:left w:val="none" w:sz="0" w:space="0" w:color="auto"/>
        <w:bottom w:val="none" w:sz="0" w:space="0" w:color="auto"/>
        <w:right w:val="none" w:sz="0" w:space="0" w:color="auto"/>
      </w:divBdr>
    </w:div>
    <w:div w:id="944995337">
      <w:bodyDiv w:val="1"/>
      <w:marLeft w:val="0"/>
      <w:marRight w:val="0"/>
      <w:marTop w:val="0"/>
      <w:marBottom w:val="0"/>
      <w:divBdr>
        <w:top w:val="none" w:sz="0" w:space="0" w:color="auto"/>
        <w:left w:val="none" w:sz="0" w:space="0" w:color="auto"/>
        <w:bottom w:val="none" w:sz="0" w:space="0" w:color="auto"/>
        <w:right w:val="none" w:sz="0" w:space="0" w:color="auto"/>
      </w:divBdr>
    </w:div>
    <w:div w:id="1109155963">
      <w:bodyDiv w:val="1"/>
      <w:marLeft w:val="0"/>
      <w:marRight w:val="0"/>
      <w:marTop w:val="0"/>
      <w:marBottom w:val="0"/>
      <w:divBdr>
        <w:top w:val="none" w:sz="0" w:space="0" w:color="auto"/>
        <w:left w:val="none" w:sz="0" w:space="0" w:color="auto"/>
        <w:bottom w:val="none" w:sz="0" w:space="0" w:color="auto"/>
        <w:right w:val="none" w:sz="0" w:space="0" w:color="auto"/>
      </w:divBdr>
    </w:div>
    <w:div w:id="1143892132">
      <w:bodyDiv w:val="1"/>
      <w:marLeft w:val="0"/>
      <w:marRight w:val="0"/>
      <w:marTop w:val="0"/>
      <w:marBottom w:val="0"/>
      <w:divBdr>
        <w:top w:val="none" w:sz="0" w:space="0" w:color="auto"/>
        <w:left w:val="none" w:sz="0" w:space="0" w:color="auto"/>
        <w:bottom w:val="none" w:sz="0" w:space="0" w:color="auto"/>
        <w:right w:val="none" w:sz="0" w:space="0" w:color="auto"/>
      </w:divBdr>
    </w:div>
    <w:div w:id="1164320684">
      <w:bodyDiv w:val="1"/>
      <w:marLeft w:val="0"/>
      <w:marRight w:val="0"/>
      <w:marTop w:val="0"/>
      <w:marBottom w:val="0"/>
      <w:divBdr>
        <w:top w:val="none" w:sz="0" w:space="0" w:color="auto"/>
        <w:left w:val="none" w:sz="0" w:space="0" w:color="auto"/>
        <w:bottom w:val="none" w:sz="0" w:space="0" w:color="auto"/>
        <w:right w:val="none" w:sz="0" w:space="0" w:color="auto"/>
      </w:divBdr>
    </w:div>
    <w:div w:id="1211724618">
      <w:bodyDiv w:val="1"/>
      <w:marLeft w:val="0"/>
      <w:marRight w:val="0"/>
      <w:marTop w:val="0"/>
      <w:marBottom w:val="0"/>
      <w:divBdr>
        <w:top w:val="none" w:sz="0" w:space="0" w:color="auto"/>
        <w:left w:val="none" w:sz="0" w:space="0" w:color="auto"/>
        <w:bottom w:val="none" w:sz="0" w:space="0" w:color="auto"/>
        <w:right w:val="none" w:sz="0" w:space="0" w:color="auto"/>
      </w:divBdr>
    </w:div>
    <w:div w:id="1283460107">
      <w:bodyDiv w:val="1"/>
      <w:marLeft w:val="0"/>
      <w:marRight w:val="0"/>
      <w:marTop w:val="0"/>
      <w:marBottom w:val="0"/>
      <w:divBdr>
        <w:top w:val="none" w:sz="0" w:space="0" w:color="auto"/>
        <w:left w:val="none" w:sz="0" w:space="0" w:color="auto"/>
        <w:bottom w:val="none" w:sz="0" w:space="0" w:color="auto"/>
        <w:right w:val="none" w:sz="0" w:space="0" w:color="auto"/>
      </w:divBdr>
    </w:div>
    <w:div w:id="1292633905">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452476879">
      <w:bodyDiv w:val="1"/>
      <w:marLeft w:val="0"/>
      <w:marRight w:val="0"/>
      <w:marTop w:val="0"/>
      <w:marBottom w:val="0"/>
      <w:divBdr>
        <w:top w:val="none" w:sz="0" w:space="0" w:color="auto"/>
        <w:left w:val="none" w:sz="0" w:space="0" w:color="auto"/>
        <w:bottom w:val="none" w:sz="0" w:space="0" w:color="auto"/>
        <w:right w:val="none" w:sz="0" w:space="0" w:color="auto"/>
      </w:divBdr>
    </w:div>
    <w:div w:id="1468015904">
      <w:bodyDiv w:val="1"/>
      <w:marLeft w:val="0"/>
      <w:marRight w:val="0"/>
      <w:marTop w:val="0"/>
      <w:marBottom w:val="0"/>
      <w:divBdr>
        <w:top w:val="none" w:sz="0" w:space="0" w:color="auto"/>
        <w:left w:val="none" w:sz="0" w:space="0" w:color="auto"/>
        <w:bottom w:val="none" w:sz="0" w:space="0" w:color="auto"/>
        <w:right w:val="none" w:sz="0" w:space="0" w:color="auto"/>
      </w:divBdr>
    </w:div>
    <w:div w:id="1529220421">
      <w:bodyDiv w:val="1"/>
      <w:marLeft w:val="0"/>
      <w:marRight w:val="0"/>
      <w:marTop w:val="0"/>
      <w:marBottom w:val="0"/>
      <w:divBdr>
        <w:top w:val="none" w:sz="0" w:space="0" w:color="auto"/>
        <w:left w:val="none" w:sz="0" w:space="0" w:color="auto"/>
        <w:bottom w:val="none" w:sz="0" w:space="0" w:color="auto"/>
        <w:right w:val="none" w:sz="0" w:space="0" w:color="auto"/>
      </w:divBdr>
    </w:div>
    <w:div w:id="1530139735">
      <w:bodyDiv w:val="1"/>
      <w:marLeft w:val="0"/>
      <w:marRight w:val="0"/>
      <w:marTop w:val="0"/>
      <w:marBottom w:val="0"/>
      <w:divBdr>
        <w:top w:val="none" w:sz="0" w:space="0" w:color="auto"/>
        <w:left w:val="none" w:sz="0" w:space="0" w:color="auto"/>
        <w:bottom w:val="none" w:sz="0" w:space="0" w:color="auto"/>
        <w:right w:val="none" w:sz="0" w:space="0" w:color="auto"/>
      </w:divBdr>
    </w:div>
    <w:div w:id="1627808638">
      <w:bodyDiv w:val="1"/>
      <w:marLeft w:val="0"/>
      <w:marRight w:val="0"/>
      <w:marTop w:val="0"/>
      <w:marBottom w:val="0"/>
      <w:divBdr>
        <w:top w:val="none" w:sz="0" w:space="0" w:color="auto"/>
        <w:left w:val="none" w:sz="0" w:space="0" w:color="auto"/>
        <w:bottom w:val="none" w:sz="0" w:space="0" w:color="auto"/>
        <w:right w:val="none" w:sz="0" w:space="0" w:color="auto"/>
      </w:divBdr>
    </w:div>
    <w:div w:id="1643390984">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866287274">
      <w:bodyDiv w:val="1"/>
      <w:marLeft w:val="0"/>
      <w:marRight w:val="0"/>
      <w:marTop w:val="0"/>
      <w:marBottom w:val="0"/>
      <w:divBdr>
        <w:top w:val="none" w:sz="0" w:space="0" w:color="auto"/>
        <w:left w:val="none" w:sz="0" w:space="0" w:color="auto"/>
        <w:bottom w:val="none" w:sz="0" w:space="0" w:color="auto"/>
        <w:right w:val="none" w:sz="0" w:space="0" w:color="auto"/>
      </w:divBdr>
    </w:div>
    <w:div w:id="2009676348">
      <w:bodyDiv w:val="1"/>
      <w:marLeft w:val="0"/>
      <w:marRight w:val="0"/>
      <w:marTop w:val="0"/>
      <w:marBottom w:val="0"/>
      <w:divBdr>
        <w:top w:val="none" w:sz="0" w:space="0" w:color="auto"/>
        <w:left w:val="none" w:sz="0" w:space="0" w:color="auto"/>
        <w:bottom w:val="none" w:sz="0" w:space="0" w:color="auto"/>
        <w:right w:val="none" w:sz="0" w:space="0" w:color="auto"/>
      </w:divBdr>
    </w:div>
    <w:div w:id="2088191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1</Pages>
  <Words>3484</Words>
  <Characters>1985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23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Navneet Saini</cp:lastModifiedBy>
  <cp:revision>2</cp:revision>
  <dcterms:created xsi:type="dcterms:W3CDTF">2024-03-08T19:14:00Z</dcterms:created>
  <dcterms:modified xsi:type="dcterms:W3CDTF">2024-03-08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26a8c9fe7328faaf80458d7da41f872a01d51c279d96be7e34ad631382bcd6</vt:lpwstr>
  </property>
</Properties>
</file>